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F5E2AD" w14:textId="3675E47B" w:rsidR="00C164F7" w:rsidRPr="006E5CCE" w:rsidRDefault="00C164F7" w:rsidP="00C164F7">
      <w:pPr>
        <w:jc w:val="center"/>
        <w:rPr>
          <w:rFonts w:ascii="Verdana" w:hAnsi="Verdana"/>
          <w:b/>
          <w:bCs/>
          <w:sz w:val="20"/>
          <w:szCs w:val="20"/>
        </w:rPr>
      </w:pPr>
      <w:permStart w:id="1839156505" w:edGrp="everyone"/>
      <w:r w:rsidRPr="006E5CCE">
        <w:rPr>
          <w:rFonts w:ascii="Verdana" w:hAnsi="Verdana"/>
          <w:b/>
          <w:bCs/>
          <w:sz w:val="20"/>
          <w:szCs w:val="20"/>
        </w:rPr>
        <w:t>International</w:t>
      </w:r>
      <w:r w:rsidR="009A407C">
        <w:rPr>
          <w:rFonts w:ascii="Verdana" w:hAnsi="Verdana"/>
          <w:b/>
          <w:bCs/>
          <w:sz w:val="20"/>
          <w:szCs w:val="20"/>
        </w:rPr>
        <w:t>isation</w:t>
      </w:r>
      <w:r w:rsidRPr="006E5CCE">
        <w:rPr>
          <w:rFonts w:ascii="Verdana" w:hAnsi="Verdana"/>
          <w:b/>
          <w:bCs/>
          <w:sz w:val="20"/>
          <w:szCs w:val="20"/>
        </w:rPr>
        <w:t xml:space="preserve"> </w:t>
      </w:r>
      <w:r w:rsidR="00A35FA3" w:rsidRPr="006E5CCE">
        <w:rPr>
          <w:rFonts w:ascii="Verdana" w:hAnsi="Verdana"/>
          <w:b/>
          <w:bCs/>
          <w:sz w:val="20"/>
          <w:szCs w:val="20"/>
        </w:rPr>
        <w:t>Activity</w:t>
      </w:r>
      <w:r w:rsidR="00E66DAF" w:rsidRPr="006E5CCE">
        <w:rPr>
          <w:rFonts w:ascii="Verdana" w:hAnsi="Verdana"/>
          <w:b/>
          <w:bCs/>
          <w:sz w:val="20"/>
          <w:szCs w:val="20"/>
        </w:rPr>
        <w:t xml:space="preserve"> Information</w:t>
      </w:r>
    </w:p>
    <w:p w14:paraId="0105F0F3" w14:textId="551FA874" w:rsidR="00C164F7" w:rsidRPr="00B322CB" w:rsidRDefault="00C164F7" w:rsidP="00E66DAF">
      <w:pPr>
        <w:jc w:val="both"/>
      </w:pPr>
      <w:r w:rsidRPr="006E5CCE">
        <w:rPr>
          <w:rFonts w:ascii="Verdana" w:hAnsi="Verdana"/>
          <w:sz w:val="20"/>
          <w:szCs w:val="20"/>
        </w:rPr>
        <w:t xml:space="preserve">This document must be completed and submitted by all staff members who are </w:t>
      </w:r>
      <w:r w:rsidR="00A35FA3" w:rsidRPr="006E5CCE">
        <w:rPr>
          <w:rFonts w:ascii="Verdana" w:hAnsi="Verdana"/>
          <w:sz w:val="20"/>
          <w:szCs w:val="20"/>
        </w:rPr>
        <w:t xml:space="preserve">participating in international activities </w:t>
      </w:r>
      <w:r w:rsidRPr="006E5CCE">
        <w:rPr>
          <w:rFonts w:ascii="Verdana" w:hAnsi="Verdana"/>
          <w:sz w:val="20"/>
          <w:szCs w:val="20"/>
        </w:rPr>
        <w:t>for work or work-related purposes. The completed</w:t>
      </w:r>
      <w:r w:rsidR="00A35FA3" w:rsidRPr="006E5CCE">
        <w:rPr>
          <w:rFonts w:ascii="Verdana" w:hAnsi="Verdana"/>
          <w:sz w:val="20"/>
          <w:szCs w:val="20"/>
        </w:rPr>
        <w:t xml:space="preserve"> form</w:t>
      </w:r>
      <w:r w:rsidRPr="006E5CCE">
        <w:rPr>
          <w:rFonts w:ascii="Verdana" w:hAnsi="Verdana"/>
          <w:sz w:val="20"/>
          <w:szCs w:val="20"/>
        </w:rPr>
        <w:t xml:space="preserve"> </w:t>
      </w:r>
      <w:r w:rsidR="00A35FA3" w:rsidRPr="006E5CCE">
        <w:rPr>
          <w:rFonts w:ascii="Verdana" w:hAnsi="Verdana"/>
          <w:sz w:val="20"/>
          <w:szCs w:val="20"/>
        </w:rPr>
        <w:t>should</w:t>
      </w:r>
      <w:r w:rsidRPr="006E5CCE">
        <w:rPr>
          <w:rFonts w:ascii="Verdana" w:hAnsi="Verdana"/>
          <w:sz w:val="20"/>
          <w:szCs w:val="20"/>
        </w:rPr>
        <w:t xml:space="preserve"> be emailed to </w:t>
      </w:r>
      <w:hyperlink r:id="rId10" w:history="1">
        <w:r w:rsidR="00B322CB" w:rsidRPr="00B322CB">
          <w:rPr>
            <w:rStyle w:val="Hyperlink"/>
            <w:rFonts w:ascii="Verdana" w:hAnsi="Verdana"/>
            <w:sz w:val="20"/>
            <w:szCs w:val="20"/>
          </w:rPr>
          <w:t>samuelm2@vut.ac.za</w:t>
        </w:r>
      </w:hyperlink>
      <w:r w:rsidR="00B322CB">
        <w:t xml:space="preserve"> </w:t>
      </w:r>
      <w:r w:rsidRPr="006E5CCE">
        <w:rPr>
          <w:rFonts w:ascii="Verdana" w:hAnsi="Verdana"/>
          <w:sz w:val="20"/>
          <w:szCs w:val="20"/>
        </w:rPr>
        <w:t xml:space="preserve">for record keeping and </w:t>
      </w:r>
      <w:proofErr w:type="spellStart"/>
      <w:r w:rsidR="00B6597E" w:rsidRPr="006E5CCE">
        <w:rPr>
          <w:rFonts w:ascii="Verdana" w:hAnsi="Verdana"/>
          <w:sz w:val="20"/>
          <w:szCs w:val="20"/>
        </w:rPr>
        <w:t>Internationalisation</w:t>
      </w:r>
      <w:proofErr w:type="spellEnd"/>
      <w:r w:rsidRPr="006E5CCE">
        <w:rPr>
          <w:rFonts w:ascii="Verdana" w:hAnsi="Verdana"/>
          <w:sz w:val="20"/>
          <w:szCs w:val="20"/>
        </w:rPr>
        <w:t xml:space="preserve"> reporting.</w:t>
      </w:r>
    </w:p>
    <w:p w14:paraId="363B167F" w14:textId="77777777" w:rsidR="006E5CCE" w:rsidRDefault="006E5CCE" w:rsidP="00E66DAF">
      <w:pPr>
        <w:jc w:val="both"/>
        <w:rPr>
          <w:rFonts w:ascii="Verdana" w:hAnsi="Verdana"/>
          <w:b/>
          <w:bCs/>
          <w:sz w:val="20"/>
          <w:szCs w:val="20"/>
        </w:rPr>
      </w:pPr>
    </w:p>
    <w:p w14:paraId="7671711B" w14:textId="50C5E745" w:rsidR="006E5CCE" w:rsidRPr="00466B1C" w:rsidRDefault="006E5CCE" w:rsidP="00E66DAF">
      <w:pPr>
        <w:jc w:val="both"/>
        <w:rPr>
          <w:rFonts w:ascii="Verdana" w:hAnsi="Verdana"/>
          <w:i/>
          <w:iCs/>
          <w:sz w:val="20"/>
          <w:szCs w:val="20"/>
        </w:rPr>
      </w:pPr>
      <w:r w:rsidRPr="006E5CCE">
        <w:rPr>
          <w:rFonts w:ascii="Verdana" w:hAnsi="Verdana"/>
          <w:b/>
          <w:bCs/>
          <w:sz w:val="20"/>
          <w:szCs w:val="20"/>
        </w:rPr>
        <w:t>SECTION 1</w:t>
      </w:r>
      <w:r w:rsidR="00466B1C">
        <w:rPr>
          <w:rFonts w:ascii="Verdana" w:hAnsi="Verdana"/>
          <w:b/>
          <w:bCs/>
          <w:sz w:val="20"/>
          <w:szCs w:val="20"/>
        </w:rPr>
        <w:t xml:space="preserve"> </w:t>
      </w:r>
      <w:r w:rsidR="00466B1C">
        <w:rPr>
          <w:rFonts w:ascii="Verdana" w:hAnsi="Verdana"/>
          <w:i/>
          <w:iCs/>
          <w:sz w:val="20"/>
          <w:szCs w:val="20"/>
        </w:rPr>
        <w:t>(Compulsory)</w:t>
      </w:r>
    </w:p>
    <w:tbl>
      <w:tblPr>
        <w:tblStyle w:val="TableGrid"/>
        <w:tblW w:w="9807" w:type="dxa"/>
        <w:tblLook w:val="04A0" w:firstRow="1" w:lastRow="0" w:firstColumn="1" w:lastColumn="0" w:noHBand="0" w:noVBand="1"/>
      </w:tblPr>
      <w:tblGrid>
        <w:gridCol w:w="2547"/>
        <w:gridCol w:w="7260"/>
      </w:tblGrid>
      <w:tr w:rsidR="00C164F7" w:rsidRPr="006E5CCE" w14:paraId="2F942681" w14:textId="77777777" w:rsidTr="00817D48">
        <w:tc>
          <w:tcPr>
            <w:tcW w:w="2547" w:type="dxa"/>
          </w:tcPr>
          <w:p w14:paraId="5BF9558B" w14:textId="77777777" w:rsidR="00C164F7" w:rsidRPr="006E5CCE" w:rsidRDefault="00C164F7" w:rsidP="001779B5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6E5CCE">
              <w:rPr>
                <w:rFonts w:ascii="Verdana" w:hAnsi="Verdana"/>
                <w:b/>
                <w:bCs/>
                <w:sz w:val="20"/>
                <w:szCs w:val="20"/>
              </w:rPr>
              <w:t>Date of Request</w:t>
            </w:r>
          </w:p>
        </w:tc>
        <w:tc>
          <w:tcPr>
            <w:tcW w:w="7260" w:type="dxa"/>
          </w:tcPr>
          <w:p w14:paraId="0753A957" w14:textId="5A2DEA94" w:rsidR="00C164F7" w:rsidRPr="006E5CCE" w:rsidRDefault="00706E22" w:rsidP="001779B5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sdt>
              <w:sdtPr>
                <w:rPr>
                  <w:rFonts w:ascii="Verdana" w:hAnsi="Verdana"/>
                  <w:sz w:val="20"/>
                  <w:szCs w:val="20"/>
                </w:rPr>
                <w:id w:val="-1814934067"/>
                <w:placeholder>
                  <w:docPart w:val="F6AF4801847C4F228295CD6DDDE86D96"/>
                </w:placeholder>
                <w:showingPlcHdr/>
                <w:date w:fullDate="2025-06-25T00:00:00Z">
                  <w:dateFormat w:val="yyyy/MM/dd"/>
                  <w:lid w:val="en-ZA"/>
                  <w:storeMappedDataAs w:val="dateTime"/>
                  <w:calendar w:val="gregorian"/>
                </w:date>
              </w:sdtPr>
              <w:sdtEndPr/>
              <w:sdtContent>
                <w:r w:rsidR="00F62D90" w:rsidRPr="00D623E3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C164F7" w:rsidRPr="006E5CCE" w14:paraId="5497C9F9" w14:textId="77777777" w:rsidTr="009214CB">
        <w:tc>
          <w:tcPr>
            <w:tcW w:w="9807" w:type="dxa"/>
            <w:gridSpan w:val="2"/>
          </w:tcPr>
          <w:p w14:paraId="4F3237E9" w14:textId="168C4CDB" w:rsidR="00C164F7" w:rsidRPr="006E5CCE" w:rsidRDefault="00706E22" w:rsidP="006E5CCE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sdt>
              <w:sdtPr>
                <w:rPr>
                  <w:rFonts w:ascii="Verdana" w:hAnsi="Verdana"/>
                  <w:sz w:val="20"/>
                  <w:szCs w:val="20"/>
                </w:rPr>
                <w:id w:val="204587031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57FA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C164F7" w:rsidRPr="006E5CCE">
              <w:rPr>
                <w:rFonts w:ascii="Verdana" w:hAnsi="Verdana"/>
                <w:sz w:val="20"/>
                <w:szCs w:val="20"/>
              </w:rPr>
              <w:t xml:space="preserve"> Employee</w:t>
            </w:r>
            <w:r w:rsidR="00C164F7" w:rsidRPr="006E5CCE">
              <w:rPr>
                <w:rFonts w:ascii="Verdana" w:hAnsi="Verdana"/>
                <w:sz w:val="20"/>
                <w:szCs w:val="20"/>
              </w:rPr>
              <w:tab/>
            </w:r>
            <w:r w:rsidR="00C164F7" w:rsidRPr="006E5CCE">
              <w:rPr>
                <w:rFonts w:ascii="Verdana" w:hAnsi="Verdana"/>
                <w:sz w:val="20"/>
                <w:szCs w:val="20"/>
              </w:rPr>
              <w:tab/>
            </w:r>
            <w:sdt>
              <w:sdtPr>
                <w:rPr>
                  <w:rFonts w:ascii="Verdana" w:hAnsi="Verdana"/>
                  <w:sz w:val="20"/>
                  <w:szCs w:val="20"/>
                </w:rPr>
                <w:id w:val="-1034578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60DA" w:rsidRPr="006E5CC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C164F7" w:rsidRPr="006E5CCE">
              <w:rPr>
                <w:rFonts w:ascii="Verdana" w:hAnsi="Verdana"/>
                <w:sz w:val="20"/>
                <w:szCs w:val="20"/>
              </w:rPr>
              <w:t xml:space="preserve"> Student</w:t>
            </w:r>
            <w:r w:rsidR="00C164F7" w:rsidRPr="006E5CCE">
              <w:rPr>
                <w:rFonts w:ascii="Verdana" w:hAnsi="Verdana"/>
                <w:sz w:val="20"/>
                <w:szCs w:val="20"/>
              </w:rPr>
              <w:tab/>
            </w:r>
            <w:r w:rsidR="00C164F7" w:rsidRPr="006E5CCE">
              <w:rPr>
                <w:rFonts w:ascii="Verdana" w:hAnsi="Verdana"/>
                <w:sz w:val="20"/>
                <w:szCs w:val="20"/>
              </w:rPr>
              <w:tab/>
            </w:r>
            <w:sdt>
              <w:sdtPr>
                <w:rPr>
                  <w:rFonts w:ascii="Verdana" w:hAnsi="Verdana"/>
                  <w:sz w:val="20"/>
                  <w:szCs w:val="20"/>
                </w:rPr>
                <w:id w:val="-878006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64F7" w:rsidRPr="006E5CC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E5CCE" w:rsidRPr="006E5CCE">
              <w:rPr>
                <w:rFonts w:ascii="Verdana" w:hAnsi="Verdana"/>
                <w:sz w:val="20"/>
                <w:szCs w:val="20"/>
              </w:rPr>
              <w:t xml:space="preserve"> Other:                                    </w:t>
            </w:r>
            <w:proofErr w:type="gramStart"/>
            <w:r w:rsidR="006E5CCE" w:rsidRPr="006E5CCE">
              <w:rPr>
                <w:rFonts w:ascii="Verdana" w:hAnsi="Verdana"/>
                <w:sz w:val="20"/>
                <w:szCs w:val="20"/>
              </w:rPr>
              <w:t xml:space="preserve">   (</w:t>
            </w:r>
            <w:proofErr w:type="gramEnd"/>
            <w:r w:rsidR="006E5CCE" w:rsidRPr="006E5CCE">
              <w:rPr>
                <w:rFonts w:ascii="Verdana" w:hAnsi="Verdana"/>
                <w:sz w:val="20"/>
                <w:szCs w:val="20"/>
              </w:rPr>
              <w:t>please specify)</w:t>
            </w:r>
          </w:p>
        </w:tc>
      </w:tr>
      <w:tr w:rsidR="00C164F7" w:rsidRPr="006E5CCE" w14:paraId="7BACB568" w14:textId="77777777" w:rsidTr="00817D48">
        <w:tc>
          <w:tcPr>
            <w:tcW w:w="2547" w:type="dxa"/>
          </w:tcPr>
          <w:p w14:paraId="5E2C379D" w14:textId="0A3848AF" w:rsidR="00C164F7" w:rsidRPr="006E5CCE" w:rsidRDefault="00C164F7" w:rsidP="001779B5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6E5CCE">
              <w:rPr>
                <w:rFonts w:ascii="Verdana" w:hAnsi="Verdana"/>
                <w:b/>
                <w:bCs/>
                <w:sz w:val="20"/>
                <w:szCs w:val="20"/>
              </w:rPr>
              <w:t>Name</w:t>
            </w:r>
            <w:r w:rsidR="00817D48" w:rsidRPr="006E5CCE">
              <w:rPr>
                <w:rFonts w:ascii="Verdana" w:hAnsi="Verdana"/>
                <w:b/>
                <w:bCs/>
                <w:sz w:val="20"/>
                <w:szCs w:val="20"/>
              </w:rPr>
              <w:t xml:space="preserve">, surname </w:t>
            </w:r>
            <w:r w:rsidRPr="006E5CCE">
              <w:rPr>
                <w:rFonts w:ascii="Verdana" w:hAnsi="Verdana"/>
                <w:b/>
                <w:bCs/>
                <w:sz w:val="20"/>
                <w:szCs w:val="20"/>
              </w:rPr>
              <w:t>&amp; Title:</w:t>
            </w:r>
          </w:p>
        </w:tc>
        <w:tc>
          <w:tcPr>
            <w:tcW w:w="7260" w:type="dxa"/>
          </w:tcPr>
          <w:p w14:paraId="615E59ED" w14:textId="2E6327D2" w:rsidR="00C164F7" w:rsidRPr="006E5CCE" w:rsidRDefault="00706E22" w:rsidP="001779B5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sdt>
              <w:sdtPr>
                <w:rPr>
                  <w:rFonts w:ascii="Verdana" w:hAnsi="Verdana"/>
                  <w:sz w:val="20"/>
                  <w:szCs w:val="20"/>
                </w:rPr>
                <w:id w:val="-463044151"/>
                <w:placeholder>
                  <w:docPart w:val="92750FF2AEB14C07AA86DB2049FED9C7"/>
                </w:placeholder>
                <w:showingPlcHdr/>
                <w:text/>
              </w:sdtPr>
              <w:sdtEndPr/>
              <w:sdtContent>
                <w:r w:rsidR="00F62D90" w:rsidRPr="00D623E3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C164F7" w:rsidRPr="006E5CCE" w14:paraId="550170D9" w14:textId="77777777" w:rsidTr="00817D48">
        <w:tc>
          <w:tcPr>
            <w:tcW w:w="2547" w:type="dxa"/>
          </w:tcPr>
          <w:p w14:paraId="022529E7" w14:textId="7D570425" w:rsidR="009D4BFC" w:rsidRPr="006E5CCE" w:rsidRDefault="00C164F7" w:rsidP="001779B5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6E5CCE">
              <w:rPr>
                <w:rFonts w:ascii="Verdana" w:hAnsi="Verdana"/>
                <w:b/>
                <w:bCs/>
                <w:sz w:val="20"/>
                <w:szCs w:val="20"/>
              </w:rPr>
              <w:t>Faculty</w:t>
            </w:r>
            <w:r w:rsidR="009D4BFC" w:rsidRPr="006E5CCE">
              <w:rPr>
                <w:rFonts w:ascii="Verdana" w:hAnsi="Verdana"/>
                <w:b/>
                <w:bCs/>
                <w:sz w:val="20"/>
                <w:szCs w:val="20"/>
              </w:rPr>
              <w:t>:</w:t>
            </w:r>
          </w:p>
          <w:p w14:paraId="2BB84E98" w14:textId="74274454" w:rsidR="00C164F7" w:rsidRPr="006E5CCE" w:rsidRDefault="00C164F7" w:rsidP="001779B5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6E5CCE">
              <w:rPr>
                <w:rFonts w:ascii="Verdana" w:hAnsi="Verdana"/>
                <w:b/>
                <w:bCs/>
                <w:sz w:val="20"/>
                <w:szCs w:val="20"/>
              </w:rPr>
              <w:t>Department:</w:t>
            </w:r>
            <w:r w:rsidR="00BD1147" w:rsidRPr="006E5CCE">
              <w:rPr>
                <w:rFonts w:ascii="Verdana" w:hAnsi="Verdana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60" w:type="dxa"/>
          </w:tcPr>
          <w:p w14:paraId="77D33BBD" w14:textId="7DB01382" w:rsidR="00C164F7" w:rsidRPr="006E5CCE" w:rsidRDefault="00706E22" w:rsidP="001779B5">
            <w:pPr>
              <w:rPr>
                <w:rFonts w:ascii="Verdana" w:hAnsi="Verdana"/>
                <w:sz w:val="20"/>
                <w:szCs w:val="20"/>
              </w:rPr>
            </w:pPr>
            <w:sdt>
              <w:sdtPr>
                <w:rPr>
                  <w:rFonts w:ascii="Verdana" w:hAnsi="Verdana"/>
                  <w:sz w:val="20"/>
                  <w:szCs w:val="20"/>
                </w:rPr>
                <w:id w:val="604471206"/>
                <w:placeholder>
                  <w:docPart w:val="2C3C3627742240D5BC09E1AE2284D9EC"/>
                </w:placeholder>
                <w:text/>
              </w:sdtPr>
              <w:sdtEndPr/>
              <w:sdtContent>
                <w:r w:rsidR="007257FA">
                  <w:rPr>
                    <w:rFonts w:ascii="Verdana" w:hAnsi="Verdana"/>
                    <w:sz w:val="20"/>
                    <w:szCs w:val="20"/>
                  </w:rPr>
                  <w:t>Research &amp; Internationalisation</w:t>
                </w:r>
              </w:sdtContent>
            </w:sdt>
          </w:p>
          <w:p w14:paraId="58ABE1C7" w14:textId="08D0922F" w:rsidR="00D86AA1" w:rsidRPr="006E5CCE" w:rsidRDefault="00706E22" w:rsidP="00D86AA1">
            <w:pPr>
              <w:rPr>
                <w:rFonts w:ascii="Verdana" w:hAnsi="Verdana"/>
                <w:sz w:val="20"/>
                <w:szCs w:val="20"/>
              </w:rPr>
            </w:pPr>
            <w:sdt>
              <w:sdtPr>
                <w:rPr>
                  <w:rFonts w:ascii="Verdana" w:hAnsi="Verdana"/>
                  <w:sz w:val="20"/>
                  <w:szCs w:val="20"/>
                </w:rPr>
                <w:id w:val="-78754428"/>
                <w:placeholder>
                  <w:docPart w:val="85194A70A29347529B29E49A4FF37A68"/>
                </w:placeholder>
                <w:showingPlcHdr/>
                <w:text/>
              </w:sdtPr>
              <w:sdtEndPr/>
              <w:sdtContent>
                <w:r w:rsidR="00D86AA1" w:rsidRPr="006E5CCE">
                  <w:rPr>
                    <w:rStyle w:val="PlaceholderText"/>
                    <w:rFonts w:ascii="Verdana" w:hAnsi="Verdana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C164F7" w:rsidRPr="006E5CCE" w14:paraId="2C111E27" w14:textId="77777777" w:rsidTr="00817D48">
        <w:tc>
          <w:tcPr>
            <w:tcW w:w="2547" w:type="dxa"/>
          </w:tcPr>
          <w:p w14:paraId="335321B4" w14:textId="43EDF66C" w:rsidR="00C164F7" w:rsidRPr="006E5CCE" w:rsidRDefault="00C164F7" w:rsidP="001779B5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6E5CCE">
              <w:rPr>
                <w:rFonts w:ascii="Verdana" w:hAnsi="Verdana"/>
                <w:b/>
                <w:bCs/>
                <w:sz w:val="20"/>
                <w:szCs w:val="20"/>
              </w:rPr>
              <w:t>Contact Number(s):</w:t>
            </w:r>
            <w:r w:rsidRPr="006E5CCE">
              <w:rPr>
                <w:rFonts w:ascii="Verdana" w:hAnsi="Verdana"/>
                <w:b/>
                <w:bCs/>
                <w:sz w:val="20"/>
                <w:szCs w:val="20"/>
              </w:rPr>
              <w:tab/>
            </w:r>
          </w:p>
        </w:tc>
        <w:tc>
          <w:tcPr>
            <w:tcW w:w="7260" w:type="dxa"/>
          </w:tcPr>
          <w:p w14:paraId="1740CD4F" w14:textId="2FC7251D" w:rsidR="00C164F7" w:rsidRPr="006E5CCE" w:rsidRDefault="00C164F7" w:rsidP="001779B5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</w:p>
        </w:tc>
      </w:tr>
      <w:tr w:rsidR="00C164F7" w:rsidRPr="006E5CCE" w14:paraId="5A653C79" w14:textId="77777777" w:rsidTr="00817D48">
        <w:tc>
          <w:tcPr>
            <w:tcW w:w="2547" w:type="dxa"/>
          </w:tcPr>
          <w:p w14:paraId="27BE7877" w14:textId="77777777" w:rsidR="00C164F7" w:rsidRPr="006E5CCE" w:rsidRDefault="00C164F7" w:rsidP="001779B5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6E5CCE">
              <w:rPr>
                <w:rFonts w:ascii="Verdana" w:hAnsi="Verdana"/>
                <w:b/>
                <w:bCs/>
                <w:sz w:val="20"/>
                <w:szCs w:val="20"/>
              </w:rPr>
              <w:t>Email:</w:t>
            </w:r>
          </w:p>
        </w:tc>
        <w:tc>
          <w:tcPr>
            <w:tcW w:w="7260" w:type="dxa"/>
          </w:tcPr>
          <w:p w14:paraId="51202CD8" w14:textId="60881840" w:rsidR="00466B1C" w:rsidRPr="006E5CCE" w:rsidRDefault="00706E22" w:rsidP="001779B5">
            <w:pPr>
              <w:rPr>
                <w:rFonts w:ascii="Verdana" w:hAnsi="Verdana"/>
                <w:sz w:val="20"/>
                <w:szCs w:val="20"/>
              </w:rPr>
            </w:pPr>
            <w:sdt>
              <w:sdtPr>
                <w:rPr>
                  <w:rFonts w:ascii="Verdana" w:hAnsi="Verdana"/>
                  <w:sz w:val="20"/>
                  <w:szCs w:val="20"/>
                </w:rPr>
                <w:id w:val="1506482840"/>
                <w:placeholder>
                  <w:docPart w:val="574EE23879A34269A2110F8A15A70A7B"/>
                </w:placeholder>
                <w:showingPlcHdr/>
                <w:text/>
              </w:sdtPr>
              <w:sdtEndPr/>
              <w:sdtContent>
                <w:r w:rsidR="00F62D90" w:rsidRPr="00D623E3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A35FA3" w:rsidRPr="006E5CCE" w14:paraId="5E35774D" w14:textId="77777777" w:rsidTr="00817D48">
        <w:tc>
          <w:tcPr>
            <w:tcW w:w="2547" w:type="dxa"/>
          </w:tcPr>
          <w:p w14:paraId="3B358A5C" w14:textId="2FADBBB7" w:rsidR="00A35FA3" w:rsidRPr="006E5CCE" w:rsidRDefault="00A35FA3" w:rsidP="001779B5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6E5CCE">
              <w:rPr>
                <w:rFonts w:ascii="Verdana" w:hAnsi="Verdana"/>
                <w:b/>
                <w:bCs/>
                <w:sz w:val="20"/>
                <w:szCs w:val="20"/>
              </w:rPr>
              <w:t>Activity:</w:t>
            </w:r>
          </w:p>
        </w:tc>
        <w:tc>
          <w:tcPr>
            <w:tcW w:w="7260" w:type="dxa"/>
          </w:tcPr>
          <w:p w14:paraId="77D92526" w14:textId="40785186" w:rsidR="000360DA" w:rsidRPr="006E5CCE" w:rsidRDefault="00706E22" w:rsidP="000360DA">
            <w:pPr>
              <w:rPr>
                <w:rFonts w:ascii="Verdana" w:hAnsi="Verdana"/>
                <w:sz w:val="20"/>
                <w:szCs w:val="20"/>
              </w:rPr>
            </w:pPr>
            <w:sdt>
              <w:sdtPr>
                <w:rPr>
                  <w:rFonts w:ascii="Verdana" w:hAnsi="Verdana"/>
                  <w:sz w:val="20"/>
                  <w:szCs w:val="20"/>
                </w:rPr>
                <w:id w:val="-704643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60DA" w:rsidRPr="006E5CC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360DA" w:rsidRPr="006E5CCE">
              <w:rPr>
                <w:rFonts w:ascii="Verdana" w:hAnsi="Verdana"/>
                <w:sz w:val="20"/>
                <w:szCs w:val="20"/>
              </w:rPr>
              <w:t xml:space="preserve"> 1: Mandated or required </w:t>
            </w:r>
            <w:r w:rsidR="006E5CCE" w:rsidRPr="006E5CCE">
              <w:rPr>
                <w:rFonts w:ascii="Verdana" w:hAnsi="Verdana"/>
                <w:sz w:val="20"/>
                <w:szCs w:val="20"/>
              </w:rPr>
              <w:t xml:space="preserve">meeting </w:t>
            </w:r>
            <w:r w:rsidR="000360DA" w:rsidRPr="006E5CCE">
              <w:rPr>
                <w:rFonts w:ascii="Verdana" w:hAnsi="Verdana"/>
                <w:sz w:val="20"/>
                <w:szCs w:val="20"/>
              </w:rPr>
              <w:t>attendance.</w:t>
            </w:r>
          </w:p>
          <w:p w14:paraId="60731DE9" w14:textId="42C3DCB8" w:rsidR="000360DA" w:rsidRPr="006E5CCE" w:rsidRDefault="00706E22" w:rsidP="000360DA">
            <w:pPr>
              <w:rPr>
                <w:rFonts w:ascii="Verdana" w:hAnsi="Verdana"/>
                <w:sz w:val="20"/>
                <w:szCs w:val="20"/>
              </w:rPr>
            </w:pPr>
            <w:sdt>
              <w:sdtPr>
                <w:rPr>
                  <w:rFonts w:ascii="Verdana" w:hAnsi="Verdana"/>
                  <w:sz w:val="20"/>
                  <w:szCs w:val="20"/>
                </w:rPr>
                <w:id w:val="1755699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60DA" w:rsidRPr="006E5CC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360DA" w:rsidRPr="006E5CCE">
              <w:rPr>
                <w:rFonts w:ascii="Verdana" w:hAnsi="Verdana"/>
                <w:sz w:val="20"/>
                <w:szCs w:val="20"/>
              </w:rPr>
              <w:t xml:space="preserve"> 2: </w:t>
            </w:r>
            <w:r w:rsidR="006E5CCE" w:rsidRPr="006E5CCE">
              <w:rPr>
                <w:rFonts w:ascii="Verdana" w:hAnsi="Verdana"/>
                <w:sz w:val="20"/>
                <w:szCs w:val="20"/>
              </w:rPr>
              <w:t>Association Involvement</w:t>
            </w:r>
          </w:p>
          <w:p w14:paraId="3B4F5E45" w14:textId="189D1D90" w:rsidR="000360DA" w:rsidRPr="006E5CCE" w:rsidRDefault="00706E22" w:rsidP="000360DA">
            <w:pPr>
              <w:rPr>
                <w:rFonts w:ascii="Verdana" w:hAnsi="Verdana"/>
                <w:sz w:val="20"/>
                <w:szCs w:val="20"/>
              </w:rPr>
            </w:pPr>
            <w:sdt>
              <w:sdtPr>
                <w:rPr>
                  <w:rFonts w:ascii="Verdana" w:hAnsi="Verdana"/>
                  <w:sz w:val="20"/>
                  <w:szCs w:val="20"/>
                </w:rPr>
                <w:id w:val="-156464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60DA" w:rsidRPr="006E5CC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360DA" w:rsidRPr="006E5CCE">
              <w:rPr>
                <w:rFonts w:ascii="Verdana" w:hAnsi="Verdana"/>
                <w:sz w:val="20"/>
                <w:szCs w:val="20"/>
              </w:rPr>
              <w:t xml:space="preserve"> 3: </w:t>
            </w:r>
            <w:r w:rsidR="006E5CCE" w:rsidRPr="006E5CCE">
              <w:rPr>
                <w:rFonts w:ascii="Verdana" w:hAnsi="Verdana"/>
                <w:sz w:val="20"/>
                <w:szCs w:val="20"/>
              </w:rPr>
              <w:t>Event</w:t>
            </w:r>
            <w:r w:rsidR="000360DA" w:rsidRPr="006E5CCE">
              <w:rPr>
                <w:rFonts w:ascii="Verdana" w:hAnsi="Verdana"/>
                <w:sz w:val="20"/>
                <w:szCs w:val="20"/>
              </w:rPr>
              <w:t xml:space="preserve"> Attendance </w:t>
            </w:r>
            <w:r w:rsidR="006E5CCE" w:rsidRPr="006E5CCE">
              <w:rPr>
                <w:rFonts w:ascii="Verdana" w:hAnsi="Verdana"/>
                <w:sz w:val="20"/>
                <w:szCs w:val="20"/>
              </w:rPr>
              <w:t xml:space="preserve">i.e. conference, seminar, etc. </w:t>
            </w:r>
            <w:r w:rsidR="000360DA" w:rsidRPr="006E5CCE">
              <w:rPr>
                <w:rFonts w:ascii="Verdana" w:hAnsi="Verdana"/>
                <w:sz w:val="20"/>
                <w:szCs w:val="20"/>
              </w:rPr>
              <w:t xml:space="preserve"> </w:t>
            </w:r>
          </w:p>
          <w:p w14:paraId="6EE042BF" w14:textId="207F420D" w:rsidR="000360DA" w:rsidRPr="006E5CCE" w:rsidRDefault="00706E22" w:rsidP="000360DA">
            <w:pPr>
              <w:rPr>
                <w:rFonts w:ascii="Verdana" w:hAnsi="Verdana"/>
                <w:sz w:val="20"/>
                <w:szCs w:val="20"/>
              </w:rPr>
            </w:pPr>
            <w:sdt>
              <w:sdtPr>
                <w:rPr>
                  <w:rFonts w:ascii="Verdana" w:hAnsi="Verdana"/>
                  <w:sz w:val="20"/>
                  <w:szCs w:val="20"/>
                </w:rPr>
                <w:id w:val="107710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2D9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360DA" w:rsidRPr="006E5CCE">
              <w:rPr>
                <w:rFonts w:ascii="Verdana" w:hAnsi="Verdana"/>
                <w:sz w:val="20"/>
                <w:szCs w:val="20"/>
              </w:rPr>
              <w:t xml:space="preserve"> 4: Other professional development and enrichment</w:t>
            </w:r>
          </w:p>
          <w:p w14:paraId="59EA1EB6" w14:textId="2D453E9E" w:rsidR="000360DA" w:rsidRPr="006E5CCE" w:rsidRDefault="00706E22" w:rsidP="000360DA">
            <w:pPr>
              <w:rPr>
                <w:rFonts w:ascii="Verdana" w:hAnsi="Verdana"/>
                <w:sz w:val="20"/>
                <w:szCs w:val="20"/>
              </w:rPr>
            </w:pPr>
            <w:sdt>
              <w:sdtPr>
                <w:rPr>
                  <w:rFonts w:ascii="Verdana" w:hAnsi="Verdana"/>
                  <w:sz w:val="20"/>
                  <w:szCs w:val="20"/>
                </w:rPr>
                <w:id w:val="-228468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60DA" w:rsidRPr="006E5CC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360DA" w:rsidRPr="006E5CCE">
              <w:rPr>
                <w:rFonts w:ascii="Verdana" w:hAnsi="Verdana"/>
                <w:sz w:val="20"/>
                <w:szCs w:val="20"/>
              </w:rPr>
              <w:t xml:space="preserve"> 5: Co-publication</w:t>
            </w:r>
            <w:r w:rsidR="00817D48" w:rsidRPr="006E5CCE">
              <w:rPr>
                <w:rFonts w:ascii="Verdana" w:hAnsi="Verdana"/>
                <w:sz w:val="20"/>
                <w:szCs w:val="20"/>
              </w:rPr>
              <w:t>s/co-inventions</w:t>
            </w:r>
          </w:p>
          <w:p w14:paraId="05A923EE" w14:textId="51D0BD68" w:rsidR="000360DA" w:rsidRPr="006E5CCE" w:rsidRDefault="00706E22" w:rsidP="000360DA">
            <w:pPr>
              <w:rPr>
                <w:rFonts w:ascii="Verdana" w:hAnsi="Verdana"/>
                <w:sz w:val="20"/>
                <w:szCs w:val="20"/>
              </w:rPr>
            </w:pPr>
            <w:sdt>
              <w:sdtPr>
                <w:rPr>
                  <w:rFonts w:ascii="Verdana" w:hAnsi="Verdana"/>
                  <w:sz w:val="20"/>
                  <w:szCs w:val="20"/>
                </w:rPr>
                <w:id w:val="-2124222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2D9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360DA" w:rsidRPr="006E5CCE">
              <w:rPr>
                <w:rFonts w:ascii="Verdana" w:hAnsi="Verdana"/>
                <w:sz w:val="20"/>
                <w:szCs w:val="20"/>
              </w:rPr>
              <w:t xml:space="preserve"> 6: Joint research proposals</w:t>
            </w:r>
          </w:p>
          <w:p w14:paraId="44D425F2" w14:textId="5808F392" w:rsidR="000360DA" w:rsidRPr="006E5CCE" w:rsidRDefault="00706E22" w:rsidP="000360DA">
            <w:pPr>
              <w:rPr>
                <w:rFonts w:ascii="Verdana" w:hAnsi="Verdana"/>
                <w:sz w:val="20"/>
                <w:szCs w:val="20"/>
              </w:rPr>
            </w:pPr>
            <w:sdt>
              <w:sdtPr>
                <w:rPr>
                  <w:rFonts w:ascii="Verdana" w:hAnsi="Verdana"/>
                  <w:sz w:val="20"/>
                  <w:szCs w:val="20"/>
                </w:rPr>
                <w:id w:val="-1570952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60DA" w:rsidRPr="006E5CC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360DA" w:rsidRPr="006E5CCE">
              <w:rPr>
                <w:rFonts w:ascii="Verdana" w:hAnsi="Verdana"/>
                <w:sz w:val="20"/>
                <w:szCs w:val="20"/>
              </w:rPr>
              <w:t xml:space="preserve"> </w:t>
            </w:r>
            <w:r w:rsidR="00817D48" w:rsidRPr="006E5CCE">
              <w:rPr>
                <w:rFonts w:ascii="Verdana" w:hAnsi="Verdana"/>
                <w:sz w:val="20"/>
                <w:szCs w:val="20"/>
              </w:rPr>
              <w:t>7</w:t>
            </w:r>
            <w:r w:rsidR="000360DA" w:rsidRPr="006E5CCE">
              <w:rPr>
                <w:rFonts w:ascii="Verdana" w:hAnsi="Verdana"/>
                <w:sz w:val="20"/>
                <w:szCs w:val="20"/>
              </w:rPr>
              <w:t xml:space="preserve">: </w:t>
            </w:r>
            <w:r w:rsidR="00817D48" w:rsidRPr="006E5CCE">
              <w:rPr>
                <w:rFonts w:ascii="Verdana" w:hAnsi="Verdana"/>
                <w:sz w:val="20"/>
                <w:szCs w:val="20"/>
              </w:rPr>
              <w:t>Post-doctoral fellows</w:t>
            </w:r>
            <w:r w:rsidR="006E5CCE" w:rsidRPr="006E5CCE">
              <w:rPr>
                <w:rFonts w:ascii="Verdana" w:hAnsi="Verdana"/>
                <w:sz w:val="20"/>
                <w:szCs w:val="20"/>
              </w:rPr>
              <w:t>hip</w:t>
            </w:r>
          </w:p>
          <w:p w14:paraId="19C08F81" w14:textId="29D54243" w:rsidR="000360DA" w:rsidRPr="006E5CCE" w:rsidRDefault="00706E22" w:rsidP="000360DA">
            <w:pPr>
              <w:rPr>
                <w:rFonts w:ascii="Verdana" w:hAnsi="Verdana"/>
                <w:sz w:val="20"/>
                <w:szCs w:val="20"/>
              </w:rPr>
            </w:pPr>
            <w:sdt>
              <w:sdtPr>
                <w:rPr>
                  <w:rFonts w:ascii="Verdana" w:hAnsi="Verdana"/>
                  <w:sz w:val="20"/>
                  <w:szCs w:val="20"/>
                </w:rPr>
                <w:id w:val="-1268393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2D9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360DA" w:rsidRPr="006E5CCE">
              <w:rPr>
                <w:rFonts w:ascii="Verdana" w:hAnsi="Verdana"/>
                <w:sz w:val="20"/>
                <w:szCs w:val="20"/>
              </w:rPr>
              <w:t xml:space="preserve"> </w:t>
            </w:r>
            <w:r w:rsidR="00817D48" w:rsidRPr="006E5CCE">
              <w:rPr>
                <w:rFonts w:ascii="Verdana" w:hAnsi="Verdana"/>
                <w:sz w:val="20"/>
                <w:szCs w:val="20"/>
              </w:rPr>
              <w:t>8</w:t>
            </w:r>
            <w:r w:rsidR="000360DA" w:rsidRPr="006E5CCE">
              <w:rPr>
                <w:rFonts w:ascii="Verdana" w:hAnsi="Verdana"/>
                <w:sz w:val="20"/>
                <w:szCs w:val="20"/>
              </w:rPr>
              <w:t xml:space="preserve">: </w:t>
            </w:r>
            <w:r w:rsidR="00817D48" w:rsidRPr="006E5CCE">
              <w:rPr>
                <w:rFonts w:ascii="Verdana" w:hAnsi="Verdana"/>
                <w:sz w:val="20"/>
                <w:szCs w:val="20"/>
              </w:rPr>
              <w:t>Collaborative or partnership degrees/qualifications</w:t>
            </w:r>
          </w:p>
          <w:p w14:paraId="41E08D41" w14:textId="342A0361" w:rsidR="00817D48" w:rsidRPr="006E5CCE" w:rsidRDefault="00706E22" w:rsidP="00817D48">
            <w:pPr>
              <w:rPr>
                <w:rFonts w:ascii="Verdana" w:hAnsi="Verdana"/>
                <w:sz w:val="20"/>
                <w:szCs w:val="20"/>
              </w:rPr>
            </w:pPr>
            <w:sdt>
              <w:sdtPr>
                <w:rPr>
                  <w:rFonts w:ascii="Verdana" w:hAnsi="Verdana"/>
                  <w:sz w:val="20"/>
                  <w:szCs w:val="20"/>
                </w:rPr>
                <w:id w:val="556822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5CCE" w:rsidRPr="006E5CC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17D48" w:rsidRPr="006E5CCE">
              <w:rPr>
                <w:rFonts w:ascii="Verdana" w:hAnsi="Verdana"/>
                <w:sz w:val="20"/>
                <w:szCs w:val="20"/>
              </w:rPr>
              <w:t xml:space="preserve"> 9: Joint </w:t>
            </w:r>
            <w:r w:rsidR="006E5CCE" w:rsidRPr="006E5CCE">
              <w:rPr>
                <w:rFonts w:ascii="Verdana" w:hAnsi="Verdana"/>
                <w:sz w:val="20"/>
                <w:szCs w:val="20"/>
              </w:rPr>
              <w:t>higher degree</w:t>
            </w:r>
            <w:r w:rsidR="00817D48" w:rsidRPr="006E5CCE">
              <w:rPr>
                <w:rFonts w:ascii="Verdana" w:hAnsi="Verdana"/>
                <w:sz w:val="20"/>
                <w:szCs w:val="20"/>
              </w:rPr>
              <w:t xml:space="preserve"> supervision</w:t>
            </w:r>
          </w:p>
          <w:p w14:paraId="42DB9E21" w14:textId="794B0A51" w:rsidR="006E5CCE" w:rsidRPr="006E5CCE" w:rsidRDefault="00706E22" w:rsidP="00817D48">
            <w:pPr>
              <w:rPr>
                <w:rFonts w:ascii="Verdana" w:hAnsi="Verdana"/>
                <w:i/>
                <w:iCs/>
                <w:sz w:val="20"/>
                <w:szCs w:val="20"/>
              </w:rPr>
            </w:pPr>
            <w:sdt>
              <w:sdtPr>
                <w:rPr>
                  <w:rFonts w:ascii="Verdana" w:hAnsi="Verdana"/>
                  <w:sz w:val="20"/>
                  <w:szCs w:val="20"/>
                </w:rPr>
                <w:id w:val="-873076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475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E5CCE" w:rsidRPr="006E5CCE">
              <w:rPr>
                <w:rFonts w:ascii="Verdana" w:hAnsi="Verdana"/>
                <w:sz w:val="20"/>
                <w:szCs w:val="20"/>
              </w:rPr>
              <w:t xml:space="preserve"> 10: Visiting scholar (Inbound or Outbound) </w:t>
            </w:r>
            <w:r w:rsidR="006E5CCE" w:rsidRPr="006E5CCE">
              <w:rPr>
                <w:rFonts w:ascii="Verdana" w:hAnsi="Verdana"/>
                <w:i/>
                <w:iCs/>
                <w:sz w:val="20"/>
                <w:szCs w:val="20"/>
              </w:rPr>
              <w:t>Please select</w:t>
            </w:r>
          </w:p>
          <w:p w14:paraId="4B38BA3D" w14:textId="3847D64F" w:rsidR="006E5CCE" w:rsidRPr="006E5CCE" w:rsidRDefault="00706E22" w:rsidP="00817D48">
            <w:pPr>
              <w:rPr>
                <w:rFonts w:ascii="Verdana" w:hAnsi="Verdana"/>
                <w:sz w:val="20"/>
                <w:szCs w:val="20"/>
              </w:rPr>
            </w:pPr>
            <w:sdt>
              <w:sdtPr>
                <w:rPr>
                  <w:rFonts w:ascii="Verdana" w:hAnsi="Verdana"/>
                  <w:sz w:val="20"/>
                  <w:szCs w:val="20"/>
                </w:rPr>
                <w:id w:val="1435179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5CCE" w:rsidRPr="006E5CC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E5CCE" w:rsidRPr="006E5CCE">
              <w:rPr>
                <w:rFonts w:ascii="Verdana" w:hAnsi="Verdana"/>
                <w:sz w:val="20"/>
                <w:szCs w:val="20"/>
              </w:rPr>
              <w:t xml:space="preserve"> 11: </w:t>
            </w:r>
            <w:r w:rsidR="009A407C">
              <w:rPr>
                <w:rFonts w:ascii="Verdana" w:hAnsi="Verdana"/>
                <w:sz w:val="20"/>
                <w:szCs w:val="20"/>
              </w:rPr>
              <w:t>Other</w:t>
            </w:r>
          </w:p>
          <w:p w14:paraId="3AB28A01" w14:textId="2D56D978" w:rsidR="00817D48" w:rsidRPr="006E5CCE" w:rsidRDefault="006E5CCE" w:rsidP="00817D48">
            <w:pPr>
              <w:rPr>
                <w:rFonts w:ascii="Verdana" w:hAnsi="Verdana"/>
                <w:sz w:val="20"/>
                <w:szCs w:val="20"/>
              </w:rPr>
            </w:pPr>
            <w:r w:rsidRPr="006E5CCE">
              <w:rPr>
                <w:rFonts w:ascii="Verdana" w:hAnsi="Verdana"/>
                <w:sz w:val="20"/>
                <w:szCs w:val="20"/>
              </w:rPr>
              <w:t xml:space="preserve"> </w:t>
            </w:r>
          </w:p>
          <w:p w14:paraId="06D76707" w14:textId="7B0FA8A7" w:rsidR="00817D48" w:rsidRPr="006E5CCE" w:rsidRDefault="00817D48" w:rsidP="00817D48">
            <w:pPr>
              <w:rPr>
                <w:rFonts w:ascii="Verdana" w:hAnsi="Verdana"/>
                <w:sz w:val="20"/>
                <w:szCs w:val="20"/>
              </w:rPr>
            </w:pPr>
            <w:r w:rsidRPr="006E5CCE">
              <w:rPr>
                <w:rFonts w:ascii="Verdana" w:hAnsi="Verdana"/>
                <w:sz w:val="20"/>
                <w:szCs w:val="20"/>
              </w:rPr>
              <w:t>If other, please specify________________</w:t>
            </w:r>
          </w:p>
          <w:p w14:paraId="42C117EF" w14:textId="77777777" w:rsidR="00817D48" w:rsidRPr="006E5CCE" w:rsidRDefault="00817D48" w:rsidP="00817D48">
            <w:pPr>
              <w:rPr>
                <w:rFonts w:ascii="Verdana" w:hAnsi="Verdana"/>
                <w:sz w:val="20"/>
                <w:szCs w:val="20"/>
              </w:rPr>
            </w:pPr>
          </w:p>
          <w:p w14:paraId="1009ACC3" w14:textId="6E651EE7" w:rsidR="000360DA" w:rsidRPr="006E5CCE" w:rsidRDefault="000360DA" w:rsidP="000360DA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466B1C" w:rsidRPr="006E5CCE" w14:paraId="6209EBD7" w14:textId="77777777" w:rsidTr="00817D48">
        <w:tc>
          <w:tcPr>
            <w:tcW w:w="2547" w:type="dxa"/>
          </w:tcPr>
          <w:p w14:paraId="65CBE884" w14:textId="15EC2377" w:rsidR="00466B1C" w:rsidRPr="006E5CCE" w:rsidRDefault="00466B1C" w:rsidP="001779B5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sz w:val="20"/>
                <w:szCs w:val="20"/>
              </w:rPr>
              <w:t>Hosting of event</w:t>
            </w:r>
          </w:p>
        </w:tc>
        <w:tc>
          <w:tcPr>
            <w:tcW w:w="7260" w:type="dxa"/>
          </w:tcPr>
          <w:p w14:paraId="18C5F568" w14:textId="5C8A88DF" w:rsidR="00A91648" w:rsidRDefault="00706E22" w:rsidP="000360DA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sdt>
              <w:sdtPr>
                <w:rPr>
                  <w:rFonts w:ascii="Verdana" w:hAnsi="Verdana"/>
                  <w:sz w:val="20"/>
                  <w:szCs w:val="20"/>
                </w:rPr>
                <w:id w:val="-2053290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475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466B1C">
              <w:rPr>
                <w:rFonts w:ascii="Verdana" w:hAnsi="Verdana"/>
                <w:b/>
                <w:bCs/>
                <w:sz w:val="20"/>
                <w:szCs w:val="20"/>
              </w:rPr>
              <w:t>Online</w:t>
            </w:r>
            <w:r w:rsidR="00466B1C" w:rsidRPr="006E5CCE">
              <w:rPr>
                <w:rFonts w:ascii="Verdana" w:hAnsi="Verdana"/>
                <w:b/>
                <w:bCs/>
                <w:sz w:val="20"/>
                <w:szCs w:val="20"/>
              </w:rPr>
              <w:tab/>
            </w:r>
            <w:r w:rsidR="00466B1C">
              <w:rPr>
                <w:rFonts w:ascii="Verdana" w:hAnsi="Verdana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Verdana" w:hAnsi="Verdana"/>
                  <w:sz w:val="20"/>
                  <w:szCs w:val="20"/>
                </w:rPr>
                <w:id w:val="-1649506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2D9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466B1C">
              <w:rPr>
                <w:rFonts w:ascii="Verdana" w:hAnsi="Verdana"/>
                <w:b/>
                <w:bCs/>
                <w:sz w:val="20"/>
                <w:szCs w:val="20"/>
              </w:rPr>
              <w:t xml:space="preserve">In-person    </w:t>
            </w:r>
          </w:p>
          <w:p w14:paraId="2CE4890B" w14:textId="77777777" w:rsidR="00A91648" w:rsidRDefault="00A91648" w:rsidP="000360DA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</w:p>
          <w:p w14:paraId="18AF2E33" w14:textId="359C2CAE" w:rsidR="00466B1C" w:rsidRDefault="00706E22" w:rsidP="000360DA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sdt>
              <w:sdtPr>
                <w:rPr>
                  <w:rFonts w:ascii="Verdana" w:hAnsi="Verdana"/>
                  <w:sz w:val="20"/>
                  <w:szCs w:val="20"/>
                </w:rPr>
                <w:id w:val="-195621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475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466B1C">
              <w:rPr>
                <w:rFonts w:ascii="Verdana" w:hAnsi="Verdana"/>
                <w:b/>
                <w:bCs/>
                <w:sz w:val="20"/>
                <w:szCs w:val="20"/>
              </w:rPr>
              <w:t xml:space="preserve"> </w:t>
            </w:r>
            <w:r w:rsidR="00CF0EA3">
              <w:rPr>
                <w:rFonts w:ascii="Verdana" w:hAnsi="Verdana"/>
                <w:b/>
                <w:bCs/>
                <w:sz w:val="20"/>
                <w:szCs w:val="20"/>
              </w:rPr>
              <w:t>If o</w:t>
            </w:r>
            <w:r w:rsidR="00466B1C">
              <w:rPr>
                <w:rFonts w:ascii="Verdana" w:hAnsi="Verdana"/>
                <w:b/>
                <w:bCs/>
                <w:sz w:val="20"/>
                <w:szCs w:val="20"/>
              </w:rPr>
              <w:t>ther, please specify:</w:t>
            </w:r>
            <w:r w:rsidR="00A91648">
              <w:rPr>
                <w:rFonts w:ascii="Verdana" w:hAnsi="Verdana"/>
                <w:b/>
                <w:bCs/>
                <w:sz w:val="20"/>
                <w:szCs w:val="20"/>
              </w:rPr>
              <w:t xml:space="preserve"> </w:t>
            </w:r>
            <w:r w:rsidR="00A91648" w:rsidRPr="00A91648">
              <w:rPr>
                <w:rFonts w:ascii="Verdana" w:hAnsi="Verdana"/>
                <w:sz w:val="20"/>
                <w:szCs w:val="20"/>
              </w:rPr>
              <w:t>___________________________</w:t>
            </w:r>
            <w:r w:rsidR="00A91648">
              <w:rPr>
                <w:rFonts w:ascii="Verdana" w:hAnsi="Verdana"/>
                <w:sz w:val="20"/>
                <w:szCs w:val="20"/>
              </w:rPr>
              <w:t>____</w:t>
            </w:r>
          </w:p>
          <w:p w14:paraId="5AA40969" w14:textId="74700C49" w:rsidR="00466B1C" w:rsidRDefault="00466B1C" w:rsidP="000360DA">
            <w:pPr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4E3F85D6" w14:textId="0097A45F" w:rsidR="006E5CCE" w:rsidRPr="006E5CCE" w:rsidRDefault="006E5CCE">
      <w:pPr>
        <w:rPr>
          <w:rFonts w:ascii="Verdana" w:hAnsi="Verdana"/>
          <w:b/>
          <w:bCs/>
          <w:sz w:val="20"/>
          <w:szCs w:val="20"/>
        </w:rPr>
      </w:pPr>
      <w:r w:rsidRPr="006E5CCE">
        <w:rPr>
          <w:rFonts w:ascii="Verdana" w:hAnsi="Verdana"/>
          <w:b/>
          <w:bCs/>
          <w:sz w:val="20"/>
          <w:szCs w:val="20"/>
        </w:rPr>
        <w:t>SECTION B</w:t>
      </w:r>
      <w:r w:rsidR="00466B1C">
        <w:rPr>
          <w:rFonts w:ascii="Verdana" w:hAnsi="Verdana"/>
          <w:b/>
          <w:bCs/>
          <w:sz w:val="20"/>
          <w:szCs w:val="20"/>
        </w:rPr>
        <w:t xml:space="preserve"> </w:t>
      </w:r>
      <w:r w:rsidR="00466B1C">
        <w:rPr>
          <w:rFonts w:ascii="Verdana" w:hAnsi="Verdana"/>
          <w:i/>
          <w:iCs/>
          <w:sz w:val="20"/>
          <w:szCs w:val="20"/>
        </w:rPr>
        <w:t>(Compulsory)</w:t>
      </w:r>
    </w:p>
    <w:tbl>
      <w:tblPr>
        <w:tblStyle w:val="TableGrid"/>
        <w:tblW w:w="9807" w:type="dxa"/>
        <w:tblLook w:val="04A0" w:firstRow="1" w:lastRow="0" w:firstColumn="1" w:lastColumn="0" w:noHBand="0" w:noVBand="1"/>
      </w:tblPr>
      <w:tblGrid>
        <w:gridCol w:w="2547"/>
        <w:gridCol w:w="7260"/>
      </w:tblGrid>
      <w:tr w:rsidR="00466B1C" w:rsidRPr="006E5CCE" w14:paraId="32E7CFCB" w14:textId="77777777" w:rsidTr="009214CB">
        <w:tc>
          <w:tcPr>
            <w:tcW w:w="9807" w:type="dxa"/>
            <w:gridSpan w:val="2"/>
          </w:tcPr>
          <w:p w14:paraId="5A67DFB6" w14:textId="77777777" w:rsidR="00466B1C" w:rsidRDefault="00466B1C" w:rsidP="001779B5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bookmarkStart w:id="0" w:name="_Hlk192068189"/>
            <w:r>
              <w:rPr>
                <w:rFonts w:ascii="Verdana" w:hAnsi="Verdana"/>
                <w:b/>
                <w:bCs/>
                <w:sz w:val="20"/>
                <w:szCs w:val="20"/>
              </w:rPr>
              <w:lastRenderedPageBreak/>
              <w:t xml:space="preserve">Name of activity </w:t>
            </w:r>
          </w:p>
          <w:p w14:paraId="3A1AD846" w14:textId="3FF07C7D" w:rsidR="00466B1C" w:rsidRPr="006E5CCE" w:rsidRDefault="00706E22" w:rsidP="001779B5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sdt>
              <w:sdtPr>
                <w:rPr>
                  <w:rFonts w:ascii="Verdana" w:hAnsi="Verdana"/>
                  <w:sz w:val="20"/>
                  <w:szCs w:val="20"/>
                </w:rPr>
                <w:id w:val="-1141114279"/>
                <w:placeholder>
                  <w:docPart w:val="D7F1C3FDD8B74241BE5B73E7601F495B"/>
                </w:placeholder>
                <w:showingPlcHdr/>
                <w:text/>
              </w:sdtPr>
              <w:sdtEndPr/>
              <w:sdtContent>
                <w:r w:rsidR="00F62D90" w:rsidRPr="00D623E3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C164F7" w:rsidRPr="006E5CCE" w14:paraId="4513B496" w14:textId="77777777" w:rsidTr="009214CB">
        <w:tc>
          <w:tcPr>
            <w:tcW w:w="9807" w:type="dxa"/>
            <w:gridSpan w:val="2"/>
          </w:tcPr>
          <w:p w14:paraId="2DC5FBF8" w14:textId="27CF3955" w:rsidR="00C164F7" w:rsidRPr="006E5CCE" w:rsidRDefault="00C164F7" w:rsidP="001779B5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6E5CCE">
              <w:rPr>
                <w:rFonts w:ascii="Verdana" w:hAnsi="Verdana"/>
                <w:b/>
                <w:bCs/>
                <w:sz w:val="20"/>
                <w:szCs w:val="20"/>
              </w:rPr>
              <w:t xml:space="preserve">Description of </w:t>
            </w:r>
            <w:r w:rsidR="00817D48" w:rsidRPr="006E5CCE">
              <w:rPr>
                <w:rFonts w:ascii="Verdana" w:hAnsi="Verdana"/>
                <w:b/>
                <w:bCs/>
                <w:sz w:val="20"/>
                <w:szCs w:val="20"/>
              </w:rPr>
              <w:t>activity</w:t>
            </w:r>
          </w:p>
          <w:p w14:paraId="1F601BB5" w14:textId="3CD0EBA6" w:rsidR="00C164F7" w:rsidRPr="006E5CCE" w:rsidRDefault="00706E22" w:rsidP="001779B5">
            <w:pPr>
              <w:rPr>
                <w:rFonts w:ascii="Verdana" w:hAnsi="Verdana"/>
                <w:sz w:val="20"/>
                <w:szCs w:val="20"/>
              </w:rPr>
            </w:pPr>
            <w:sdt>
              <w:sdtPr>
                <w:rPr>
                  <w:rFonts w:ascii="Verdana" w:hAnsi="Verdana"/>
                  <w:sz w:val="20"/>
                  <w:szCs w:val="20"/>
                </w:rPr>
                <w:id w:val="-573816242"/>
                <w:placeholder>
                  <w:docPart w:val="3C2BA875E6D34166B23D34BE650D4E9F"/>
                </w:placeholder>
                <w:text/>
              </w:sdtPr>
              <w:sdtEndPr/>
              <w:sdtContent>
                <w:r w:rsidR="007257FA">
                  <w:rPr>
                    <w:rFonts w:ascii="Verdana" w:hAnsi="Verdana"/>
                    <w:sz w:val="20"/>
                    <w:szCs w:val="20"/>
                  </w:rPr>
                  <w:t>Visit Universities and collaborate on research and faculty of applied and computer sciences courses (agriculture)</w:t>
                </w:r>
              </w:sdtContent>
            </w:sdt>
          </w:p>
        </w:tc>
      </w:tr>
      <w:tr w:rsidR="00C164F7" w:rsidRPr="006E5CCE" w14:paraId="7610B5D9" w14:textId="77777777" w:rsidTr="00817D48">
        <w:tc>
          <w:tcPr>
            <w:tcW w:w="2547" w:type="dxa"/>
          </w:tcPr>
          <w:p w14:paraId="306F9B45" w14:textId="79880207" w:rsidR="00C164F7" w:rsidRPr="006E5CCE" w:rsidRDefault="00C164F7" w:rsidP="001779B5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6E5CCE">
              <w:rPr>
                <w:rFonts w:ascii="Verdana" w:hAnsi="Verdana"/>
                <w:b/>
                <w:bCs/>
                <w:sz w:val="20"/>
                <w:szCs w:val="20"/>
              </w:rPr>
              <w:t>Dat</w:t>
            </w:r>
            <w:r w:rsidR="00382AAC" w:rsidRPr="006E5CCE">
              <w:rPr>
                <w:rFonts w:ascii="Verdana" w:hAnsi="Verdana"/>
                <w:b/>
                <w:bCs/>
                <w:sz w:val="20"/>
                <w:szCs w:val="20"/>
              </w:rPr>
              <w:t>e/s (if applicable)</w:t>
            </w:r>
            <w:r w:rsidRPr="006E5CCE">
              <w:rPr>
                <w:rFonts w:ascii="Verdana" w:hAnsi="Verdana"/>
                <w:b/>
                <w:bCs/>
                <w:sz w:val="20"/>
                <w:szCs w:val="20"/>
              </w:rPr>
              <w:t xml:space="preserve">:  </w:t>
            </w:r>
          </w:p>
        </w:tc>
        <w:tc>
          <w:tcPr>
            <w:tcW w:w="7260" w:type="dxa"/>
          </w:tcPr>
          <w:p w14:paraId="44A481B4" w14:textId="57E0FF62" w:rsidR="00C164F7" w:rsidRPr="006E5CCE" w:rsidRDefault="00706E22" w:rsidP="001779B5">
            <w:pPr>
              <w:spacing w:after="160" w:line="259" w:lineRule="auto"/>
              <w:rPr>
                <w:rFonts w:ascii="Verdana" w:hAnsi="Verdana"/>
                <w:sz w:val="20"/>
                <w:szCs w:val="20"/>
              </w:rPr>
            </w:pPr>
            <w:sdt>
              <w:sdtPr>
                <w:rPr>
                  <w:rFonts w:ascii="Verdana" w:hAnsi="Verdana"/>
                  <w:sz w:val="20"/>
                  <w:szCs w:val="20"/>
                </w:rPr>
                <w:id w:val="-976449298"/>
                <w:placeholder>
                  <w:docPart w:val="FBF98FB55700446B9BAC877101B65392"/>
                </w:placeholder>
                <w:showingPlcHdr/>
                <w:date w:fullDate="2025-07-05T00:00:00Z">
                  <w:dateFormat w:val="yyyy/MM/dd"/>
                  <w:lid w:val="en-ZA"/>
                  <w:storeMappedDataAs w:val="dateTime"/>
                  <w:calendar w:val="gregorian"/>
                </w:date>
              </w:sdtPr>
              <w:sdtEndPr/>
              <w:sdtContent>
                <w:r w:rsidR="00F62D90" w:rsidRPr="00D623E3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C164F7" w:rsidRPr="006E5CCE" w14:paraId="3E89A41C" w14:textId="77777777" w:rsidTr="009214CB">
        <w:tc>
          <w:tcPr>
            <w:tcW w:w="9807" w:type="dxa"/>
            <w:gridSpan w:val="2"/>
          </w:tcPr>
          <w:p w14:paraId="1370B781" w14:textId="62B45910" w:rsidR="00C164F7" w:rsidRPr="006E5CCE" w:rsidRDefault="00C164F7" w:rsidP="001779B5">
            <w:pPr>
              <w:spacing w:after="160" w:line="259" w:lineRule="auto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6E5CCE">
              <w:rPr>
                <w:rFonts w:ascii="Verdana" w:hAnsi="Verdana"/>
                <w:b/>
                <w:bCs/>
                <w:sz w:val="20"/>
                <w:szCs w:val="20"/>
              </w:rPr>
              <w:t xml:space="preserve">State the purpose of the </w:t>
            </w:r>
            <w:r w:rsidR="00B771EE">
              <w:rPr>
                <w:rFonts w:ascii="Verdana" w:hAnsi="Verdana"/>
                <w:b/>
                <w:bCs/>
                <w:sz w:val="20"/>
                <w:szCs w:val="20"/>
              </w:rPr>
              <w:t>activity</w:t>
            </w:r>
            <w:r w:rsidRPr="006E5CCE">
              <w:rPr>
                <w:rFonts w:ascii="Verdana" w:hAnsi="Verdana"/>
                <w:b/>
                <w:bCs/>
                <w:sz w:val="20"/>
                <w:szCs w:val="20"/>
              </w:rPr>
              <w:t xml:space="preserve"> and explain the input you will be having on this </w:t>
            </w:r>
            <w:r w:rsidR="00B771EE">
              <w:rPr>
                <w:rFonts w:ascii="Verdana" w:hAnsi="Verdana"/>
                <w:b/>
                <w:bCs/>
                <w:sz w:val="20"/>
                <w:szCs w:val="20"/>
              </w:rPr>
              <w:t>activity</w:t>
            </w:r>
            <w:r w:rsidR="001C2FE9">
              <w:rPr>
                <w:rFonts w:ascii="Verdana" w:hAnsi="Verdana"/>
                <w:b/>
                <w:bCs/>
                <w:sz w:val="20"/>
                <w:szCs w:val="20"/>
              </w:rPr>
              <w:t xml:space="preserve"> as well as the name  of International </w:t>
            </w:r>
            <w:proofErr w:type="spellStart"/>
            <w:r w:rsidR="001C2FE9">
              <w:rPr>
                <w:rFonts w:ascii="Verdana" w:hAnsi="Verdana"/>
                <w:b/>
                <w:bCs/>
                <w:sz w:val="20"/>
                <w:szCs w:val="20"/>
              </w:rPr>
              <w:t>organisation</w:t>
            </w:r>
            <w:proofErr w:type="spellEnd"/>
            <w:r w:rsidR="001C2FE9">
              <w:rPr>
                <w:rFonts w:ascii="Verdana" w:hAnsi="Verdana"/>
                <w:b/>
                <w:bCs/>
                <w:sz w:val="20"/>
                <w:szCs w:val="20"/>
              </w:rPr>
              <w:t>(s) in collaboration with</w:t>
            </w:r>
            <w:r w:rsidR="001C2FE9" w:rsidRPr="006E5CCE">
              <w:rPr>
                <w:rFonts w:ascii="Verdana" w:hAnsi="Verdana"/>
                <w:b/>
                <w:bCs/>
                <w:sz w:val="20"/>
                <w:szCs w:val="20"/>
              </w:rPr>
              <w:t>:</w:t>
            </w:r>
            <w:r w:rsidRPr="006E5CCE">
              <w:rPr>
                <w:rFonts w:ascii="Verdana" w:hAnsi="Verdana"/>
                <w:b/>
                <w:bCs/>
                <w:sz w:val="20"/>
                <w:szCs w:val="20"/>
              </w:rPr>
              <w:t>:</w:t>
            </w:r>
          </w:p>
          <w:p w14:paraId="663C9E16" w14:textId="710F4C2A" w:rsidR="00C164F7" w:rsidRPr="006E5CCE" w:rsidRDefault="00706E22" w:rsidP="001779B5">
            <w:pPr>
              <w:spacing w:after="160" w:line="259" w:lineRule="auto"/>
              <w:rPr>
                <w:rFonts w:ascii="Verdana" w:hAnsi="Verdana"/>
                <w:sz w:val="20"/>
                <w:szCs w:val="20"/>
              </w:rPr>
            </w:pPr>
            <w:sdt>
              <w:sdtPr>
                <w:rPr>
                  <w:rFonts w:ascii="Verdana" w:hAnsi="Verdana"/>
                  <w:sz w:val="20"/>
                  <w:szCs w:val="20"/>
                </w:rPr>
                <w:id w:val="614409999"/>
                <w:placeholder>
                  <w:docPart w:val="0D16FDAAA6F8451E92C3984CE6021BAD"/>
                </w:placeholder>
                <w:showingPlcHdr/>
                <w:text/>
              </w:sdtPr>
              <w:sdtEndPr/>
              <w:sdtContent>
                <w:r w:rsidR="00F62D90" w:rsidRPr="00D623E3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C164F7" w:rsidRPr="006E5CCE" w14:paraId="069582F6" w14:textId="77777777" w:rsidTr="009214CB">
        <w:tc>
          <w:tcPr>
            <w:tcW w:w="9807" w:type="dxa"/>
            <w:gridSpan w:val="2"/>
          </w:tcPr>
          <w:p w14:paraId="6D3FE074" w14:textId="59483F1F" w:rsidR="00C164F7" w:rsidRPr="006E5CCE" w:rsidRDefault="00C164F7" w:rsidP="001779B5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6E5CCE">
              <w:rPr>
                <w:rFonts w:ascii="Verdana" w:hAnsi="Verdana"/>
                <w:b/>
                <w:bCs/>
                <w:sz w:val="20"/>
                <w:szCs w:val="20"/>
              </w:rPr>
              <w:t xml:space="preserve">State the expected output of this </w:t>
            </w:r>
            <w:r w:rsidR="00B771EE">
              <w:rPr>
                <w:rFonts w:ascii="Verdana" w:hAnsi="Verdana"/>
                <w:b/>
                <w:bCs/>
                <w:sz w:val="20"/>
                <w:szCs w:val="20"/>
              </w:rPr>
              <w:t>activity</w:t>
            </w:r>
            <w:r w:rsidRPr="006E5CCE">
              <w:rPr>
                <w:rFonts w:ascii="Verdana" w:hAnsi="Verdana"/>
                <w:b/>
                <w:bCs/>
                <w:sz w:val="20"/>
                <w:szCs w:val="20"/>
              </w:rPr>
              <w:t xml:space="preserve"> and what advantages will it have for the institution.</w:t>
            </w:r>
          </w:p>
          <w:p w14:paraId="4692BE26" w14:textId="77777777" w:rsidR="00C164F7" w:rsidRPr="006E5CCE" w:rsidRDefault="00706E22" w:rsidP="001779B5">
            <w:pPr>
              <w:rPr>
                <w:rFonts w:ascii="Verdana" w:hAnsi="Verdana"/>
                <w:sz w:val="20"/>
                <w:szCs w:val="20"/>
              </w:rPr>
            </w:pPr>
            <w:sdt>
              <w:sdtPr>
                <w:rPr>
                  <w:rFonts w:ascii="Verdana" w:hAnsi="Verdana"/>
                  <w:sz w:val="20"/>
                  <w:szCs w:val="20"/>
                </w:rPr>
                <w:id w:val="1759867291"/>
                <w:showingPlcHdr/>
                <w:text/>
              </w:sdtPr>
              <w:sdtEndPr/>
              <w:sdtContent>
                <w:r w:rsidR="00C164F7" w:rsidRPr="006E5CCE">
                  <w:rPr>
                    <w:rStyle w:val="PlaceholderText"/>
                    <w:rFonts w:ascii="Verdana" w:hAnsi="Verdana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466B1C" w:rsidRPr="006E5CCE" w14:paraId="7BC9C79C" w14:textId="77777777" w:rsidTr="00466B1C">
        <w:tc>
          <w:tcPr>
            <w:tcW w:w="2547" w:type="dxa"/>
          </w:tcPr>
          <w:p w14:paraId="6EA0E955" w14:textId="6A9DCA2D" w:rsidR="00466B1C" w:rsidRPr="006E5CCE" w:rsidRDefault="00466B1C" w:rsidP="001779B5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6E5CCE">
              <w:rPr>
                <w:rFonts w:ascii="Verdana" w:hAnsi="Verdana"/>
                <w:sz w:val="20"/>
                <w:szCs w:val="20"/>
              </w:rPr>
              <w:t xml:space="preserve">Will a report be </w:t>
            </w:r>
            <w:r w:rsidR="00B771EE" w:rsidRPr="006E5CCE">
              <w:rPr>
                <w:rFonts w:ascii="Verdana" w:hAnsi="Verdana"/>
                <w:sz w:val="20"/>
                <w:szCs w:val="20"/>
              </w:rPr>
              <w:t>su</w:t>
            </w:r>
            <w:r w:rsidR="00B771EE">
              <w:rPr>
                <w:rFonts w:ascii="Verdana" w:hAnsi="Verdana"/>
                <w:sz w:val="20"/>
                <w:szCs w:val="20"/>
              </w:rPr>
              <w:t>b</w:t>
            </w:r>
            <w:r w:rsidR="00B771EE" w:rsidRPr="006E5CCE">
              <w:rPr>
                <w:rFonts w:ascii="Verdana" w:hAnsi="Verdana"/>
                <w:sz w:val="20"/>
                <w:szCs w:val="20"/>
              </w:rPr>
              <w:t>mitted</w:t>
            </w:r>
            <w:r w:rsidRPr="006E5CCE">
              <w:rPr>
                <w:rFonts w:ascii="Verdana" w:hAnsi="Verdana"/>
                <w:sz w:val="20"/>
                <w:szCs w:val="20"/>
              </w:rPr>
              <w:t xml:space="preserve"> on the </w:t>
            </w:r>
            <w:r w:rsidR="00B771EE">
              <w:rPr>
                <w:rFonts w:ascii="Verdana" w:hAnsi="Verdana"/>
                <w:sz w:val="20"/>
                <w:szCs w:val="20"/>
              </w:rPr>
              <w:t>activity</w:t>
            </w:r>
            <w:r w:rsidRPr="006E5CCE">
              <w:rPr>
                <w:rFonts w:ascii="Verdana" w:hAnsi="Verdana"/>
                <w:sz w:val="20"/>
                <w:szCs w:val="20"/>
              </w:rPr>
              <w:t>?</w:t>
            </w:r>
          </w:p>
        </w:tc>
        <w:tc>
          <w:tcPr>
            <w:tcW w:w="7260" w:type="dxa"/>
          </w:tcPr>
          <w:p w14:paraId="1A604F2A" w14:textId="0A04B137" w:rsidR="00466B1C" w:rsidRPr="006E5CCE" w:rsidRDefault="00706E22" w:rsidP="001779B5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sdt>
              <w:sdtPr>
                <w:rPr>
                  <w:rFonts w:ascii="Verdana" w:hAnsi="Verdana"/>
                  <w:sz w:val="20"/>
                  <w:szCs w:val="20"/>
                </w:rPr>
                <w:id w:val="-245892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2D9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466B1C" w:rsidRPr="0006780B">
              <w:rPr>
                <w:rFonts w:ascii="Verdana" w:hAnsi="Verdana"/>
                <w:sz w:val="20"/>
                <w:szCs w:val="20"/>
              </w:rPr>
              <w:t>Yes</w:t>
            </w:r>
            <w:r w:rsidR="00466B1C" w:rsidRPr="0006780B">
              <w:rPr>
                <w:rFonts w:ascii="Verdana" w:hAnsi="Verdana"/>
                <w:sz w:val="20"/>
                <w:szCs w:val="20"/>
              </w:rPr>
              <w:tab/>
            </w:r>
            <w:r w:rsidR="00466B1C" w:rsidRPr="0006780B">
              <w:rPr>
                <w:rFonts w:ascii="Verdana" w:hAnsi="Verdana"/>
                <w:sz w:val="20"/>
                <w:szCs w:val="20"/>
              </w:rPr>
              <w:tab/>
            </w:r>
            <w:sdt>
              <w:sdtPr>
                <w:rPr>
                  <w:rFonts w:ascii="Verdana" w:hAnsi="Verdana"/>
                  <w:sz w:val="20"/>
                  <w:szCs w:val="20"/>
                </w:rPr>
                <w:id w:val="-1748947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475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466B1C" w:rsidRPr="0006780B">
              <w:rPr>
                <w:rFonts w:ascii="Verdana" w:hAnsi="Verdana"/>
                <w:sz w:val="20"/>
                <w:szCs w:val="20"/>
              </w:rPr>
              <w:t>No</w:t>
            </w:r>
            <w:r w:rsidR="00466B1C" w:rsidRPr="0006780B">
              <w:rPr>
                <w:rFonts w:ascii="Verdana" w:hAnsi="Verdana"/>
                <w:sz w:val="20"/>
                <w:szCs w:val="20"/>
              </w:rPr>
              <w:tab/>
            </w:r>
          </w:p>
        </w:tc>
      </w:tr>
      <w:bookmarkEnd w:id="0"/>
    </w:tbl>
    <w:p w14:paraId="658AA7B3" w14:textId="77777777" w:rsidR="00E214D3" w:rsidRDefault="00E214D3"/>
    <w:p w14:paraId="10F93B44" w14:textId="30F1354D" w:rsidR="00E214D3" w:rsidRDefault="00E214D3" w:rsidP="00E214D3">
      <w:pPr>
        <w:rPr>
          <w:rFonts w:ascii="Verdana" w:hAnsi="Verdana"/>
          <w:b/>
          <w:bCs/>
          <w:sz w:val="20"/>
          <w:szCs w:val="20"/>
        </w:rPr>
      </w:pPr>
      <w:r w:rsidRPr="00E214D3">
        <w:rPr>
          <w:rFonts w:ascii="Verdana" w:hAnsi="Verdana"/>
          <w:b/>
          <w:bCs/>
          <w:sz w:val="20"/>
          <w:szCs w:val="20"/>
        </w:rPr>
        <w:t>SECTION C</w:t>
      </w:r>
      <w:r w:rsidR="00466B1C">
        <w:rPr>
          <w:rFonts w:ascii="Verdana" w:hAnsi="Verdana"/>
          <w:b/>
          <w:bCs/>
          <w:sz w:val="20"/>
          <w:szCs w:val="20"/>
        </w:rPr>
        <w:t xml:space="preserve"> </w:t>
      </w:r>
      <w:r w:rsidR="00466B1C">
        <w:rPr>
          <w:rFonts w:ascii="Verdana" w:hAnsi="Verdana"/>
          <w:i/>
          <w:iCs/>
          <w:sz w:val="20"/>
          <w:szCs w:val="20"/>
        </w:rPr>
        <w:t>(Compulsory)</w:t>
      </w:r>
    </w:p>
    <w:tbl>
      <w:tblPr>
        <w:tblStyle w:val="TableGrid"/>
        <w:tblW w:w="9807" w:type="dxa"/>
        <w:tblLook w:val="04A0" w:firstRow="1" w:lastRow="0" w:firstColumn="1" w:lastColumn="0" w:noHBand="0" w:noVBand="1"/>
      </w:tblPr>
      <w:tblGrid>
        <w:gridCol w:w="2547"/>
        <w:gridCol w:w="7260"/>
      </w:tblGrid>
      <w:tr w:rsidR="00E214D3" w:rsidRPr="006E5CCE" w14:paraId="1F58C3A4" w14:textId="77777777" w:rsidTr="00817D48">
        <w:tc>
          <w:tcPr>
            <w:tcW w:w="2547" w:type="dxa"/>
          </w:tcPr>
          <w:p w14:paraId="1A29A6B9" w14:textId="00E43C12" w:rsidR="00E214D3" w:rsidRPr="006E5CCE" w:rsidRDefault="00E214D3" w:rsidP="001779B5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Does the event require funding?</w:t>
            </w:r>
          </w:p>
        </w:tc>
        <w:tc>
          <w:tcPr>
            <w:tcW w:w="7260" w:type="dxa"/>
          </w:tcPr>
          <w:p w14:paraId="4AEDC985" w14:textId="1289A9CE" w:rsidR="00E214D3" w:rsidRPr="006E5CCE" w:rsidRDefault="00706E22" w:rsidP="001779B5">
            <w:pPr>
              <w:rPr>
                <w:rFonts w:ascii="Verdana" w:hAnsi="Verdana"/>
                <w:sz w:val="20"/>
                <w:szCs w:val="20"/>
              </w:rPr>
            </w:pPr>
            <w:sdt>
              <w:sdtPr>
                <w:rPr>
                  <w:rFonts w:ascii="Verdana" w:hAnsi="Verdana"/>
                  <w:sz w:val="20"/>
                  <w:szCs w:val="20"/>
                </w:rPr>
                <w:id w:val="1218935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47DD" w:rsidRPr="006E5CC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547DD">
              <w:rPr>
                <w:rFonts w:ascii="Verdana" w:hAnsi="Verdana"/>
                <w:sz w:val="20"/>
                <w:szCs w:val="20"/>
              </w:rPr>
              <w:t xml:space="preserve"> Yes       </w:t>
            </w:r>
            <w:sdt>
              <w:sdtPr>
                <w:rPr>
                  <w:rFonts w:ascii="Verdana" w:hAnsi="Verdana"/>
                  <w:sz w:val="20"/>
                  <w:szCs w:val="20"/>
                </w:rPr>
                <w:id w:val="620731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2D9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547DD">
              <w:rPr>
                <w:rFonts w:ascii="Verdana" w:hAnsi="Verdana"/>
                <w:sz w:val="20"/>
                <w:szCs w:val="20"/>
              </w:rPr>
              <w:t xml:space="preserve"> No</w:t>
            </w:r>
          </w:p>
        </w:tc>
      </w:tr>
      <w:tr w:rsidR="00466B1C" w:rsidRPr="006E5CCE" w14:paraId="4BEB2F85" w14:textId="77777777" w:rsidTr="00817D48">
        <w:tc>
          <w:tcPr>
            <w:tcW w:w="2547" w:type="dxa"/>
          </w:tcPr>
          <w:p w14:paraId="7AE48D2D" w14:textId="21497301" w:rsidR="00466B1C" w:rsidRDefault="00466B1C" w:rsidP="001779B5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f yes, please specify detail</w:t>
            </w:r>
            <w:r w:rsidR="00B771EE">
              <w:rPr>
                <w:rFonts w:ascii="Verdana" w:hAnsi="Verdana"/>
                <w:sz w:val="20"/>
                <w:szCs w:val="20"/>
              </w:rPr>
              <w:t>s</w:t>
            </w:r>
            <w:r>
              <w:rPr>
                <w:rFonts w:ascii="Verdana" w:hAnsi="Verdana"/>
                <w:sz w:val="20"/>
                <w:szCs w:val="20"/>
              </w:rPr>
              <w:t xml:space="preserve"> and costs</w:t>
            </w:r>
            <w:r w:rsidR="00B771EE">
              <w:rPr>
                <w:rFonts w:ascii="Verdana" w:hAnsi="Verdana"/>
                <w:sz w:val="20"/>
                <w:szCs w:val="20"/>
              </w:rPr>
              <w:t>, e.g. travel, conference fee, accommodation, etc. E.g. total cost: R 60, 000.00</w:t>
            </w:r>
          </w:p>
        </w:tc>
        <w:tc>
          <w:tcPr>
            <w:tcW w:w="7260" w:type="dxa"/>
          </w:tcPr>
          <w:p w14:paraId="2D08F6A7" w14:textId="77777777" w:rsidR="00466B1C" w:rsidRDefault="00466B1C" w:rsidP="001779B5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164F7" w:rsidRPr="006E5CCE" w14:paraId="3B3BA4D2" w14:textId="77777777" w:rsidTr="00817D48">
        <w:tc>
          <w:tcPr>
            <w:tcW w:w="2547" w:type="dxa"/>
          </w:tcPr>
          <w:p w14:paraId="1A04B516" w14:textId="0F83BB1C" w:rsidR="00C164F7" w:rsidRPr="006E5CCE" w:rsidRDefault="00B771EE" w:rsidP="001779B5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Activity </w:t>
            </w:r>
            <w:r w:rsidR="00C164F7" w:rsidRPr="006E5CCE">
              <w:rPr>
                <w:rFonts w:ascii="Verdana" w:hAnsi="Verdana"/>
                <w:sz w:val="20"/>
                <w:szCs w:val="20"/>
              </w:rPr>
              <w:t>funded by</w:t>
            </w:r>
          </w:p>
        </w:tc>
        <w:tc>
          <w:tcPr>
            <w:tcW w:w="7260" w:type="dxa"/>
          </w:tcPr>
          <w:p w14:paraId="41A3BD19" w14:textId="1BA61A5B" w:rsidR="00C164F7" w:rsidRPr="006E5CCE" w:rsidRDefault="00706E22" w:rsidP="001779B5">
            <w:pPr>
              <w:rPr>
                <w:rFonts w:ascii="Verdana" w:hAnsi="Verdana"/>
                <w:sz w:val="20"/>
                <w:szCs w:val="20"/>
              </w:rPr>
            </w:pPr>
            <w:sdt>
              <w:sdtPr>
                <w:rPr>
                  <w:rFonts w:ascii="Verdana" w:hAnsi="Verdana"/>
                  <w:sz w:val="20"/>
                  <w:szCs w:val="20"/>
                </w:rPr>
                <w:id w:val="-2113812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475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proofErr w:type="spellStart"/>
            <w:proofErr w:type="gramStart"/>
            <w:r w:rsidR="00C164F7" w:rsidRPr="006E5CCE">
              <w:rPr>
                <w:rFonts w:ascii="Verdana" w:hAnsi="Verdana"/>
                <w:sz w:val="20"/>
                <w:szCs w:val="20"/>
              </w:rPr>
              <w:t>Self</w:t>
            </w:r>
            <w:r w:rsidR="00347470" w:rsidRPr="006E5CCE">
              <w:rPr>
                <w:rFonts w:ascii="Verdana" w:hAnsi="Verdana"/>
                <w:sz w:val="20"/>
                <w:szCs w:val="20"/>
              </w:rPr>
              <w:t xml:space="preserve"> </w:t>
            </w:r>
            <w:r w:rsidR="00C164F7" w:rsidRPr="006E5CCE">
              <w:rPr>
                <w:rFonts w:ascii="Verdana" w:hAnsi="Verdana"/>
                <w:sz w:val="20"/>
                <w:szCs w:val="20"/>
              </w:rPr>
              <w:t xml:space="preserve"> </w:t>
            </w:r>
            <w:r w:rsidR="00C164F7" w:rsidRPr="006E5CCE">
              <w:rPr>
                <w:rFonts w:ascii="Verdana" w:hAnsi="Verdana"/>
                <w:sz w:val="20"/>
                <w:szCs w:val="20"/>
              </w:rPr>
              <w:tab/>
            </w:r>
            <w:proofErr w:type="gramEnd"/>
            <w:sdt>
              <w:sdtPr>
                <w:rPr>
                  <w:rFonts w:ascii="Verdana" w:hAnsi="Verdana"/>
                  <w:sz w:val="20"/>
                  <w:szCs w:val="20"/>
                </w:rPr>
                <w:id w:val="1589809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475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510D2">
              <w:rPr>
                <w:rFonts w:ascii="Verdana" w:hAnsi="Verdana"/>
                <w:sz w:val="20"/>
                <w:szCs w:val="20"/>
              </w:rPr>
              <w:t>D</w:t>
            </w:r>
            <w:r w:rsidR="00C164F7" w:rsidRPr="006E5CCE">
              <w:rPr>
                <w:rFonts w:ascii="Verdana" w:hAnsi="Verdana"/>
                <w:sz w:val="20"/>
                <w:szCs w:val="20"/>
              </w:rPr>
              <w:t>epartment</w:t>
            </w:r>
            <w:proofErr w:type="spellEnd"/>
            <w:r w:rsidR="00C164F7" w:rsidRPr="006E5CCE">
              <w:rPr>
                <w:rFonts w:ascii="Verdana" w:hAnsi="Verdana"/>
                <w:sz w:val="20"/>
                <w:szCs w:val="20"/>
              </w:rPr>
              <w:t>/Faculty</w:t>
            </w:r>
            <w:r w:rsidR="00C164F7" w:rsidRPr="006E5CCE">
              <w:rPr>
                <w:rFonts w:ascii="Verdana" w:hAnsi="Verdana"/>
                <w:sz w:val="20"/>
                <w:szCs w:val="20"/>
              </w:rPr>
              <w:tab/>
            </w:r>
            <w:sdt>
              <w:sdtPr>
                <w:rPr>
                  <w:rFonts w:ascii="Verdana" w:hAnsi="Verdana"/>
                  <w:sz w:val="20"/>
                  <w:szCs w:val="20"/>
                </w:rPr>
                <w:id w:val="415913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475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771EE" w:rsidRPr="006E5CCE">
              <w:rPr>
                <w:rFonts w:ascii="Verdana" w:hAnsi="Verdana"/>
                <w:sz w:val="20"/>
                <w:szCs w:val="20"/>
              </w:rPr>
              <w:t xml:space="preserve">Other </w:t>
            </w:r>
          </w:p>
          <w:p w14:paraId="085F4A70" w14:textId="77777777" w:rsidR="00B771EE" w:rsidRDefault="00B771EE" w:rsidP="00E66DAF">
            <w:pPr>
              <w:rPr>
                <w:rFonts w:ascii="Verdana" w:hAnsi="Verdana"/>
                <w:sz w:val="20"/>
                <w:szCs w:val="20"/>
              </w:rPr>
            </w:pPr>
          </w:p>
          <w:p w14:paraId="53A6A603" w14:textId="50AE4557" w:rsidR="00E66DAF" w:rsidRPr="006E5CCE" w:rsidRDefault="00C164F7" w:rsidP="00E66DAF">
            <w:pPr>
              <w:rPr>
                <w:rFonts w:ascii="Verdana" w:hAnsi="Verdana"/>
                <w:sz w:val="20"/>
                <w:szCs w:val="20"/>
              </w:rPr>
            </w:pPr>
            <w:r w:rsidRPr="006E5CCE">
              <w:rPr>
                <w:rFonts w:ascii="Verdana" w:hAnsi="Verdana"/>
                <w:sz w:val="20"/>
                <w:szCs w:val="20"/>
              </w:rPr>
              <w:t>If other specify</w:t>
            </w:r>
            <w:r w:rsidR="008C76F6">
              <w:rPr>
                <w:rFonts w:ascii="Verdana" w:hAnsi="Verdana"/>
                <w:sz w:val="20"/>
                <w:szCs w:val="20"/>
              </w:rPr>
              <w:t xml:space="preserve"> e.g. host institute, NRF, etc. </w:t>
            </w:r>
          </w:p>
        </w:tc>
      </w:tr>
    </w:tbl>
    <w:p w14:paraId="0097FE8A" w14:textId="77777777" w:rsidR="00466B1C" w:rsidRDefault="00466B1C"/>
    <w:p w14:paraId="42179696" w14:textId="3077A34F" w:rsidR="00466B1C" w:rsidRPr="00466B1C" w:rsidRDefault="00466B1C">
      <w:pPr>
        <w:rPr>
          <w:rFonts w:ascii="Verdana" w:hAnsi="Verdana"/>
          <w:b/>
          <w:bCs/>
          <w:sz w:val="20"/>
          <w:szCs w:val="20"/>
        </w:rPr>
      </w:pPr>
      <w:r w:rsidRPr="00466B1C">
        <w:rPr>
          <w:rFonts w:ascii="Verdana" w:hAnsi="Verdana"/>
          <w:b/>
          <w:bCs/>
          <w:sz w:val="20"/>
          <w:szCs w:val="20"/>
        </w:rPr>
        <w:t>SECTION D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2547"/>
        <w:gridCol w:w="7229"/>
      </w:tblGrid>
      <w:tr w:rsidR="009D40F9" w:rsidRPr="006E5CCE" w14:paraId="2D79E427" w14:textId="77777777" w:rsidTr="009D40F9">
        <w:tc>
          <w:tcPr>
            <w:tcW w:w="2547" w:type="dxa"/>
          </w:tcPr>
          <w:p w14:paraId="13A44A38" w14:textId="594A14F6" w:rsidR="009D40F9" w:rsidRDefault="009D40F9" w:rsidP="008177DC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sz w:val="20"/>
                <w:szCs w:val="20"/>
              </w:rPr>
              <w:t xml:space="preserve">Is travelling required? </w:t>
            </w:r>
          </w:p>
        </w:tc>
        <w:tc>
          <w:tcPr>
            <w:tcW w:w="7229" w:type="dxa"/>
          </w:tcPr>
          <w:p w14:paraId="3F25F020" w14:textId="3C4A9D81" w:rsidR="009D40F9" w:rsidRPr="006E5CCE" w:rsidRDefault="00706E22" w:rsidP="008177DC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sdt>
              <w:sdtPr>
                <w:rPr>
                  <w:rFonts w:ascii="Verdana" w:hAnsi="Verdana"/>
                  <w:sz w:val="20"/>
                  <w:szCs w:val="20"/>
                </w:rPr>
                <w:id w:val="2105841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2D9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D40F9">
              <w:rPr>
                <w:rFonts w:ascii="Verdana" w:hAnsi="Verdana"/>
                <w:sz w:val="20"/>
                <w:szCs w:val="20"/>
              </w:rPr>
              <w:t xml:space="preserve"> Yes       </w:t>
            </w:r>
            <w:sdt>
              <w:sdtPr>
                <w:rPr>
                  <w:rFonts w:ascii="Verdana" w:hAnsi="Verdana"/>
                  <w:sz w:val="20"/>
                  <w:szCs w:val="20"/>
                </w:rPr>
                <w:id w:val="-435744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40F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D40F9">
              <w:rPr>
                <w:rFonts w:ascii="Verdana" w:hAnsi="Verdana"/>
                <w:sz w:val="20"/>
                <w:szCs w:val="20"/>
              </w:rPr>
              <w:t xml:space="preserve"> No</w:t>
            </w:r>
          </w:p>
        </w:tc>
      </w:tr>
      <w:tr w:rsidR="009D40F9" w:rsidRPr="006E5CCE" w14:paraId="73D5C6AA" w14:textId="77777777" w:rsidTr="009D40F9">
        <w:tc>
          <w:tcPr>
            <w:tcW w:w="2547" w:type="dxa"/>
          </w:tcPr>
          <w:p w14:paraId="0EE7FC2F" w14:textId="3D92F704" w:rsidR="009D40F9" w:rsidRPr="006E5CCE" w:rsidRDefault="009D40F9" w:rsidP="008177DC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sz w:val="20"/>
                <w:szCs w:val="20"/>
              </w:rPr>
              <w:t>If yes, travel destination &amp; venue</w:t>
            </w:r>
          </w:p>
        </w:tc>
        <w:tc>
          <w:tcPr>
            <w:tcW w:w="7229" w:type="dxa"/>
          </w:tcPr>
          <w:p w14:paraId="01C814E2" w14:textId="7CF5FFA4" w:rsidR="009D40F9" w:rsidRPr="006E5CCE" w:rsidRDefault="00706E22" w:rsidP="008177DC">
            <w:pPr>
              <w:rPr>
                <w:rFonts w:ascii="Verdana" w:hAnsi="Verdana"/>
                <w:sz w:val="20"/>
                <w:szCs w:val="20"/>
              </w:rPr>
            </w:pPr>
            <w:sdt>
              <w:sdtPr>
                <w:rPr>
                  <w:rFonts w:ascii="Verdana" w:hAnsi="Verdana"/>
                  <w:sz w:val="20"/>
                  <w:szCs w:val="20"/>
                </w:rPr>
                <w:id w:val="911274161"/>
                <w:placeholder>
                  <w:docPart w:val="B6FF02A280064AC1A872B088BA9363DA"/>
                </w:placeholder>
                <w:showingPlcHdr/>
                <w:text/>
              </w:sdtPr>
              <w:sdtEndPr/>
              <w:sdtContent>
                <w:r w:rsidR="00F62D90" w:rsidRPr="00D623E3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66B1C" w:rsidRPr="006E5CCE" w14:paraId="14522784" w14:textId="77777777" w:rsidTr="009D40F9">
        <w:tc>
          <w:tcPr>
            <w:tcW w:w="2547" w:type="dxa"/>
          </w:tcPr>
          <w:p w14:paraId="6B335A2C" w14:textId="0CA436CA" w:rsidR="00466B1C" w:rsidRPr="006E5CCE" w:rsidRDefault="009D40F9" w:rsidP="008177DC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sz w:val="20"/>
                <w:szCs w:val="20"/>
              </w:rPr>
              <w:t xml:space="preserve">Travel </w:t>
            </w:r>
            <w:r w:rsidR="00466B1C" w:rsidRPr="006E5CCE">
              <w:rPr>
                <w:rFonts w:ascii="Verdana" w:hAnsi="Verdana"/>
                <w:b/>
                <w:bCs/>
                <w:sz w:val="20"/>
                <w:szCs w:val="20"/>
              </w:rPr>
              <w:t>Dat</w:t>
            </w:r>
            <w:r>
              <w:rPr>
                <w:rFonts w:ascii="Verdana" w:hAnsi="Verdana"/>
                <w:b/>
                <w:bCs/>
                <w:sz w:val="20"/>
                <w:szCs w:val="20"/>
              </w:rPr>
              <w:t>es</w:t>
            </w:r>
          </w:p>
        </w:tc>
        <w:tc>
          <w:tcPr>
            <w:tcW w:w="7229" w:type="dxa"/>
          </w:tcPr>
          <w:p w14:paraId="2C1748D7" w14:textId="441F2D0A" w:rsidR="00466B1C" w:rsidRPr="006E5CCE" w:rsidRDefault="00706E22" w:rsidP="008177DC">
            <w:pPr>
              <w:spacing w:after="160" w:line="259" w:lineRule="auto"/>
              <w:rPr>
                <w:rFonts w:ascii="Verdana" w:hAnsi="Verdana"/>
                <w:sz w:val="20"/>
                <w:szCs w:val="20"/>
              </w:rPr>
            </w:pPr>
            <w:sdt>
              <w:sdtPr>
                <w:rPr>
                  <w:rFonts w:ascii="Verdana" w:hAnsi="Verdana"/>
                  <w:sz w:val="20"/>
                  <w:szCs w:val="20"/>
                </w:rPr>
                <w:id w:val="490612523"/>
                <w:placeholder>
                  <w:docPart w:val="B9A0B3D8BFC547A68E2C95E88ED5F0FC"/>
                </w:placeholder>
                <w:showingPlcHdr/>
                <w:date w:fullDate="2025-07-05T00:00:00Z">
                  <w:dateFormat w:val="yyyy/MM/dd"/>
                  <w:lid w:val="en-ZA"/>
                  <w:storeMappedDataAs w:val="dateTime"/>
                  <w:calendar w:val="gregorian"/>
                </w:date>
              </w:sdtPr>
              <w:sdtEndPr/>
              <w:sdtContent>
                <w:r w:rsidR="00F62D90" w:rsidRPr="00D623E3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</w:tbl>
    <w:p w14:paraId="7B289825" w14:textId="77777777" w:rsidR="00466B1C" w:rsidRDefault="00466B1C"/>
    <w:tbl>
      <w:tblPr>
        <w:tblStyle w:val="TableGrid"/>
        <w:tblW w:w="9807" w:type="dxa"/>
        <w:tblLook w:val="04A0" w:firstRow="1" w:lastRow="0" w:firstColumn="1" w:lastColumn="0" w:noHBand="0" w:noVBand="1"/>
      </w:tblPr>
      <w:tblGrid>
        <w:gridCol w:w="9807"/>
      </w:tblGrid>
      <w:tr w:rsidR="00C164F7" w:rsidRPr="006E5CCE" w14:paraId="7818F4C0" w14:textId="77777777" w:rsidTr="009214CB">
        <w:tc>
          <w:tcPr>
            <w:tcW w:w="9807" w:type="dxa"/>
          </w:tcPr>
          <w:p w14:paraId="6C9BFCD4" w14:textId="77777777" w:rsidR="004C66C6" w:rsidRPr="006E5CCE" w:rsidRDefault="004C66C6" w:rsidP="00E66DAF">
            <w:pPr>
              <w:ind w:right="598"/>
              <w:rPr>
                <w:rFonts w:ascii="Verdana" w:hAnsi="Verdana"/>
                <w:b/>
                <w:bCs/>
                <w:sz w:val="20"/>
                <w:szCs w:val="20"/>
              </w:rPr>
            </w:pPr>
          </w:p>
          <w:p w14:paraId="70FDE244" w14:textId="72D83CA8" w:rsidR="004C66C6" w:rsidRPr="006E5CCE" w:rsidRDefault="004C66C6" w:rsidP="00E66DAF">
            <w:pPr>
              <w:ind w:right="598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6E5CCE">
              <w:rPr>
                <w:rFonts w:ascii="Verdana" w:hAnsi="Verdana"/>
                <w:b/>
                <w:bCs/>
                <w:sz w:val="20"/>
                <w:szCs w:val="20"/>
              </w:rPr>
              <w:t>Signatures:</w:t>
            </w:r>
          </w:p>
          <w:p w14:paraId="4AA6E360" w14:textId="77777777" w:rsidR="004C66C6" w:rsidRPr="006E5CCE" w:rsidRDefault="004C66C6" w:rsidP="00E66DAF">
            <w:pPr>
              <w:ind w:right="598"/>
              <w:rPr>
                <w:rFonts w:ascii="Verdana" w:hAnsi="Verdana"/>
                <w:sz w:val="20"/>
                <w:szCs w:val="20"/>
              </w:rPr>
            </w:pPr>
          </w:p>
          <w:p w14:paraId="7EEA1CA1" w14:textId="414D0177" w:rsidR="000F0F7C" w:rsidRPr="006E5CCE" w:rsidRDefault="000F0F7C" w:rsidP="00E66DAF">
            <w:pPr>
              <w:ind w:right="598"/>
              <w:rPr>
                <w:rFonts w:ascii="Verdana" w:hAnsi="Verdana"/>
                <w:sz w:val="20"/>
                <w:szCs w:val="20"/>
              </w:rPr>
            </w:pPr>
          </w:p>
          <w:p w14:paraId="6AA78BAF" w14:textId="47937486" w:rsidR="004C66C6" w:rsidRPr="006E5CCE" w:rsidRDefault="004C66C6" w:rsidP="00E66DAF">
            <w:pPr>
              <w:ind w:right="598"/>
              <w:rPr>
                <w:rFonts w:ascii="Verdana" w:hAnsi="Verdana"/>
                <w:sz w:val="20"/>
                <w:szCs w:val="20"/>
              </w:rPr>
            </w:pPr>
            <w:r w:rsidRPr="006E5CCE">
              <w:rPr>
                <w:rFonts w:ascii="Verdana" w:hAnsi="Verdana"/>
                <w:sz w:val="20"/>
                <w:szCs w:val="20"/>
              </w:rPr>
              <w:t>__________________________</w:t>
            </w:r>
          </w:p>
          <w:p w14:paraId="692751B4" w14:textId="0470A102" w:rsidR="004C66C6" w:rsidRPr="006E5CCE" w:rsidRDefault="00566C32" w:rsidP="00E66DAF">
            <w:pPr>
              <w:ind w:right="598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Requester</w:t>
            </w:r>
          </w:p>
          <w:p w14:paraId="104743AF" w14:textId="77777777" w:rsidR="004C66C6" w:rsidRPr="006E5CCE" w:rsidRDefault="004C66C6" w:rsidP="00E66DAF">
            <w:pPr>
              <w:ind w:right="598"/>
              <w:rPr>
                <w:rFonts w:ascii="Verdana" w:hAnsi="Verdana"/>
                <w:sz w:val="20"/>
                <w:szCs w:val="20"/>
              </w:rPr>
            </w:pPr>
          </w:p>
          <w:p w14:paraId="5CA61F9D" w14:textId="77777777" w:rsidR="000F0F7C" w:rsidRPr="006E5CCE" w:rsidRDefault="000F0F7C" w:rsidP="00E66DAF">
            <w:pPr>
              <w:ind w:right="598"/>
              <w:rPr>
                <w:rFonts w:ascii="Verdana" w:hAnsi="Verdana"/>
                <w:sz w:val="20"/>
                <w:szCs w:val="20"/>
              </w:rPr>
            </w:pPr>
          </w:p>
          <w:p w14:paraId="112D4219" w14:textId="21E049A7" w:rsidR="004C66C6" w:rsidRPr="006E5CCE" w:rsidRDefault="004C66C6" w:rsidP="00E66DAF">
            <w:pPr>
              <w:ind w:right="598"/>
              <w:rPr>
                <w:rFonts w:ascii="Verdana" w:hAnsi="Verdana"/>
                <w:sz w:val="20"/>
                <w:szCs w:val="20"/>
              </w:rPr>
            </w:pPr>
            <w:r w:rsidRPr="006E5CCE">
              <w:rPr>
                <w:rFonts w:ascii="Verdana" w:hAnsi="Verdana"/>
                <w:sz w:val="20"/>
                <w:szCs w:val="20"/>
              </w:rPr>
              <w:t>__________________________</w:t>
            </w:r>
          </w:p>
          <w:p w14:paraId="3880B32E" w14:textId="13E366CE" w:rsidR="004C66C6" w:rsidRPr="006E5CCE" w:rsidRDefault="000F0F7C" w:rsidP="00E66DAF">
            <w:pPr>
              <w:ind w:right="598"/>
              <w:rPr>
                <w:rFonts w:ascii="Verdana" w:hAnsi="Verdana"/>
                <w:sz w:val="20"/>
                <w:szCs w:val="20"/>
              </w:rPr>
            </w:pPr>
            <w:r w:rsidRPr="006E5CCE">
              <w:rPr>
                <w:rFonts w:ascii="Verdana" w:hAnsi="Verdana"/>
                <w:sz w:val="20"/>
                <w:szCs w:val="20"/>
              </w:rPr>
              <w:t>Line Manager</w:t>
            </w:r>
            <w:r w:rsidR="00566C32">
              <w:rPr>
                <w:rFonts w:ascii="Verdana" w:hAnsi="Verdana"/>
                <w:sz w:val="20"/>
                <w:szCs w:val="20"/>
              </w:rPr>
              <w:t xml:space="preserve"> or approval attached</w:t>
            </w:r>
          </w:p>
          <w:p w14:paraId="1C6DBD9A" w14:textId="77777777" w:rsidR="00566C32" w:rsidRDefault="00566C32" w:rsidP="00E66DAF">
            <w:pPr>
              <w:ind w:right="598"/>
              <w:rPr>
                <w:rFonts w:ascii="Verdana" w:hAnsi="Verdana"/>
                <w:b/>
                <w:bCs/>
                <w:sz w:val="20"/>
                <w:szCs w:val="20"/>
              </w:rPr>
            </w:pPr>
          </w:p>
          <w:p w14:paraId="207D7587" w14:textId="77777777" w:rsidR="00566C32" w:rsidRDefault="00566C32" w:rsidP="00E66DAF">
            <w:pPr>
              <w:ind w:right="598"/>
              <w:rPr>
                <w:rFonts w:ascii="Verdana" w:hAnsi="Verdana"/>
                <w:b/>
                <w:bCs/>
                <w:sz w:val="20"/>
                <w:szCs w:val="20"/>
              </w:rPr>
            </w:pPr>
          </w:p>
          <w:p w14:paraId="2E957FEA" w14:textId="77777777" w:rsidR="00566C32" w:rsidRDefault="00566C32" w:rsidP="00E66DAF">
            <w:pPr>
              <w:ind w:right="598"/>
              <w:rPr>
                <w:rFonts w:ascii="Verdana" w:hAnsi="Verdana"/>
                <w:b/>
                <w:bCs/>
                <w:sz w:val="20"/>
                <w:szCs w:val="20"/>
              </w:rPr>
            </w:pPr>
          </w:p>
          <w:p w14:paraId="04F125AF" w14:textId="10B8CBC3" w:rsidR="004311F8" w:rsidRPr="006E5CCE" w:rsidRDefault="004311F8" w:rsidP="00E66DAF">
            <w:pPr>
              <w:ind w:right="598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6E5CCE">
              <w:rPr>
                <w:rFonts w:ascii="Verdana" w:hAnsi="Verdana"/>
                <w:b/>
                <w:bCs/>
                <w:sz w:val="20"/>
                <w:szCs w:val="20"/>
              </w:rPr>
              <w:lastRenderedPageBreak/>
              <w:t>Condition</w:t>
            </w:r>
            <w:r w:rsidR="00D848F7" w:rsidRPr="006E5CCE">
              <w:rPr>
                <w:rFonts w:ascii="Verdana" w:hAnsi="Verdana"/>
                <w:b/>
                <w:bCs/>
                <w:sz w:val="20"/>
                <w:szCs w:val="20"/>
              </w:rPr>
              <w:t>:</w:t>
            </w:r>
          </w:p>
          <w:p w14:paraId="291653DE" w14:textId="37A67C59" w:rsidR="00C164F7" w:rsidRDefault="00D848F7" w:rsidP="009D40F9">
            <w:pPr>
              <w:ind w:right="598"/>
              <w:jc w:val="both"/>
              <w:rPr>
                <w:rFonts w:ascii="Verdana" w:hAnsi="Verdana"/>
                <w:sz w:val="20"/>
                <w:szCs w:val="20"/>
              </w:rPr>
            </w:pPr>
            <w:r w:rsidRPr="006E5CCE">
              <w:rPr>
                <w:rFonts w:ascii="Verdana" w:hAnsi="Verdana"/>
                <w:sz w:val="20"/>
                <w:szCs w:val="20"/>
              </w:rPr>
              <w:t>Please note that this form is for record keeping at the International</w:t>
            </w:r>
            <w:r w:rsidR="00AF2E3C" w:rsidRPr="006E5CCE">
              <w:rPr>
                <w:rFonts w:ascii="Verdana" w:hAnsi="Verdana"/>
                <w:sz w:val="20"/>
                <w:szCs w:val="20"/>
              </w:rPr>
              <w:t>isation</w:t>
            </w:r>
            <w:r w:rsidR="008F2878" w:rsidRPr="006E5CCE">
              <w:rPr>
                <w:rFonts w:ascii="Verdana" w:hAnsi="Verdana"/>
                <w:sz w:val="20"/>
                <w:szCs w:val="20"/>
              </w:rPr>
              <w:t xml:space="preserve"> </w:t>
            </w:r>
            <w:r w:rsidR="00C02890">
              <w:rPr>
                <w:rFonts w:ascii="Verdana" w:hAnsi="Verdana"/>
                <w:sz w:val="20"/>
                <w:szCs w:val="20"/>
              </w:rPr>
              <w:t>O</w:t>
            </w:r>
            <w:r w:rsidR="008F2878" w:rsidRPr="006E5CCE">
              <w:rPr>
                <w:rFonts w:ascii="Verdana" w:hAnsi="Verdana"/>
                <w:sz w:val="20"/>
                <w:szCs w:val="20"/>
              </w:rPr>
              <w:t>ffice</w:t>
            </w:r>
            <w:r w:rsidR="007D4F05" w:rsidRPr="006E5CCE">
              <w:rPr>
                <w:rFonts w:ascii="Verdana" w:hAnsi="Verdana"/>
                <w:sz w:val="20"/>
                <w:szCs w:val="20"/>
              </w:rPr>
              <w:t xml:space="preserve">. The </w:t>
            </w:r>
            <w:r w:rsidR="00C02890">
              <w:rPr>
                <w:rFonts w:ascii="Verdana" w:hAnsi="Verdana"/>
                <w:sz w:val="20"/>
                <w:szCs w:val="20"/>
              </w:rPr>
              <w:t>I</w:t>
            </w:r>
            <w:r w:rsidR="007D4F05" w:rsidRPr="006E5CCE">
              <w:rPr>
                <w:rFonts w:ascii="Verdana" w:hAnsi="Verdana"/>
                <w:sz w:val="20"/>
                <w:szCs w:val="20"/>
              </w:rPr>
              <w:t xml:space="preserve">nternationalization </w:t>
            </w:r>
            <w:r w:rsidR="00C02890">
              <w:rPr>
                <w:rFonts w:ascii="Verdana" w:hAnsi="Verdana"/>
                <w:sz w:val="20"/>
                <w:szCs w:val="20"/>
              </w:rPr>
              <w:t>O</w:t>
            </w:r>
            <w:r w:rsidR="007D4F05" w:rsidRPr="006E5CCE">
              <w:rPr>
                <w:rFonts w:ascii="Verdana" w:hAnsi="Verdana"/>
                <w:sz w:val="20"/>
                <w:szCs w:val="20"/>
              </w:rPr>
              <w:t>ffice has no influence on the approval of your application</w:t>
            </w:r>
            <w:r w:rsidR="004F7DC4" w:rsidRPr="006E5CCE">
              <w:rPr>
                <w:rFonts w:ascii="Verdana" w:hAnsi="Verdana"/>
                <w:sz w:val="20"/>
                <w:szCs w:val="20"/>
              </w:rPr>
              <w:t xml:space="preserve">. A report on the travel purpose will be appreciated upon your return </w:t>
            </w:r>
            <w:r w:rsidR="009D40F9" w:rsidRPr="006E5CCE">
              <w:rPr>
                <w:rFonts w:ascii="Verdana" w:hAnsi="Verdana"/>
                <w:sz w:val="20"/>
                <w:szCs w:val="20"/>
              </w:rPr>
              <w:t>to</w:t>
            </w:r>
            <w:r w:rsidR="006D7753" w:rsidRPr="006E5CCE">
              <w:rPr>
                <w:rFonts w:ascii="Verdana" w:hAnsi="Verdana"/>
                <w:sz w:val="20"/>
                <w:szCs w:val="20"/>
              </w:rPr>
              <w:t xml:space="preserve"> support future traveling.</w:t>
            </w:r>
            <w:r w:rsidR="00C164F7" w:rsidRPr="006E5CCE">
              <w:rPr>
                <w:rFonts w:ascii="Verdana" w:hAnsi="Verdana"/>
                <w:sz w:val="20"/>
                <w:szCs w:val="20"/>
              </w:rPr>
              <w:t xml:space="preserve"> </w:t>
            </w:r>
            <w:r w:rsidR="006D7753" w:rsidRPr="006E5CCE">
              <w:rPr>
                <w:rFonts w:ascii="Verdana" w:hAnsi="Verdana"/>
                <w:sz w:val="20"/>
                <w:szCs w:val="20"/>
              </w:rPr>
              <w:t>A</w:t>
            </w:r>
            <w:r w:rsidR="00C164F7" w:rsidRPr="006E5CCE">
              <w:rPr>
                <w:rFonts w:ascii="Verdana" w:hAnsi="Verdana"/>
                <w:sz w:val="20"/>
                <w:szCs w:val="20"/>
              </w:rPr>
              <w:t xml:space="preserve"> copy of the report is to be </w:t>
            </w:r>
            <w:r w:rsidR="00757033" w:rsidRPr="006E5CCE">
              <w:rPr>
                <w:rFonts w:ascii="Verdana" w:hAnsi="Verdana"/>
                <w:sz w:val="20"/>
                <w:szCs w:val="20"/>
              </w:rPr>
              <w:t>submitted</w:t>
            </w:r>
            <w:r w:rsidR="009A373D" w:rsidRPr="006E5CCE">
              <w:rPr>
                <w:rFonts w:ascii="Verdana" w:hAnsi="Verdana"/>
                <w:sz w:val="20"/>
                <w:szCs w:val="20"/>
              </w:rPr>
              <w:t xml:space="preserve"> to </w:t>
            </w:r>
            <w:proofErr w:type="spellStart"/>
            <w:r w:rsidR="009A373D" w:rsidRPr="006E5CCE">
              <w:rPr>
                <w:rFonts w:ascii="Verdana" w:hAnsi="Verdana"/>
                <w:sz w:val="20"/>
                <w:szCs w:val="20"/>
              </w:rPr>
              <w:t>M</w:t>
            </w:r>
            <w:r w:rsidR="00B322CB">
              <w:rPr>
                <w:rFonts w:ascii="Verdana" w:hAnsi="Verdana"/>
                <w:sz w:val="20"/>
                <w:szCs w:val="20"/>
              </w:rPr>
              <w:t>r</w:t>
            </w:r>
            <w:proofErr w:type="spellEnd"/>
            <w:r w:rsidR="00B322CB">
              <w:rPr>
                <w:rFonts w:ascii="Verdana" w:hAnsi="Verdana"/>
                <w:sz w:val="20"/>
                <w:szCs w:val="20"/>
              </w:rPr>
              <w:t xml:space="preserve"> Samuel Motaung </w:t>
            </w:r>
            <w:r w:rsidR="00C164F7" w:rsidRPr="006E5CCE">
              <w:rPr>
                <w:rFonts w:ascii="Verdana" w:hAnsi="Verdana"/>
                <w:sz w:val="20"/>
                <w:szCs w:val="20"/>
              </w:rPr>
              <w:t xml:space="preserve">for records keeping at the </w:t>
            </w:r>
            <w:proofErr w:type="spellStart"/>
            <w:r w:rsidR="00C164F7" w:rsidRPr="006E5CCE">
              <w:rPr>
                <w:rFonts w:ascii="Verdana" w:hAnsi="Verdana"/>
                <w:sz w:val="20"/>
                <w:szCs w:val="20"/>
              </w:rPr>
              <w:t>Internationalisation</w:t>
            </w:r>
            <w:proofErr w:type="spellEnd"/>
            <w:r w:rsidR="00C164F7" w:rsidRPr="006E5CCE">
              <w:rPr>
                <w:rFonts w:ascii="Verdana" w:hAnsi="Verdana"/>
                <w:sz w:val="20"/>
                <w:szCs w:val="20"/>
              </w:rPr>
              <w:t xml:space="preserve"> Office with </w:t>
            </w:r>
            <w:hyperlink r:id="rId11" w:history="1">
              <w:r w:rsidR="00B322CB" w:rsidRPr="00364982">
                <w:rPr>
                  <w:rStyle w:val="Hyperlink"/>
                  <w:rFonts w:ascii="Verdana" w:hAnsi="Verdana"/>
                  <w:sz w:val="20"/>
                  <w:szCs w:val="20"/>
                </w:rPr>
                <w:t>samuelm2@vut.ac.za</w:t>
              </w:r>
            </w:hyperlink>
          </w:p>
          <w:p w14:paraId="49026B4F" w14:textId="77777777" w:rsidR="00B322CB" w:rsidRPr="006E5CCE" w:rsidRDefault="00B322CB" w:rsidP="009D40F9">
            <w:pPr>
              <w:ind w:right="598"/>
              <w:jc w:val="both"/>
              <w:rPr>
                <w:rStyle w:val="Hyperlink"/>
                <w:rFonts w:ascii="Verdana" w:hAnsi="Verdana"/>
                <w:sz w:val="20"/>
                <w:szCs w:val="20"/>
              </w:rPr>
            </w:pPr>
          </w:p>
          <w:p w14:paraId="48B565C3" w14:textId="77777777" w:rsidR="004C66C6" w:rsidRPr="006E5CCE" w:rsidRDefault="004C66C6" w:rsidP="00E66DAF">
            <w:pPr>
              <w:ind w:right="598"/>
              <w:rPr>
                <w:rFonts w:ascii="Verdana" w:hAnsi="Verdana"/>
                <w:b/>
                <w:bCs/>
                <w:sz w:val="20"/>
                <w:szCs w:val="20"/>
              </w:rPr>
            </w:pPr>
          </w:p>
          <w:p w14:paraId="070579A9" w14:textId="1B4B418B" w:rsidR="004C66C6" w:rsidRPr="006E5CCE" w:rsidRDefault="004C66C6" w:rsidP="00E66DAF">
            <w:pPr>
              <w:ind w:right="598"/>
              <w:rPr>
                <w:rFonts w:ascii="Verdana" w:hAnsi="Verdana"/>
                <w:b/>
                <w:bCs/>
                <w:sz w:val="20"/>
                <w:szCs w:val="20"/>
              </w:rPr>
            </w:pPr>
          </w:p>
        </w:tc>
      </w:tr>
      <w:permEnd w:id="1839156505"/>
    </w:tbl>
    <w:p w14:paraId="417CF0F8" w14:textId="41237728" w:rsidR="004B2EE4" w:rsidRPr="006E5CCE" w:rsidRDefault="004B2EE4" w:rsidP="00C164F7">
      <w:pPr>
        <w:rPr>
          <w:rFonts w:ascii="Verdana" w:hAnsi="Verdana"/>
          <w:sz w:val="20"/>
          <w:szCs w:val="20"/>
        </w:rPr>
      </w:pPr>
    </w:p>
    <w:sectPr w:rsidR="004B2EE4" w:rsidRPr="006E5CCE" w:rsidSect="002F542B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1260" w:right="1440" w:bottom="1440" w:left="144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00C158" w14:textId="77777777" w:rsidR="00706E22" w:rsidRDefault="00706E22" w:rsidP="00E25828">
      <w:pPr>
        <w:spacing w:after="0" w:line="240" w:lineRule="auto"/>
      </w:pPr>
      <w:r>
        <w:separator/>
      </w:r>
    </w:p>
  </w:endnote>
  <w:endnote w:type="continuationSeparator" w:id="0">
    <w:p w14:paraId="1DAFA903" w14:textId="77777777" w:rsidR="00706E22" w:rsidRDefault="00706E22" w:rsidP="00E258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FF1576" w14:textId="3B013355" w:rsidR="00E25828" w:rsidRDefault="00E25828" w:rsidP="00E25828">
    <w:pPr>
      <w:pStyle w:val="Footer"/>
      <w:ind w:left="-1440"/>
    </w:pPr>
    <w:r>
      <w:rPr>
        <w:noProof/>
        <w:lang w:val="en-ZA" w:eastAsia="en-ZA"/>
      </w:rPr>
      <w:drawing>
        <wp:anchor distT="0" distB="0" distL="114300" distR="114300" simplePos="0" relativeHeight="251658240" behindDoc="1" locked="0" layoutInCell="1" allowOverlap="1" wp14:anchorId="5BC6287F" wp14:editId="019DFA93">
          <wp:simplePos x="0" y="0"/>
          <wp:positionH relativeFrom="column">
            <wp:posOffset>-514590</wp:posOffset>
          </wp:positionH>
          <wp:positionV relativeFrom="paragraph">
            <wp:posOffset>3241964</wp:posOffset>
          </wp:positionV>
          <wp:extent cx="7389659" cy="6804190"/>
          <wp:effectExtent l="0" t="0" r="1905" b="0"/>
          <wp:wrapNone/>
          <wp:docPr id="24" name="Picture 24" descr="Ico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 descr="Icon&#10;&#10;Description automatically generated with low confidenc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002"/>
                  <a:stretch/>
                </pic:blipFill>
                <pic:spPr bwMode="auto">
                  <a:xfrm>
                    <a:off x="0" y="0"/>
                    <a:ext cx="7389659" cy="68041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B01BC8" w14:textId="2A4516C4" w:rsidR="00A96F30" w:rsidRDefault="00A96F30" w:rsidP="007378D8">
    <w:pPr>
      <w:pStyle w:val="Footer"/>
      <w:tabs>
        <w:tab w:val="left" w:pos="9360"/>
      </w:tabs>
      <w:ind w:left="-1350" w:firstLine="63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04A458" w14:textId="77777777" w:rsidR="00706E22" w:rsidRDefault="00706E22" w:rsidP="00E25828">
      <w:pPr>
        <w:spacing w:after="0" w:line="240" w:lineRule="auto"/>
      </w:pPr>
      <w:r>
        <w:separator/>
      </w:r>
    </w:p>
  </w:footnote>
  <w:footnote w:type="continuationSeparator" w:id="0">
    <w:p w14:paraId="12486488" w14:textId="77777777" w:rsidR="00706E22" w:rsidRDefault="00706E22" w:rsidP="00E258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D83D74" w14:textId="381B0584" w:rsidR="00E25828" w:rsidRPr="00E25828" w:rsidRDefault="007378D8" w:rsidP="00E25828">
    <w:pPr>
      <w:pStyle w:val="Header"/>
      <w:ind w:left="-1440"/>
    </w:pPr>
    <w:r>
      <w:rPr>
        <w:noProof/>
        <w:lang w:val="en-ZA" w:eastAsia="en-ZA"/>
      </w:rPr>
      <w:drawing>
        <wp:anchor distT="0" distB="0" distL="114300" distR="114300" simplePos="0" relativeHeight="251661312" behindDoc="1" locked="0" layoutInCell="1" allowOverlap="1" wp14:anchorId="1C3A501F" wp14:editId="1042AA81">
          <wp:simplePos x="0" y="0"/>
          <wp:positionH relativeFrom="margin">
            <wp:posOffset>-393700</wp:posOffset>
          </wp:positionH>
          <wp:positionV relativeFrom="paragraph">
            <wp:posOffset>2384235</wp:posOffset>
          </wp:positionV>
          <wp:extent cx="6731327" cy="6737079"/>
          <wp:effectExtent l="0" t="0" r="0" b="6985"/>
          <wp:wrapNone/>
          <wp:docPr id="23" name="Picture 23" descr="Ico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9" name="Picture 109" descr="Ico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31327" cy="673707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8396E3" w14:textId="5E8CD20D" w:rsidR="00A96F30" w:rsidRDefault="00F0638E" w:rsidP="00A96F30">
    <w:pPr>
      <w:pStyle w:val="Header"/>
      <w:ind w:hanging="1440"/>
    </w:pPr>
    <w:permStart w:id="410338869" w:edGrp="everyone"/>
    <w:permStart w:id="1321218783" w:edGrp="everyone"/>
    <w:r>
      <w:rPr>
        <w:noProof/>
        <w:lang w:val="en-ZA" w:eastAsia="en-ZA"/>
      </w:rPr>
      <mc:AlternateContent>
        <mc:Choice Requires="wps">
          <w:drawing>
            <wp:anchor distT="45720" distB="45720" distL="114300" distR="114300" simplePos="0" relativeHeight="251677696" behindDoc="0" locked="0" layoutInCell="1" allowOverlap="1" wp14:anchorId="25288C5B" wp14:editId="737DA842">
              <wp:simplePos x="0" y="0"/>
              <wp:positionH relativeFrom="column">
                <wp:posOffset>4216400</wp:posOffset>
              </wp:positionH>
              <wp:positionV relativeFrom="paragraph">
                <wp:posOffset>2184400</wp:posOffset>
              </wp:positionV>
              <wp:extent cx="1441450" cy="159385"/>
              <wp:effectExtent l="0" t="0" r="6350" b="12065"/>
              <wp:wrapNone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41450" cy="1593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5D0352F" w14:textId="19827391" w:rsidR="008D22E6" w:rsidRPr="008D22E6" w:rsidRDefault="008D22E6" w:rsidP="008D22E6">
                          <w:pPr>
                            <w:tabs>
                              <w:tab w:val="left" w:pos="220"/>
                            </w:tabs>
                            <w:autoSpaceDE w:val="0"/>
                            <w:autoSpaceDN w:val="0"/>
                            <w:adjustRightInd w:val="0"/>
                            <w:spacing w:after="0" w:line="288" w:lineRule="auto"/>
                            <w:textAlignment w:val="center"/>
                            <w:rPr>
                              <w:rFonts w:ascii="Verdana" w:hAnsi="Verdana" w:cs="Verdana"/>
                              <w:color w:val="1F3262"/>
                              <w:sz w:val="14"/>
                              <w:szCs w:val="14"/>
                            </w:rPr>
                          </w:pPr>
                          <w:permStart w:id="1381980204" w:edGrp="everyone"/>
                          <w:r w:rsidRPr="008D22E6">
                            <w:rPr>
                              <w:rFonts w:ascii="Verdana" w:hAnsi="Verdana" w:cs="Verdana"/>
                              <w:color w:val="1F3262"/>
                              <w:sz w:val="14"/>
                              <w:szCs w:val="14"/>
                            </w:rPr>
                            <w:t xml:space="preserve">+27(0)16 950 </w:t>
                          </w:r>
                          <w:r w:rsidR="00F0638E">
                            <w:rPr>
                              <w:rFonts w:ascii="Verdana" w:hAnsi="Verdana" w:cs="Verdana"/>
                              <w:color w:val="1F3262"/>
                              <w:sz w:val="14"/>
                              <w:szCs w:val="14"/>
                            </w:rPr>
                            <w:t>9946</w:t>
                          </w:r>
                        </w:p>
                        <w:permEnd w:id="1381980204"/>
                        <w:p w14:paraId="72B1DC11" w14:textId="77777777" w:rsidR="008D22E6" w:rsidRDefault="008D22E6" w:rsidP="00A66B10"/>
                      </w:txbxContent>
                    </wps:txbx>
                    <wps:bodyPr rot="0" vert="horz" wrap="square" lIns="0" tIns="0" rIns="0" bIns="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5288C5B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332pt;margin-top:172pt;width:113.5pt;height:12.5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" filled="f" stroked="f">
              <v:textbox inset="0,0,0,0">
                <w:txbxContent>
                  <w:p w14:paraId="75D0352F" w14:textId="19827391" w:rsidR="008D22E6" w:rsidRPr="008D22E6" w:rsidRDefault="008D22E6" w:rsidP="008D22E6">
                    <w:pPr>
                      <w:tabs>
                        <w:tab w:val="left" w:pos="220"/>
                      </w:tabs>
                      <w:autoSpaceDE w:val="0"/>
                      <w:autoSpaceDN w:val="0"/>
                      <w:adjustRightInd w:val="0"/>
                      <w:spacing w:after="0" w:line="288" w:lineRule="auto"/>
                      <w:textAlignment w:val="center"/>
                      <w:rPr>
                        <w:rFonts w:ascii="Verdana" w:hAnsi="Verdana" w:cs="Verdana"/>
                        <w:color w:val="1F3262"/>
                        <w:sz w:val="14"/>
                        <w:szCs w:val="14"/>
                      </w:rPr>
                    </w:pPr>
                    <w:permStart w:id="1381980204" w:edGrp="everyone"/>
                    <w:r w:rsidRPr="008D22E6">
                      <w:rPr>
                        <w:rFonts w:ascii="Verdana" w:hAnsi="Verdana" w:cs="Verdana"/>
                        <w:color w:val="1F3262"/>
                        <w:sz w:val="14"/>
                        <w:szCs w:val="14"/>
                      </w:rPr>
                      <w:t xml:space="preserve">+27(0)16 950 </w:t>
                    </w:r>
                    <w:r w:rsidR="00F0638E">
                      <w:rPr>
                        <w:rFonts w:ascii="Verdana" w:hAnsi="Verdana" w:cs="Verdana"/>
                        <w:color w:val="1F3262"/>
                        <w:sz w:val="14"/>
                        <w:szCs w:val="14"/>
                      </w:rPr>
                      <w:t>9946</w:t>
                    </w:r>
                  </w:p>
                  <w:permEnd w:id="1381980204"/>
                  <w:p w14:paraId="72B1DC11" w14:textId="77777777" w:rsidR="008D22E6" w:rsidRDefault="008D22E6" w:rsidP="00A66B10"/>
                </w:txbxContent>
              </v:textbox>
            </v:shape>
          </w:pict>
        </mc:Fallback>
      </mc:AlternateContent>
    </w:r>
    <w:r w:rsidR="00D403D1">
      <w:rPr>
        <w:noProof/>
        <w:lang w:val="en-ZA" w:eastAsia="en-ZA"/>
      </w:rPr>
      <mc:AlternateContent>
        <mc:Choice Requires="wps">
          <w:drawing>
            <wp:anchor distT="45720" distB="45720" distL="114300" distR="114300" simplePos="0" relativeHeight="251688960" behindDoc="0" locked="0" layoutInCell="1" allowOverlap="1" wp14:anchorId="4779FCBF" wp14:editId="68C71175">
              <wp:simplePos x="0" y="0"/>
              <wp:positionH relativeFrom="column">
                <wp:posOffset>4210050</wp:posOffset>
              </wp:positionH>
              <wp:positionV relativeFrom="paragraph">
                <wp:posOffset>2457450</wp:posOffset>
              </wp:positionV>
              <wp:extent cx="1219200" cy="152400"/>
              <wp:effectExtent l="0" t="0" r="0" b="0"/>
              <wp:wrapNone/>
              <wp:docPr id="13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9200" cy="1524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43DF0E1" w14:textId="2154DB4E" w:rsidR="00CD640A" w:rsidRDefault="00D403D1" w:rsidP="00A66B10">
                          <w:permStart w:id="10702926" w:edGrp="everyone"/>
                          <w:r>
                            <w:rPr>
                              <w:rFonts w:ascii="Verdana" w:hAnsi="Verdana" w:cs="Verdana"/>
                              <w:color w:val="1F3262"/>
                              <w:sz w:val="14"/>
                              <w:szCs w:val="14"/>
                            </w:rPr>
                            <w:t>I</w:t>
                          </w:r>
                          <w:r w:rsidR="00542280">
                            <w:rPr>
                              <w:rFonts w:ascii="Verdana" w:hAnsi="Verdana" w:cs="Verdana"/>
                              <w:color w:val="1F3262"/>
                              <w:sz w:val="14"/>
                              <w:szCs w:val="14"/>
                            </w:rPr>
                            <w:t>samuelm2@vut.ac.za</w:t>
                          </w:r>
                          <w:permEnd w:id="10702926"/>
                        </w:p>
                      </w:txbxContent>
                    </wps:txbx>
                    <wps:bodyPr rot="0" vert="horz" wrap="square" lIns="0" tIns="0" rIns="0" bIns="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779FCBF" id="Text Box 13" o:spid="_x0000_s1027" type="#_x0000_t202" style="position:absolute;margin-left:331.5pt;margin-top:193.5pt;width:96pt;height:12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" filled="f" stroked="f">
              <v:textbox inset="0,0,0,0">
                <w:txbxContent>
                  <w:p w14:paraId="143DF0E1" w14:textId="2154DB4E" w:rsidR="00CD640A" w:rsidRDefault="00D403D1" w:rsidP="00A66B10">
                    <w:permStart w:id="10702926" w:edGrp="everyone"/>
                    <w:r>
                      <w:rPr>
                        <w:rFonts w:ascii="Verdana" w:hAnsi="Verdana" w:cs="Verdana"/>
                        <w:color w:val="1F3262"/>
                        <w:sz w:val="14"/>
                        <w:szCs w:val="14"/>
                      </w:rPr>
                      <w:t>I</w:t>
                    </w:r>
                    <w:r w:rsidR="00542280">
                      <w:rPr>
                        <w:rFonts w:ascii="Verdana" w:hAnsi="Verdana" w:cs="Verdana"/>
                        <w:color w:val="1F3262"/>
                        <w:sz w:val="14"/>
                        <w:szCs w:val="14"/>
                      </w:rPr>
                      <w:t>samuelm2@vut.ac.za</w:t>
                    </w:r>
                    <w:permEnd w:id="10702926"/>
                  </w:p>
                </w:txbxContent>
              </v:textbox>
            </v:shape>
          </w:pict>
        </mc:Fallback>
      </mc:AlternateContent>
    </w:r>
    <w:r w:rsidR="002F542B" w:rsidRPr="00CD640A">
      <w:rPr>
        <w:noProof/>
        <w:lang w:val="en-ZA" w:eastAsia="en-ZA"/>
      </w:rPr>
      <w:drawing>
        <wp:anchor distT="0" distB="0" distL="114300" distR="114300" simplePos="0" relativeHeight="251682816" behindDoc="0" locked="0" layoutInCell="1" allowOverlap="1" wp14:anchorId="7659C2CB" wp14:editId="2A764812">
          <wp:simplePos x="0" y="0"/>
          <wp:positionH relativeFrom="column">
            <wp:posOffset>4091305</wp:posOffset>
          </wp:positionH>
          <wp:positionV relativeFrom="paragraph">
            <wp:posOffset>2486025</wp:posOffset>
          </wp:positionV>
          <wp:extent cx="73025" cy="73025"/>
          <wp:effectExtent l="0" t="0" r="3175" b="317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025" cy="73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F542B" w:rsidRPr="00CD640A">
      <w:rPr>
        <w:noProof/>
        <w:lang w:val="en-ZA" w:eastAsia="en-ZA"/>
      </w:rPr>
      <w:drawing>
        <wp:anchor distT="0" distB="0" distL="114300" distR="114300" simplePos="0" relativeHeight="251684864" behindDoc="0" locked="0" layoutInCell="1" allowOverlap="1" wp14:anchorId="65537D5D" wp14:editId="36F7B74E">
          <wp:simplePos x="0" y="0"/>
          <wp:positionH relativeFrom="column">
            <wp:posOffset>4091305</wp:posOffset>
          </wp:positionH>
          <wp:positionV relativeFrom="paragraph">
            <wp:posOffset>2360295</wp:posOffset>
          </wp:positionV>
          <wp:extent cx="73025" cy="73025"/>
          <wp:effectExtent l="0" t="0" r="3175" b="317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025" cy="73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F542B" w:rsidRPr="00CD640A">
      <w:rPr>
        <w:noProof/>
        <w:lang w:val="en-ZA" w:eastAsia="en-ZA"/>
      </w:rPr>
      <w:drawing>
        <wp:anchor distT="0" distB="0" distL="114300" distR="114300" simplePos="0" relativeHeight="251683840" behindDoc="0" locked="0" layoutInCell="1" allowOverlap="1" wp14:anchorId="5A55CF68" wp14:editId="7A32C709">
          <wp:simplePos x="0" y="0"/>
          <wp:positionH relativeFrom="column">
            <wp:posOffset>4089400</wp:posOffset>
          </wp:positionH>
          <wp:positionV relativeFrom="paragraph">
            <wp:posOffset>2249805</wp:posOffset>
          </wp:positionV>
          <wp:extent cx="73025" cy="73025"/>
          <wp:effectExtent l="0" t="0" r="3175" b="317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025" cy="73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F542B" w:rsidRPr="00CD640A">
      <w:rPr>
        <w:noProof/>
        <w:lang w:val="en-ZA" w:eastAsia="en-ZA"/>
      </w:rPr>
      <w:drawing>
        <wp:anchor distT="0" distB="0" distL="114300" distR="114300" simplePos="0" relativeHeight="251686912" behindDoc="0" locked="0" layoutInCell="1" allowOverlap="1" wp14:anchorId="31AF74B5" wp14:editId="6C6CFED5">
          <wp:simplePos x="0" y="0"/>
          <wp:positionH relativeFrom="column">
            <wp:posOffset>4091305</wp:posOffset>
          </wp:positionH>
          <wp:positionV relativeFrom="paragraph">
            <wp:posOffset>1647825</wp:posOffset>
          </wp:positionV>
          <wp:extent cx="73025" cy="73025"/>
          <wp:effectExtent l="0" t="0" r="3175" b="3175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21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025" cy="73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F542B" w:rsidRPr="00CD640A">
      <w:rPr>
        <w:noProof/>
        <w:lang w:val="en-ZA" w:eastAsia="en-ZA"/>
      </w:rPr>
      <w:drawing>
        <wp:anchor distT="0" distB="0" distL="114300" distR="114300" simplePos="0" relativeHeight="251685888" behindDoc="0" locked="0" layoutInCell="1" allowOverlap="1" wp14:anchorId="6418A3F3" wp14:editId="0B93E908">
          <wp:simplePos x="0" y="0"/>
          <wp:positionH relativeFrom="column">
            <wp:posOffset>4089400</wp:posOffset>
          </wp:positionH>
          <wp:positionV relativeFrom="paragraph">
            <wp:posOffset>1409700</wp:posOffset>
          </wp:positionV>
          <wp:extent cx="73025" cy="73025"/>
          <wp:effectExtent l="0" t="0" r="3175" b="3175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025" cy="73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F542B">
      <w:rPr>
        <w:noProof/>
        <w:lang w:val="en-ZA" w:eastAsia="en-ZA"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1FECE2B5" wp14:editId="2B3619F2">
              <wp:simplePos x="0" y="0"/>
              <wp:positionH relativeFrom="column">
                <wp:posOffset>4096385</wp:posOffset>
              </wp:positionH>
              <wp:positionV relativeFrom="paragraph">
                <wp:posOffset>875246</wp:posOffset>
              </wp:positionV>
              <wp:extent cx="2629535" cy="417830"/>
              <wp:effectExtent l="0" t="0" r="0" b="127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29535" cy="41783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577296B" w14:textId="21F1F945" w:rsidR="007378D8" w:rsidRPr="00D403D1" w:rsidRDefault="00D403D1" w:rsidP="00D403D1">
                          <w:pPr>
                            <w:pStyle w:val="BasicParagraph"/>
                            <w:tabs>
                              <w:tab w:val="left" w:pos="220"/>
                            </w:tabs>
                            <w:suppressAutoHyphens/>
                            <w:rPr>
                              <w:rFonts w:ascii="Verdana" w:hAnsi="Verdana" w:cs="Verdana"/>
                              <w:b/>
                              <w:bCs/>
                              <w:color w:val="1F3262"/>
                              <w:spacing w:val="3"/>
                              <w:sz w:val="22"/>
                              <w:szCs w:val="14"/>
                              <w:lang w:val="en-US"/>
                            </w:rPr>
                          </w:pPr>
                          <w:permStart w:id="955974860" w:edGrp="everyone"/>
                          <w:r w:rsidRPr="00D403D1">
                            <w:rPr>
                              <w:rFonts w:ascii="Verdana" w:hAnsi="Verdana" w:cs="Verdana"/>
                              <w:b/>
                              <w:bCs/>
                              <w:color w:val="1F3262"/>
                              <w:spacing w:val="3"/>
                              <w:sz w:val="22"/>
                              <w:szCs w:val="14"/>
                              <w:lang w:val="en-US"/>
                            </w:rPr>
                            <w:t>Internationalisation</w:t>
                          </w:r>
                          <w:permEnd w:id="955974860"/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FECE2B5" id="Text Box 2" o:spid="_x0000_s1028" type="#_x0000_t202" style="position:absolute;margin-left:322.55pt;margin-top:68.9pt;width:207.05pt;height:32.9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" filled="f" stroked="f">
              <v:textbox>
                <w:txbxContent>
                  <w:p w14:paraId="2577296B" w14:textId="21F1F945" w:rsidR="007378D8" w:rsidRPr="00D403D1" w:rsidRDefault="00D403D1" w:rsidP="00D403D1">
                    <w:pPr>
                      <w:pStyle w:val="BasicParagraph"/>
                      <w:tabs>
                        <w:tab w:val="left" w:pos="220"/>
                      </w:tabs>
                      <w:suppressAutoHyphens/>
                      <w:rPr>
                        <w:rFonts w:ascii="Verdana" w:hAnsi="Verdana" w:cs="Verdana"/>
                        <w:b/>
                        <w:bCs/>
                        <w:color w:val="1F3262"/>
                        <w:spacing w:val="3"/>
                        <w:sz w:val="22"/>
                        <w:szCs w:val="14"/>
                        <w:lang w:val="en-US"/>
                      </w:rPr>
                    </w:pPr>
                    <w:permStart w:id="955974860" w:edGrp="everyone"/>
                    <w:r w:rsidRPr="00D403D1">
                      <w:rPr>
                        <w:rFonts w:ascii="Verdana" w:hAnsi="Verdana" w:cs="Verdana"/>
                        <w:b/>
                        <w:bCs/>
                        <w:color w:val="1F3262"/>
                        <w:spacing w:val="3"/>
                        <w:sz w:val="22"/>
                        <w:szCs w:val="14"/>
                        <w:lang w:val="en-US"/>
                      </w:rPr>
                      <w:t>Internationalisation</w:t>
                    </w:r>
                    <w:permEnd w:id="955974860"/>
                  </w:p>
                </w:txbxContent>
              </v:textbox>
            </v:shape>
          </w:pict>
        </mc:Fallback>
      </mc:AlternateContent>
    </w:r>
    <w:r w:rsidR="005328AF">
      <w:rPr>
        <w:noProof/>
        <w:lang w:val="en-ZA" w:eastAsia="en-ZA"/>
      </w:rPr>
      <mc:AlternateContent>
        <mc:Choice Requires="wps">
          <w:drawing>
            <wp:anchor distT="45720" distB="45720" distL="114300" distR="114300" simplePos="0" relativeHeight="251691008" behindDoc="0" locked="0" layoutInCell="1" allowOverlap="1" wp14:anchorId="30FA1732" wp14:editId="0EEEF0A6">
              <wp:simplePos x="0" y="0"/>
              <wp:positionH relativeFrom="column">
                <wp:posOffset>4206240</wp:posOffset>
              </wp:positionH>
              <wp:positionV relativeFrom="paragraph">
                <wp:posOffset>1857748</wp:posOffset>
              </wp:positionV>
              <wp:extent cx="1344306" cy="134315"/>
              <wp:effectExtent l="0" t="0" r="8255" b="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44306" cy="1343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B984C3F" w14:textId="24B16907" w:rsidR="00CD640A" w:rsidRDefault="00CD640A" w:rsidP="00A66B10">
                          <w:r w:rsidRPr="00CD640A">
                            <w:rPr>
                              <w:rFonts w:ascii="Verdana" w:hAnsi="Verdana" w:cs="Verdana"/>
                              <w:b/>
                              <w:bCs/>
                              <w:color w:val="1F3262"/>
                              <w:spacing w:val="3"/>
                              <w:sz w:val="14"/>
                              <w:szCs w:val="14"/>
                            </w:rPr>
                            <w:t>www.vut.ac.za</w:t>
                          </w:r>
                        </w:p>
                      </w:txbxContent>
                    </wps:txbx>
                    <wps:bodyPr rot="0" vert="horz" wrap="square" lIns="0" tIns="0" rIns="0" bIns="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0FA1732" id="Text Box 14" o:spid="_x0000_s1029" type="#_x0000_t202" style="position:absolute;margin-left:331.2pt;margin-top:146.3pt;width:105.85pt;height:10.6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" filled="f" stroked="f">
              <v:textbox inset="0,0,0,0">
                <w:txbxContent>
                  <w:p w14:paraId="4B984C3F" w14:textId="24B16907" w:rsidR="00CD640A" w:rsidRDefault="00CD640A" w:rsidP="00A66B10">
                    <w:r w:rsidRPr="00CD640A">
                      <w:rPr>
                        <w:rFonts w:ascii="Verdana" w:hAnsi="Verdana" w:cs="Verdana"/>
                        <w:b/>
                        <w:bCs/>
                        <w:color w:val="1F3262"/>
                        <w:spacing w:val="3"/>
                        <w:sz w:val="14"/>
                        <w:szCs w:val="14"/>
                      </w:rPr>
                      <w:t>www.vut.ac.za</w:t>
                    </w:r>
                  </w:p>
                </w:txbxContent>
              </v:textbox>
            </v:shape>
          </w:pict>
        </mc:Fallback>
      </mc:AlternateContent>
    </w:r>
    <w:r w:rsidR="005328AF">
      <w:rPr>
        <w:noProof/>
        <w:lang w:val="en-ZA" w:eastAsia="en-ZA"/>
      </w:rPr>
      <mc:AlternateContent>
        <mc:Choice Requires="wps">
          <w:drawing>
            <wp:anchor distT="45720" distB="45720" distL="114300" distR="114300" simplePos="0" relativeHeight="251679744" behindDoc="0" locked="0" layoutInCell="1" allowOverlap="1" wp14:anchorId="0D1DCA40" wp14:editId="0D39F8A5">
              <wp:simplePos x="0" y="0"/>
              <wp:positionH relativeFrom="column">
                <wp:posOffset>4213225</wp:posOffset>
              </wp:positionH>
              <wp:positionV relativeFrom="paragraph">
                <wp:posOffset>2336800</wp:posOffset>
              </wp:positionV>
              <wp:extent cx="998855" cy="133985"/>
              <wp:effectExtent l="0" t="0" r="10795" b="0"/>
              <wp:wrapNone/>
              <wp:docPr id="10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98855" cy="13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DB860F5" w14:textId="6EC9813F" w:rsidR="008D22E6" w:rsidRPr="008D22E6" w:rsidRDefault="008D22E6" w:rsidP="008D22E6">
                          <w:pPr>
                            <w:tabs>
                              <w:tab w:val="left" w:pos="220"/>
                            </w:tabs>
                            <w:autoSpaceDE w:val="0"/>
                            <w:autoSpaceDN w:val="0"/>
                            <w:adjustRightInd w:val="0"/>
                            <w:spacing w:after="0" w:line="288" w:lineRule="auto"/>
                            <w:textAlignment w:val="center"/>
                            <w:rPr>
                              <w:rFonts w:ascii="Verdana" w:hAnsi="Verdana" w:cs="Verdana"/>
                              <w:color w:val="1F3262"/>
                              <w:sz w:val="14"/>
                              <w:szCs w:val="14"/>
                            </w:rPr>
                          </w:pPr>
                          <w:permStart w:id="1699890839" w:edGrp="everyone"/>
                          <w:r w:rsidRPr="008D22E6">
                            <w:rPr>
                              <w:rFonts w:ascii="Verdana" w:hAnsi="Verdana" w:cs="Verdana"/>
                              <w:color w:val="1F3262"/>
                              <w:sz w:val="14"/>
                              <w:szCs w:val="14"/>
                            </w:rPr>
                            <w:t xml:space="preserve">+27(0)16 950 </w:t>
                          </w:r>
                          <w:r w:rsidR="00D403D1">
                            <w:rPr>
                              <w:rFonts w:ascii="Verdana" w:hAnsi="Verdana" w:cs="Verdana"/>
                              <w:color w:val="1F3262"/>
                              <w:sz w:val="14"/>
                              <w:szCs w:val="14"/>
                            </w:rPr>
                            <w:t>9</w:t>
                          </w:r>
                          <w:r w:rsidR="00542280">
                            <w:rPr>
                              <w:rFonts w:ascii="Verdana" w:hAnsi="Verdana" w:cs="Verdana"/>
                              <w:color w:val="1F3262"/>
                              <w:sz w:val="14"/>
                              <w:szCs w:val="14"/>
                            </w:rPr>
                            <w:t>946</w:t>
                          </w:r>
                        </w:p>
                        <w:permEnd w:id="1699890839"/>
                        <w:p w14:paraId="1C74A3C1" w14:textId="77777777" w:rsidR="008D22E6" w:rsidRDefault="008D22E6" w:rsidP="00A66B10"/>
                      </w:txbxContent>
                    </wps:txbx>
                    <wps:bodyPr rot="0" vert="horz" wrap="square" lIns="0" tIns="0" rIns="0" bIns="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D1DCA40" id="Text Box 10" o:spid="_x0000_s1030" type="#_x0000_t202" style="position:absolute;margin-left:331.75pt;margin-top:184pt;width:78.65pt;height:10.5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" filled="f" stroked="f">
              <v:textbox inset="0,0,0,0">
                <w:txbxContent>
                  <w:p w14:paraId="4DB860F5" w14:textId="6EC9813F" w:rsidR="008D22E6" w:rsidRPr="008D22E6" w:rsidRDefault="008D22E6" w:rsidP="008D22E6">
                    <w:pPr>
                      <w:tabs>
                        <w:tab w:val="left" w:pos="220"/>
                      </w:tabs>
                      <w:autoSpaceDE w:val="0"/>
                      <w:autoSpaceDN w:val="0"/>
                      <w:adjustRightInd w:val="0"/>
                      <w:spacing w:after="0" w:line="288" w:lineRule="auto"/>
                      <w:textAlignment w:val="center"/>
                      <w:rPr>
                        <w:rFonts w:ascii="Verdana" w:hAnsi="Verdana" w:cs="Verdana"/>
                        <w:color w:val="1F3262"/>
                        <w:sz w:val="14"/>
                        <w:szCs w:val="14"/>
                      </w:rPr>
                    </w:pPr>
                    <w:permStart w:id="1699890839" w:edGrp="everyone"/>
                    <w:r w:rsidRPr="008D22E6">
                      <w:rPr>
                        <w:rFonts w:ascii="Verdana" w:hAnsi="Verdana" w:cs="Verdana"/>
                        <w:color w:val="1F3262"/>
                        <w:sz w:val="14"/>
                        <w:szCs w:val="14"/>
                      </w:rPr>
                      <w:t xml:space="preserve">+27(0)16 950 </w:t>
                    </w:r>
                    <w:r w:rsidR="00D403D1">
                      <w:rPr>
                        <w:rFonts w:ascii="Verdana" w:hAnsi="Verdana" w:cs="Verdana"/>
                        <w:color w:val="1F3262"/>
                        <w:sz w:val="14"/>
                        <w:szCs w:val="14"/>
                      </w:rPr>
                      <w:t>9</w:t>
                    </w:r>
                    <w:r w:rsidR="00542280">
                      <w:rPr>
                        <w:rFonts w:ascii="Verdana" w:hAnsi="Verdana" w:cs="Verdana"/>
                        <w:color w:val="1F3262"/>
                        <w:sz w:val="14"/>
                        <w:szCs w:val="14"/>
                      </w:rPr>
                      <w:t>946</w:t>
                    </w:r>
                  </w:p>
                  <w:permEnd w:id="1699890839"/>
                  <w:p w14:paraId="1C74A3C1" w14:textId="77777777" w:rsidR="008D22E6" w:rsidRDefault="008D22E6" w:rsidP="00A66B10"/>
                </w:txbxContent>
              </v:textbox>
            </v:shape>
          </w:pict>
        </mc:Fallback>
      </mc:AlternateContent>
    </w:r>
    <w:permEnd w:id="410338869"/>
    <w:permEnd w:id="1321218783"/>
    <w:r w:rsidR="009B217E">
      <w:rPr>
        <w:noProof/>
        <w:lang w:val="en-ZA" w:eastAsia="en-ZA"/>
      </w:rPr>
      <w:drawing>
        <wp:anchor distT="0" distB="0" distL="114300" distR="114300" simplePos="0" relativeHeight="251659264" behindDoc="0" locked="0" layoutInCell="1" allowOverlap="1" wp14:anchorId="448C4677" wp14:editId="30AA130A">
          <wp:simplePos x="0" y="0"/>
          <wp:positionH relativeFrom="column">
            <wp:posOffset>-457200</wp:posOffset>
          </wp:positionH>
          <wp:positionV relativeFrom="paragraph">
            <wp:posOffset>3075143</wp:posOffset>
          </wp:positionV>
          <wp:extent cx="6731000" cy="6736715"/>
          <wp:effectExtent l="0" t="0" r="0" b="6985"/>
          <wp:wrapNone/>
          <wp:docPr id="26" name="Picture 26" descr="Ico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9" name="Picture 109" descr="Icon&#10;&#10;Description automatically generated with low confidence"/>
                  <pic:cNvPicPr/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31000" cy="67367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B217E">
      <w:rPr>
        <w:noProof/>
        <w:lang w:val="en-ZA" w:eastAsia="en-ZA"/>
      </w:rPr>
      <mc:AlternateContent>
        <mc:Choice Requires="wps">
          <w:drawing>
            <wp:anchor distT="45720" distB="45720" distL="114300" distR="114300" simplePos="0" relativeHeight="251675648" behindDoc="0" locked="0" layoutInCell="1" allowOverlap="1" wp14:anchorId="5EC9B2D3" wp14:editId="459C0CCB">
              <wp:simplePos x="0" y="0"/>
              <wp:positionH relativeFrom="column">
                <wp:posOffset>4213225</wp:posOffset>
              </wp:positionH>
              <wp:positionV relativeFrom="paragraph">
                <wp:posOffset>1734185</wp:posOffset>
              </wp:positionV>
              <wp:extent cx="1725930" cy="133985"/>
              <wp:effectExtent l="0" t="0" r="7620" b="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25930" cy="13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8737052" w14:textId="77777777" w:rsidR="008D22E6" w:rsidRPr="008D22E6" w:rsidRDefault="008D22E6" w:rsidP="008D22E6">
                          <w:pPr>
                            <w:tabs>
                              <w:tab w:val="left" w:pos="220"/>
                            </w:tabs>
                            <w:autoSpaceDE w:val="0"/>
                            <w:autoSpaceDN w:val="0"/>
                            <w:adjustRightInd w:val="0"/>
                            <w:spacing w:after="0" w:line="288" w:lineRule="auto"/>
                            <w:textAlignment w:val="center"/>
                            <w:rPr>
                              <w:rFonts w:ascii="Verdana" w:hAnsi="Verdana" w:cs="Verdana"/>
                              <w:color w:val="1F3262"/>
                              <w:sz w:val="14"/>
                              <w:szCs w:val="14"/>
                            </w:rPr>
                          </w:pPr>
                          <w:r w:rsidRPr="008D22E6">
                            <w:rPr>
                              <w:rFonts w:ascii="Verdana" w:hAnsi="Verdana" w:cs="Verdana"/>
                              <w:color w:val="1F3262"/>
                              <w:sz w:val="14"/>
                              <w:szCs w:val="14"/>
                            </w:rPr>
                            <w:t>Vanderbijlpark, 1911, South Africa</w:t>
                          </w:r>
                        </w:p>
                        <w:p w14:paraId="237EA65B" w14:textId="77777777" w:rsidR="008D22E6" w:rsidRDefault="008D22E6" w:rsidP="00A66B10"/>
                      </w:txbxContent>
                    </wps:txbx>
                    <wps:bodyPr rot="0" vert="horz" wrap="square" lIns="0" tIns="0" rIns="0" bIns="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EC9B2D3" id="Text Box 8" o:spid="_x0000_s1031" type="#_x0000_t202" style="position:absolute;margin-left:331.75pt;margin-top:136.55pt;width:135.9pt;height:10.5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" filled="f" stroked="f">
              <v:textbox inset="0,0,0,0">
                <w:txbxContent>
                  <w:p w14:paraId="68737052" w14:textId="77777777" w:rsidR="008D22E6" w:rsidRPr="008D22E6" w:rsidRDefault="008D22E6" w:rsidP="008D22E6">
                    <w:pPr>
                      <w:tabs>
                        <w:tab w:val="left" w:pos="220"/>
                      </w:tabs>
                      <w:autoSpaceDE w:val="0"/>
                      <w:autoSpaceDN w:val="0"/>
                      <w:adjustRightInd w:val="0"/>
                      <w:spacing w:after="0" w:line="288" w:lineRule="auto"/>
                      <w:textAlignment w:val="center"/>
                      <w:rPr>
                        <w:rFonts w:ascii="Verdana" w:hAnsi="Verdana" w:cs="Verdana"/>
                        <w:color w:val="1F3262"/>
                        <w:sz w:val="14"/>
                        <w:szCs w:val="14"/>
                      </w:rPr>
                    </w:pPr>
                    <w:r w:rsidRPr="008D22E6">
                      <w:rPr>
                        <w:rFonts w:ascii="Verdana" w:hAnsi="Verdana" w:cs="Verdana"/>
                        <w:color w:val="1F3262"/>
                        <w:sz w:val="14"/>
                        <w:szCs w:val="14"/>
                      </w:rPr>
                      <w:t>Vanderbijlpark, 1911, South Africa</w:t>
                    </w:r>
                  </w:p>
                  <w:p w14:paraId="237EA65B" w14:textId="77777777" w:rsidR="008D22E6" w:rsidRDefault="008D22E6" w:rsidP="00A66B10"/>
                </w:txbxContent>
              </v:textbox>
            </v:shape>
          </w:pict>
        </mc:Fallback>
      </mc:AlternateContent>
    </w:r>
    <w:r w:rsidR="009B217E">
      <w:rPr>
        <w:noProof/>
        <w:lang w:val="en-ZA" w:eastAsia="en-ZA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52091584" wp14:editId="0EA3AD47">
              <wp:simplePos x="0" y="0"/>
              <wp:positionH relativeFrom="column">
                <wp:posOffset>4213225</wp:posOffset>
              </wp:positionH>
              <wp:positionV relativeFrom="paragraph">
                <wp:posOffset>1617345</wp:posOffset>
              </wp:positionV>
              <wp:extent cx="864235" cy="133985"/>
              <wp:effectExtent l="0" t="0" r="12065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4235" cy="13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4BF173E" w14:textId="77777777" w:rsidR="008D22E6" w:rsidRPr="008D22E6" w:rsidRDefault="008D22E6" w:rsidP="008D22E6">
                          <w:pPr>
                            <w:tabs>
                              <w:tab w:val="left" w:pos="220"/>
                            </w:tabs>
                            <w:autoSpaceDE w:val="0"/>
                            <w:autoSpaceDN w:val="0"/>
                            <w:adjustRightInd w:val="0"/>
                            <w:spacing w:after="0" w:line="288" w:lineRule="auto"/>
                            <w:textAlignment w:val="center"/>
                            <w:rPr>
                              <w:rFonts w:ascii="Verdana" w:hAnsi="Verdana" w:cs="Verdana"/>
                              <w:color w:val="1F3262"/>
                              <w:sz w:val="14"/>
                              <w:szCs w:val="14"/>
                            </w:rPr>
                          </w:pPr>
                          <w:r w:rsidRPr="008D22E6">
                            <w:rPr>
                              <w:rFonts w:ascii="Verdana" w:hAnsi="Verdana" w:cs="Verdana"/>
                              <w:color w:val="1F3262"/>
                              <w:sz w:val="14"/>
                              <w:szCs w:val="14"/>
                            </w:rPr>
                            <w:t xml:space="preserve">Private Bag X021 </w:t>
                          </w:r>
                        </w:p>
                        <w:p w14:paraId="3E2BFF83" w14:textId="77777777" w:rsidR="008D22E6" w:rsidRDefault="008D22E6" w:rsidP="00A66B10"/>
                      </w:txbxContent>
                    </wps:txbx>
                    <wps:bodyPr rot="0" vert="horz" wrap="square" lIns="0" tIns="0" rIns="0" bIns="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2091584" id="Text Box 7" o:spid="_x0000_s1032" type="#_x0000_t202" style="position:absolute;margin-left:331.75pt;margin-top:127.35pt;width:68.05pt;height:10.5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" filled="f" stroked="f">
              <v:textbox inset="0,0,0,0">
                <w:txbxContent>
                  <w:p w14:paraId="24BF173E" w14:textId="77777777" w:rsidR="008D22E6" w:rsidRPr="008D22E6" w:rsidRDefault="008D22E6" w:rsidP="008D22E6">
                    <w:pPr>
                      <w:tabs>
                        <w:tab w:val="left" w:pos="220"/>
                      </w:tabs>
                      <w:autoSpaceDE w:val="0"/>
                      <w:autoSpaceDN w:val="0"/>
                      <w:adjustRightInd w:val="0"/>
                      <w:spacing w:after="0" w:line="288" w:lineRule="auto"/>
                      <w:textAlignment w:val="center"/>
                      <w:rPr>
                        <w:rFonts w:ascii="Verdana" w:hAnsi="Verdana" w:cs="Verdana"/>
                        <w:color w:val="1F3262"/>
                        <w:sz w:val="14"/>
                        <w:szCs w:val="14"/>
                      </w:rPr>
                    </w:pPr>
                    <w:r w:rsidRPr="008D22E6">
                      <w:rPr>
                        <w:rFonts w:ascii="Verdana" w:hAnsi="Verdana" w:cs="Verdana"/>
                        <w:color w:val="1F3262"/>
                        <w:sz w:val="14"/>
                        <w:szCs w:val="14"/>
                      </w:rPr>
                      <w:t xml:space="preserve">Private Bag X021 </w:t>
                    </w:r>
                  </w:p>
                  <w:p w14:paraId="3E2BFF83" w14:textId="77777777" w:rsidR="008D22E6" w:rsidRDefault="008D22E6" w:rsidP="00A66B10"/>
                </w:txbxContent>
              </v:textbox>
            </v:shape>
          </w:pict>
        </mc:Fallback>
      </mc:AlternateContent>
    </w:r>
    <w:r w:rsidR="009B217E">
      <w:rPr>
        <w:noProof/>
        <w:lang w:val="en-ZA" w:eastAsia="en-ZA"/>
      </w:rPr>
      <mc:AlternateContent>
        <mc:Choice Requires="wps">
          <w:drawing>
            <wp:anchor distT="45720" distB="45720" distL="114300" distR="114300" simplePos="0" relativeHeight="251671552" behindDoc="0" locked="0" layoutInCell="1" allowOverlap="1" wp14:anchorId="074712DD" wp14:editId="383B34FD">
              <wp:simplePos x="0" y="0"/>
              <wp:positionH relativeFrom="column">
                <wp:posOffset>4213225</wp:posOffset>
              </wp:positionH>
              <wp:positionV relativeFrom="paragraph">
                <wp:posOffset>1500505</wp:posOffset>
              </wp:positionV>
              <wp:extent cx="1725930" cy="133985"/>
              <wp:effectExtent l="0" t="0" r="762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25930" cy="13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1370EF3" w14:textId="77777777" w:rsidR="008D22E6" w:rsidRPr="008D22E6" w:rsidRDefault="008D22E6" w:rsidP="008D22E6">
                          <w:pPr>
                            <w:tabs>
                              <w:tab w:val="left" w:pos="220"/>
                            </w:tabs>
                            <w:autoSpaceDE w:val="0"/>
                            <w:autoSpaceDN w:val="0"/>
                            <w:adjustRightInd w:val="0"/>
                            <w:spacing w:after="0" w:line="288" w:lineRule="auto"/>
                            <w:textAlignment w:val="center"/>
                            <w:rPr>
                              <w:rFonts w:ascii="Verdana" w:hAnsi="Verdana" w:cs="Verdana"/>
                              <w:color w:val="1F3262"/>
                              <w:sz w:val="14"/>
                              <w:szCs w:val="14"/>
                            </w:rPr>
                          </w:pPr>
                          <w:r w:rsidRPr="008D22E6">
                            <w:rPr>
                              <w:rFonts w:ascii="Verdana" w:hAnsi="Verdana" w:cs="Verdana"/>
                              <w:color w:val="1F3262"/>
                              <w:sz w:val="14"/>
                              <w:szCs w:val="14"/>
                            </w:rPr>
                            <w:t>Vanderbijlpark, 1900, South Africa</w:t>
                          </w:r>
                        </w:p>
                        <w:p w14:paraId="3BD5B937" w14:textId="77777777" w:rsidR="008D22E6" w:rsidRDefault="008D22E6" w:rsidP="00A66B10"/>
                      </w:txbxContent>
                    </wps:txbx>
                    <wps:bodyPr rot="0" vert="horz" wrap="square" lIns="0" tIns="0" rIns="0" bIns="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74712DD" id="Text Box 4" o:spid="_x0000_s1033" type="#_x0000_t202" style="position:absolute;margin-left:331.75pt;margin-top:118.15pt;width:135.9pt;height:10.5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" filled="f" stroked="f">
              <v:textbox inset="0,0,0,0">
                <w:txbxContent>
                  <w:p w14:paraId="71370EF3" w14:textId="77777777" w:rsidR="008D22E6" w:rsidRPr="008D22E6" w:rsidRDefault="008D22E6" w:rsidP="008D22E6">
                    <w:pPr>
                      <w:tabs>
                        <w:tab w:val="left" w:pos="220"/>
                      </w:tabs>
                      <w:autoSpaceDE w:val="0"/>
                      <w:autoSpaceDN w:val="0"/>
                      <w:adjustRightInd w:val="0"/>
                      <w:spacing w:after="0" w:line="288" w:lineRule="auto"/>
                      <w:textAlignment w:val="center"/>
                      <w:rPr>
                        <w:rFonts w:ascii="Verdana" w:hAnsi="Verdana" w:cs="Verdana"/>
                        <w:color w:val="1F3262"/>
                        <w:sz w:val="14"/>
                        <w:szCs w:val="14"/>
                      </w:rPr>
                    </w:pPr>
                    <w:r w:rsidRPr="008D22E6">
                      <w:rPr>
                        <w:rFonts w:ascii="Verdana" w:hAnsi="Verdana" w:cs="Verdana"/>
                        <w:color w:val="1F3262"/>
                        <w:sz w:val="14"/>
                        <w:szCs w:val="14"/>
                      </w:rPr>
                      <w:t>Vanderbijlpark, 1900, South Africa</w:t>
                    </w:r>
                  </w:p>
                  <w:p w14:paraId="3BD5B937" w14:textId="77777777" w:rsidR="008D22E6" w:rsidRDefault="008D22E6" w:rsidP="00A66B10"/>
                </w:txbxContent>
              </v:textbox>
            </v:shape>
          </w:pict>
        </mc:Fallback>
      </mc:AlternateContent>
    </w:r>
    <w:r w:rsidR="009B217E">
      <w:rPr>
        <w:noProof/>
        <w:lang w:val="en-ZA" w:eastAsia="en-ZA"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792C4461" wp14:editId="526CB097">
              <wp:simplePos x="0" y="0"/>
              <wp:positionH relativeFrom="column">
                <wp:posOffset>4213225</wp:posOffset>
              </wp:positionH>
              <wp:positionV relativeFrom="paragraph">
                <wp:posOffset>1383030</wp:posOffset>
              </wp:positionV>
              <wp:extent cx="1106170" cy="133985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06170" cy="13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353556A" w14:textId="77777777" w:rsidR="008D22E6" w:rsidRPr="008D22E6" w:rsidRDefault="008D22E6" w:rsidP="008D22E6">
                          <w:pPr>
                            <w:tabs>
                              <w:tab w:val="left" w:pos="220"/>
                            </w:tabs>
                            <w:autoSpaceDE w:val="0"/>
                            <w:autoSpaceDN w:val="0"/>
                            <w:adjustRightInd w:val="0"/>
                            <w:spacing w:after="0" w:line="288" w:lineRule="auto"/>
                            <w:textAlignment w:val="center"/>
                            <w:rPr>
                              <w:rFonts w:ascii="Verdana" w:hAnsi="Verdana" w:cs="Verdana"/>
                              <w:color w:val="1F3262"/>
                              <w:sz w:val="14"/>
                              <w:szCs w:val="14"/>
                            </w:rPr>
                          </w:pPr>
                          <w:r w:rsidRPr="008D22E6">
                            <w:rPr>
                              <w:rFonts w:ascii="Verdana" w:hAnsi="Verdana" w:cs="Verdana"/>
                              <w:color w:val="1F3262"/>
                              <w:sz w:val="14"/>
                              <w:szCs w:val="14"/>
                            </w:rPr>
                            <w:t>Andries Potgieter Blvd</w:t>
                          </w:r>
                        </w:p>
                        <w:p w14:paraId="15B25088" w14:textId="4E927305" w:rsidR="008D22E6" w:rsidRDefault="008D22E6" w:rsidP="00A66B10"/>
                      </w:txbxContent>
                    </wps:txbx>
                    <wps:bodyPr rot="0" vert="horz" wrap="square" lIns="0" tIns="0" rIns="0" bIns="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92C4461" id="Text Box 3" o:spid="_x0000_s1034" type="#_x0000_t202" style="position:absolute;margin-left:331.75pt;margin-top:108.9pt;width:87.1pt;height:10.5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" filled="f" stroked="f">
              <v:textbox inset="0,0,0,0">
                <w:txbxContent>
                  <w:p w14:paraId="6353556A" w14:textId="77777777" w:rsidR="008D22E6" w:rsidRPr="008D22E6" w:rsidRDefault="008D22E6" w:rsidP="008D22E6">
                    <w:pPr>
                      <w:tabs>
                        <w:tab w:val="left" w:pos="220"/>
                      </w:tabs>
                      <w:autoSpaceDE w:val="0"/>
                      <w:autoSpaceDN w:val="0"/>
                      <w:adjustRightInd w:val="0"/>
                      <w:spacing w:after="0" w:line="288" w:lineRule="auto"/>
                      <w:textAlignment w:val="center"/>
                      <w:rPr>
                        <w:rFonts w:ascii="Verdana" w:hAnsi="Verdana" w:cs="Verdana"/>
                        <w:color w:val="1F3262"/>
                        <w:sz w:val="14"/>
                        <w:szCs w:val="14"/>
                      </w:rPr>
                    </w:pPr>
                    <w:r w:rsidRPr="008D22E6">
                      <w:rPr>
                        <w:rFonts w:ascii="Verdana" w:hAnsi="Verdana" w:cs="Verdana"/>
                        <w:color w:val="1F3262"/>
                        <w:sz w:val="14"/>
                        <w:szCs w:val="14"/>
                      </w:rPr>
                      <w:t>Andries Potgieter Blvd</w:t>
                    </w:r>
                  </w:p>
                  <w:p w14:paraId="15B25088" w14:textId="4E927305" w:rsidR="008D22E6" w:rsidRDefault="008D22E6" w:rsidP="00A66B10"/>
                </w:txbxContent>
              </v:textbox>
            </v:shape>
          </w:pict>
        </mc:Fallback>
      </mc:AlternateContent>
    </w:r>
    <w:r w:rsidR="009B217E">
      <w:rPr>
        <w:noProof/>
        <w:lang w:val="en-ZA" w:eastAsia="en-ZA"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6423CE23" wp14:editId="179830F1">
              <wp:simplePos x="0" y="0"/>
              <wp:positionH relativeFrom="column">
                <wp:posOffset>4206240</wp:posOffset>
              </wp:positionH>
              <wp:positionV relativeFrom="paragraph">
                <wp:posOffset>1266190</wp:posOffset>
              </wp:positionV>
              <wp:extent cx="1344295" cy="133985"/>
              <wp:effectExtent l="0" t="0" r="8255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44295" cy="13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5532E5A" w14:textId="663B0959" w:rsidR="008D22E6" w:rsidRDefault="008D22E6" w:rsidP="00A66B10">
                          <w:r w:rsidRPr="008D22E6">
                            <w:rPr>
                              <w:rFonts w:ascii="Verdana" w:hAnsi="Verdana" w:cs="Verdana"/>
                              <w:b/>
                              <w:bCs/>
                              <w:color w:val="1F3262"/>
                              <w:spacing w:val="3"/>
                              <w:sz w:val="14"/>
                              <w:szCs w:val="14"/>
                            </w:rPr>
                            <w:t xml:space="preserve">Vanderbijlpark Campus </w:t>
                          </w:r>
                        </w:p>
                      </w:txbxContent>
                    </wps:txbx>
                    <wps:bodyPr rot="0" vert="horz" wrap="square" lIns="0" tIns="0" rIns="0" bIns="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423CE23" id="_x0000_s1035" type="#_x0000_t202" style="position:absolute;margin-left:331.2pt;margin-top:99.7pt;width:105.85pt;height:10.5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" filled="f" stroked="f">
              <v:textbox inset="0,0,0,0">
                <w:txbxContent>
                  <w:p w14:paraId="45532E5A" w14:textId="663B0959" w:rsidR="008D22E6" w:rsidRDefault="008D22E6" w:rsidP="00A66B10">
                    <w:r w:rsidRPr="008D22E6">
                      <w:rPr>
                        <w:rFonts w:ascii="Verdana" w:hAnsi="Verdana" w:cs="Verdana"/>
                        <w:b/>
                        <w:bCs/>
                        <w:color w:val="1F3262"/>
                        <w:spacing w:val="3"/>
                        <w:sz w:val="14"/>
                        <w:szCs w:val="14"/>
                      </w:rPr>
                      <w:t xml:space="preserve">Vanderbijlpark Campus </w:t>
                    </w:r>
                  </w:p>
                </w:txbxContent>
              </v:textbox>
            </v:shape>
          </w:pict>
        </mc:Fallback>
      </mc:AlternateContent>
    </w:r>
    <w:r w:rsidR="00A96F30">
      <w:rPr>
        <w:noProof/>
        <w:lang w:val="en-ZA" w:eastAsia="en-ZA"/>
      </w:rPr>
      <w:drawing>
        <wp:inline distT="0" distB="0" distL="0" distR="0" wp14:anchorId="5A07D679" wp14:editId="4F917C94">
          <wp:extent cx="7561085" cy="3355675"/>
          <wp:effectExtent l="0" t="0" r="1905" b="0"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" name="Picture 25"/>
                  <pic:cNvPicPr/>
                </pic:nvPicPr>
                <pic:blipFill rotWithShape="1"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906" b="-20794"/>
                  <a:stretch/>
                </pic:blipFill>
                <pic:spPr bwMode="auto">
                  <a:xfrm>
                    <a:off x="0" y="0"/>
                    <a:ext cx="7562088" cy="33561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readOnly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0MzAyNjc1NDUwszBT0lEKTi0uzszPAykwrgUA6Fmz6SwAAAA="/>
  </w:docVars>
  <w:rsids>
    <w:rsidRoot w:val="00E25828"/>
    <w:rsid w:val="00034C20"/>
    <w:rsid w:val="000360DA"/>
    <w:rsid w:val="00042243"/>
    <w:rsid w:val="00066F1F"/>
    <w:rsid w:val="0006780B"/>
    <w:rsid w:val="00070463"/>
    <w:rsid w:val="00080FAE"/>
    <w:rsid w:val="000919F0"/>
    <w:rsid w:val="0009617D"/>
    <w:rsid w:val="000D0A74"/>
    <w:rsid w:val="000F0F7C"/>
    <w:rsid w:val="0014508E"/>
    <w:rsid w:val="00162309"/>
    <w:rsid w:val="00165406"/>
    <w:rsid w:val="0018386D"/>
    <w:rsid w:val="00195FD1"/>
    <w:rsid w:val="001B3760"/>
    <w:rsid w:val="001C2FE9"/>
    <w:rsid w:val="001C5B58"/>
    <w:rsid w:val="001D1EB5"/>
    <w:rsid w:val="002031A3"/>
    <w:rsid w:val="00210D98"/>
    <w:rsid w:val="00252DA0"/>
    <w:rsid w:val="00270A64"/>
    <w:rsid w:val="002733F2"/>
    <w:rsid w:val="00275537"/>
    <w:rsid w:val="002A213D"/>
    <w:rsid w:val="002A5472"/>
    <w:rsid w:val="002F542B"/>
    <w:rsid w:val="00300132"/>
    <w:rsid w:val="00310AE3"/>
    <w:rsid w:val="00347470"/>
    <w:rsid w:val="003566E0"/>
    <w:rsid w:val="003573B7"/>
    <w:rsid w:val="00371FB4"/>
    <w:rsid w:val="00382AAC"/>
    <w:rsid w:val="00382B3A"/>
    <w:rsid w:val="00383872"/>
    <w:rsid w:val="003956F7"/>
    <w:rsid w:val="003A37A8"/>
    <w:rsid w:val="003D0293"/>
    <w:rsid w:val="003D7295"/>
    <w:rsid w:val="004240E1"/>
    <w:rsid w:val="004311F8"/>
    <w:rsid w:val="00442182"/>
    <w:rsid w:val="0044472A"/>
    <w:rsid w:val="004615C2"/>
    <w:rsid w:val="00461BC2"/>
    <w:rsid w:val="00464A63"/>
    <w:rsid w:val="00466B1C"/>
    <w:rsid w:val="00470A03"/>
    <w:rsid w:val="004743C5"/>
    <w:rsid w:val="00474C5A"/>
    <w:rsid w:val="004967BE"/>
    <w:rsid w:val="004A052C"/>
    <w:rsid w:val="004B1A6D"/>
    <w:rsid w:val="004B2EE4"/>
    <w:rsid w:val="004C66C6"/>
    <w:rsid w:val="004F7DC4"/>
    <w:rsid w:val="00525C7F"/>
    <w:rsid w:val="005328AF"/>
    <w:rsid w:val="00542280"/>
    <w:rsid w:val="005663F7"/>
    <w:rsid w:val="00566C32"/>
    <w:rsid w:val="00594B51"/>
    <w:rsid w:val="005B4B36"/>
    <w:rsid w:val="005C113C"/>
    <w:rsid w:val="005C684C"/>
    <w:rsid w:val="005C6D5A"/>
    <w:rsid w:val="005F3232"/>
    <w:rsid w:val="00625B1E"/>
    <w:rsid w:val="00630781"/>
    <w:rsid w:val="006547DD"/>
    <w:rsid w:val="006844BE"/>
    <w:rsid w:val="006872DD"/>
    <w:rsid w:val="0069736A"/>
    <w:rsid w:val="006D7753"/>
    <w:rsid w:val="006E093B"/>
    <w:rsid w:val="006E5CCE"/>
    <w:rsid w:val="006F212C"/>
    <w:rsid w:val="00700853"/>
    <w:rsid w:val="00706E22"/>
    <w:rsid w:val="007257FA"/>
    <w:rsid w:val="0073640F"/>
    <w:rsid w:val="007378D8"/>
    <w:rsid w:val="00757033"/>
    <w:rsid w:val="007C4A59"/>
    <w:rsid w:val="007D4F05"/>
    <w:rsid w:val="00800D1F"/>
    <w:rsid w:val="00806525"/>
    <w:rsid w:val="00817D48"/>
    <w:rsid w:val="00843469"/>
    <w:rsid w:val="0084727A"/>
    <w:rsid w:val="00892102"/>
    <w:rsid w:val="00894118"/>
    <w:rsid w:val="008A0BFD"/>
    <w:rsid w:val="008A1F7D"/>
    <w:rsid w:val="008A7833"/>
    <w:rsid w:val="008C1AAB"/>
    <w:rsid w:val="008C76F6"/>
    <w:rsid w:val="008D22E6"/>
    <w:rsid w:val="008F2878"/>
    <w:rsid w:val="008F31D1"/>
    <w:rsid w:val="00914AB1"/>
    <w:rsid w:val="009214CB"/>
    <w:rsid w:val="00926DFA"/>
    <w:rsid w:val="009404B9"/>
    <w:rsid w:val="009510D2"/>
    <w:rsid w:val="0095639C"/>
    <w:rsid w:val="00964DFA"/>
    <w:rsid w:val="009A373D"/>
    <w:rsid w:val="009A407C"/>
    <w:rsid w:val="009B217E"/>
    <w:rsid w:val="009B39A8"/>
    <w:rsid w:val="009D40F9"/>
    <w:rsid w:val="009D4BFC"/>
    <w:rsid w:val="009F6733"/>
    <w:rsid w:val="00A0486F"/>
    <w:rsid w:val="00A1004C"/>
    <w:rsid w:val="00A13ED5"/>
    <w:rsid w:val="00A14655"/>
    <w:rsid w:val="00A22A47"/>
    <w:rsid w:val="00A32494"/>
    <w:rsid w:val="00A35FA3"/>
    <w:rsid w:val="00A41F25"/>
    <w:rsid w:val="00A467FA"/>
    <w:rsid w:val="00A66B10"/>
    <w:rsid w:val="00A91648"/>
    <w:rsid w:val="00A95C00"/>
    <w:rsid w:val="00A96F30"/>
    <w:rsid w:val="00AB0165"/>
    <w:rsid w:val="00AD3A91"/>
    <w:rsid w:val="00AF2E3C"/>
    <w:rsid w:val="00AF428A"/>
    <w:rsid w:val="00B22260"/>
    <w:rsid w:val="00B322CB"/>
    <w:rsid w:val="00B64AA2"/>
    <w:rsid w:val="00B6597E"/>
    <w:rsid w:val="00B771EE"/>
    <w:rsid w:val="00B83531"/>
    <w:rsid w:val="00B92DAD"/>
    <w:rsid w:val="00BC3DF8"/>
    <w:rsid w:val="00BC774F"/>
    <w:rsid w:val="00BD1147"/>
    <w:rsid w:val="00BD1D69"/>
    <w:rsid w:val="00BE4748"/>
    <w:rsid w:val="00C02890"/>
    <w:rsid w:val="00C164F7"/>
    <w:rsid w:val="00C21483"/>
    <w:rsid w:val="00C516C9"/>
    <w:rsid w:val="00C517FF"/>
    <w:rsid w:val="00C622E1"/>
    <w:rsid w:val="00C71024"/>
    <w:rsid w:val="00C7108A"/>
    <w:rsid w:val="00C74E86"/>
    <w:rsid w:val="00CD432E"/>
    <w:rsid w:val="00CD640A"/>
    <w:rsid w:val="00CE4DB8"/>
    <w:rsid w:val="00CF0EA3"/>
    <w:rsid w:val="00D0739D"/>
    <w:rsid w:val="00D20C20"/>
    <w:rsid w:val="00D403D1"/>
    <w:rsid w:val="00D41C4D"/>
    <w:rsid w:val="00D848F7"/>
    <w:rsid w:val="00D86AA1"/>
    <w:rsid w:val="00D90E43"/>
    <w:rsid w:val="00DA1DA0"/>
    <w:rsid w:val="00DA3F89"/>
    <w:rsid w:val="00DD2034"/>
    <w:rsid w:val="00DF4753"/>
    <w:rsid w:val="00E0591F"/>
    <w:rsid w:val="00E214D3"/>
    <w:rsid w:val="00E25828"/>
    <w:rsid w:val="00E66DAF"/>
    <w:rsid w:val="00E859E1"/>
    <w:rsid w:val="00E95DC1"/>
    <w:rsid w:val="00EF3624"/>
    <w:rsid w:val="00F0638E"/>
    <w:rsid w:val="00F23E1A"/>
    <w:rsid w:val="00F31847"/>
    <w:rsid w:val="00F62D90"/>
    <w:rsid w:val="00F6786C"/>
    <w:rsid w:val="00F8587F"/>
    <w:rsid w:val="00FB2139"/>
    <w:rsid w:val="00FB64BF"/>
    <w:rsid w:val="00FC4E92"/>
    <w:rsid w:val="00FD13BA"/>
    <w:rsid w:val="00FE28BC"/>
    <w:rsid w:val="00FF5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513D9A8C"/>
  <w15:chartTrackingRefBased/>
  <w15:docId w15:val="{06FF1A15-5B4F-4D7E-B169-957B44E857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03D1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25828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E25828"/>
  </w:style>
  <w:style w:type="paragraph" w:styleId="Footer">
    <w:name w:val="footer"/>
    <w:basedOn w:val="Normal"/>
    <w:link w:val="FooterChar"/>
    <w:uiPriority w:val="99"/>
    <w:unhideWhenUsed/>
    <w:rsid w:val="00E25828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E25828"/>
  </w:style>
  <w:style w:type="paragraph" w:customStyle="1" w:styleId="BasicParagraph">
    <w:name w:val="[Basic Paragraph]"/>
    <w:basedOn w:val="Normal"/>
    <w:uiPriority w:val="99"/>
    <w:rsid w:val="00DA3F89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eastAsiaTheme="minorHAnsi" w:hAnsi="Minion Pro" w:cs="Minion Pro"/>
      <w:color w:val="000000"/>
      <w:sz w:val="24"/>
      <w:szCs w:val="24"/>
      <w:lang w:val="en-GB"/>
    </w:rPr>
  </w:style>
  <w:style w:type="table" w:styleId="TableGrid">
    <w:name w:val="Table Grid"/>
    <w:basedOn w:val="TableNormal"/>
    <w:uiPriority w:val="39"/>
    <w:rsid w:val="00D403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95D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DC1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956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56F7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C164F7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D41C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1C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1C4D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1C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1C4D"/>
    <w:rPr>
      <w:rFonts w:ascii="Calibri" w:eastAsia="Calibr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230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6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amuelm2@vut.ac.za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mailto:samuelm2@vut.ac.za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g"/><Relationship Id="rId7" Type="http://schemas.openxmlformats.org/officeDocument/2006/relationships/image" Target="media/image7.jpg"/><Relationship Id="rId2" Type="http://schemas.openxmlformats.org/officeDocument/2006/relationships/image" Target="media/image3.jpg"/><Relationship Id="rId1" Type="http://schemas.openxmlformats.org/officeDocument/2006/relationships/image" Target="media/image2.jpg"/><Relationship Id="rId6" Type="http://schemas.openxmlformats.org/officeDocument/2006/relationships/image" Target="media/image1.jpg"/><Relationship Id="rId5" Type="http://schemas.openxmlformats.org/officeDocument/2006/relationships/image" Target="media/image6.jpg"/><Relationship Id="rId4" Type="http://schemas.openxmlformats.org/officeDocument/2006/relationships/image" Target="media/image5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6AF4801847C4F228295CD6DDDE86D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EFBA04-314A-4012-A6B6-B25D6779746D}"/>
      </w:docPartPr>
      <w:docPartBody>
        <w:p w:rsidR="0039474E" w:rsidRDefault="004307B8" w:rsidP="004307B8">
          <w:pPr>
            <w:pStyle w:val="F6AF4801847C4F228295CD6DDDE86D96"/>
          </w:pPr>
          <w:r w:rsidRPr="00D623E3">
            <w:rPr>
              <w:rStyle w:val="PlaceholderText"/>
            </w:rPr>
            <w:t>Click or tap to enter a date.</w:t>
          </w:r>
        </w:p>
      </w:docPartBody>
    </w:docPart>
    <w:docPart>
      <w:docPartPr>
        <w:name w:val="92750FF2AEB14C07AA86DB2049FED9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BB0FBA-24F2-435E-80D7-D3771B949E4A}"/>
      </w:docPartPr>
      <w:docPartBody>
        <w:p w:rsidR="0039474E" w:rsidRDefault="004307B8" w:rsidP="004307B8">
          <w:pPr>
            <w:pStyle w:val="92750FF2AEB14C07AA86DB2049FED9C7"/>
          </w:pPr>
          <w:r w:rsidRPr="00D623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3C3627742240D5BC09E1AE2284D9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4A9799-8FDE-4AA5-BBD2-24678DC73481}"/>
      </w:docPartPr>
      <w:docPartBody>
        <w:p w:rsidR="0039474E" w:rsidRDefault="004307B8" w:rsidP="004307B8">
          <w:pPr>
            <w:pStyle w:val="2C3C3627742240D5BC09E1AE2284D9EC"/>
          </w:pPr>
          <w:r w:rsidRPr="00D623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2BA875E6D34166B23D34BE650D4E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13A1B1-BF35-465B-8B6E-C4C645681BEF}"/>
      </w:docPartPr>
      <w:docPartBody>
        <w:p w:rsidR="0039474E" w:rsidRDefault="004307B8" w:rsidP="004307B8">
          <w:pPr>
            <w:pStyle w:val="3C2BA875E6D34166B23D34BE650D4E9F"/>
          </w:pPr>
          <w:r w:rsidRPr="00D623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F98FB55700446B9BAC877101B653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9641C0-4701-41FB-BAA7-A917642D7F7F}"/>
      </w:docPartPr>
      <w:docPartBody>
        <w:p w:rsidR="0039474E" w:rsidRDefault="004307B8" w:rsidP="004307B8">
          <w:pPr>
            <w:pStyle w:val="FBF98FB55700446B9BAC877101B65392"/>
          </w:pPr>
          <w:r w:rsidRPr="00D623E3">
            <w:rPr>
              <w:rStyle w:val="PlaceholderText"/>
            </w:rPr>
            <w:t>Click or tap to enter a date.</w:t>
          </w:r>
        </w:p>
      </w:docPartBody>
    </w:docPart>
    <w:docPart>
      <w:docPartPr>
        <w:name w:val="0D16FDAAA6F8451E92C3984CE6021B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D70D5A-8C15-4B36-B07F-E2070EBFE851}"/>
      </w:docPartPr>
      <w:docPartBody>
        <w:p w:rsidR="0039474E" w:rsidRDefault="004307B8" w:rsidP="004307B8">
          <w:pPr>
            <w:pStyle w:val="0D16FDAAA6F8451E92C3984CE6021BAD"/>
          </w:pPr>
          <w:r w:rsidRPr="00D623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194A70A29347529B29E49A4FF37A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C38D28-2A4F-4816-BC09-AFEA6D5FF8D6}"/>
      </w:docPartPr>
      <w:docPartBody>
        <w:p w:rsidR="00A37B6B" w:rsidRDefault="00882DD9" w:rsidP="00882DD9">
          <w:pPr>
            <w:pStyle w:val="85194A70A29347529B29E49A4FF37A68"/>
          </w:pPr>
          <w:r w:rsidRPr="00D623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F1C3FDD8B74241BE5B73E7601F49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F4CDC0-D189-41AE-BF64-B58F50482EFA}"/>
      </w:docPartPr>
      <w:docPartBody>
        <w:p w:rsidR="00E6061B" w:rsidRDefault="00C9232B" w:rsidP="00C9232B">
          <w:pPr>
            <w:pStyle w:val="D7F1C3FDD8B74241BE5B73E7601F495B"/>
          </w:pPr>
          <w:r w:rsidRPr="00D623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A0B3D8BFC547A68E2C95E88ED5F0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6CB1D7-76D0-4326-BA2B-892327D729B7}"/>
      </w:docPartPr>
      <w:docPartBody>
        <w:p w:rsidR="00E6061B" w:rsidRDefault="00C9232B" w:rsidP="00C9232B">
          <w:pPr>
            <w:pStyle w:val="B9A0B3D8BFC547A68E2C95E88ED5F0FC"/>
          </w:pPr>
          <w:r w:rsidRPr="00D623E3">
            <w:rPr>
              <w:rStyle w:val="PlaceholderText"/>
            </w:rPr>
            <w:t>Click or tap to enter a date.</w:t>
          </w:r>
        </w:p>
      </w:docPartBody>
    </w:docPart>
    <w:docPart>
      <w:docPartPr>
        <w:name w:val="574EE23879A34269A2110F8A15A70A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14CF38-D468-4CFE-B6FC-AE4F8A97ABAE}"/>
      </w:docPartPr>
      <w:docPartBody>
        <w:p w:rsidR="00E6061B" w:rsidRDefault="00C9232B" w:rsidP="00C9232B">
          <w:pPr>
            <w:pStyle w:val="574EE23879A34269A2110F8A15A70A7B"/>
          </w:pPr>
          <w:r w:rsidRPr="00D623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FF02A280064AC1A872B088BA9363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CBC093-09EF-4966-81BF-57F78457745E}"/>
      </w:docPartPr>
      <w:docPartBody>
        <w:p w:rsidR="00E6061B" w:rsidRDefault="00C9232B" w:rsidP="00C9232B">
          <w:pPr>
            <w:pStyle w:val="B6FF02A280064AC1A872B088BA9363DA"/>
          </w:pPr>
          <w:r w:rsidRPr="00D623E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07B8"/>
    <w:rsid w:val="00070463"/>
    <w:rsid w:val="00075251"/>
    <w:rsid w:val="000919F0"/>
    <w:rsid w:val="001A7CDE"/>
    <w:rsid w:val="002A5472"/>
    <w:rsid w:val="002F3F5C"/>
    <w:rsid w:val="0039474E"/>
    <w:rsid w:val="003D0293"/>
    <w:rsid w:val="0042613C"/>
    <w:rsid w:val="004307B8"/>
    <w:rsid w:val="00526DDF"/>
    <w:rsid w:val="006577AF"/>
    <w:rsid w:val="00683E05"/>
    <w:rsid w:val="006923E2"/>
    <w:rsid w:val="006A29F7"/>
    <w:rsid w:val="006E093B"/>
    <w:rsid w:val="006F212C"/>
    <w:rsid w:val="00700853"/>
    <w:rsid w:val="00764C71"/>
    <w:rsid w:val="007C4A59"/>
    <w:rsid w:val="00806525"/>
    <w:rsid w:val="00843469"/>
    <w:rsid w:val="00882DD9"/>
    <w:rsid w:val="008F17C5"/>
    <w:rsid w:val="009019BE"/>
    <w:rsid w:val="009404B9"/>
    <w:rsid w:val="009A491C"/>
    <w:rsid w:val="00A37B6B"/>
    <w:rsid w:val="00AC3194"/>
    <w:rsid w:val="00AD3A91"/>
    <w:rsid w:val="00B92DAD"/>
    <w:rsid w:val="00B96B50"/>
    <w:rsid w:val="00BB73F4"/>
    <w:rsid w:val="00BC774F"/>
    <w:rsid w:val="00BD1D69"/>
    <w:rsid w:val="00BE4748"/>
    <w:rsid w:val="00C9232B"/>
    <w:rsid w:val="00E47836"/>
    <w:rsid w:val="00E6061B"/>
    <w:rsid w:val="00F155F0"/>
    <w:rsid w:val="00F23E1A"/>
    <w:rsid w:val="00FB4FC5"/>
    <w:rsid w:val="00FD1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9232B"/>
    <w:rPr>
      <w:color w:val="808080"/>
    </w:rPr>
  </w:style>
  <w:style w:type="paragraph" w:customStyle="1" w:styleId="F6AF4801847C4F228295CD6DDDE86D96">
    <w:name w:val="F6AF4801847C4F228295CD6DDDE86D96"/>
    <w:rsid w:val="004307B8"/>
  </w:style>
  <w:style w:type="paragraph" w:customStyle="1" w:styleId="92750FF2AEB14C07AA86DB2049FED9C7">
    <w:name w:val="92750FF2AEB14C07AA86DB2049FED9C7"/>
    <w:rsid w:val="004307B8"/>
  </w:style>
  <w:style w:type="paragraph" w:customStyle="1" w:styleId="2C3C3627742240D5BC09E1AE2284D9EC">
    <w:name w:val="2C3C3627742240D5BC09E1AE2284D9EC"/>
    <w:rsid w:val="004307B8"/>
  </w:style>
  <w:style w:type="paragraph" w:customStyle="1" w:styleId="D7F1C3FDD8B74241BE5B73E7601F495B">
    <w:name w:val="D7F1C3FDD8B74241BE5B73E7601F495B"/>
    <w:rsid w:val="00C9232B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C2BA875E6D34166B23D34BE650D4E9F">
    <w:name w:val="3C2BA875E6D34166B23D34BE650D4E9F"/>
    <w:rsid w:val="004307B8"/>
  </w:style>
  <w:style w:type="paragraph" w:customStyle="1" w:styleId="FBF98FB55700446B9BAC877101B65392">
    <w:name w:val="FBF98FB55700446B9BAC877101B65392"/>
    <w:rsid w:val="004307B8"/>
  </w:style>
  <w:style w:type="paragraph" w:customStyle="1" w:styleId="0D16FDAAA6F8451E92C3984CE6021BAD">
    <w:name w:val="0D16FDAAA6F8451E92C3984CE6021BAD"/>
    <w:rsid w:val="004307B8"/>
  </w:style>
  <w:style w:type="paragraph" w:customStyle="1" w:styleId="85194A70A29347529B29E49A4FF37A68">
    <w:name w:val="85194A70A29347529B29E49A4FF37A68"/>
    <w:rsid w:val="00882DD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9A0B3D8BFC547A68E2C95E88ED5F0FC">
    <w:name w:val="B9A0B3D8BFC547A68E2C95E88ED5F0FC"/>
    <w:rsid w:val="00C9232B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74EE23879A34269A2110F8A15A70A7B">
    <w:name w:val="574EE23879A34269A2110F8A15A70A7B"/>
    <w:rsid w:val="00C9232B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6FF02A280064AC1A872B088BA9363DA">
    <w:name w:val="B6FF02A280064AC1A872B088BA9363DA"/>
    <w:rsid w:val="00C9232B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13557b-c0d3-404b-97c9-4cc03df310f8">
      <Terms xmlns="http://schemas.microsoft.com/office/infopath/2007/PartnerControls"/>
    </lcf76f155ced4ddcb4097134ff3c332f>
    <InternationalisationCommitteemeeting2025 xmlns="6013557b-c0d3-404b-97c9-4cc03df310f8" xsi:nil="true"/>
    <TaxCatchAll xmlns="53adca50-6751-4168-9a5c-224f7c65ea31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7321D3B314004D952D25938728B9D9" ma:contentTypeVersion="12" ma:contentTypeDescription="Create a new document." ma:contentTypeScope="" ma:versionID="b3de3fd9973389444f9d5618f9c48c5f">
  <xsd:schema xmlns:xsd="http://www.w3.org/2001/XMLSchema" xmlns:xs="http://www.w3.org/2001/XMLSchema" xmlns:p="http://schemas.microsoft.com/office/2006/metadata/properties" xmlns:ns2="6013557b-c0d3-404b-97c9-4cc03df310f8" xmlns:ns3="53adca50-6751-4168-9a5c-224f7c65ea31" targetNamespace="http://schemas.microsoft.com/office/2006/metadata/properties" ma:root="true" ma:fieldsID="33755670b79a4c3ef1ae7968c034a14f" ns2:_="" ns3:_="">
    <xsd:import namespace="6013557b-c0d3-404b-97c9-4cc03df310f8"/>
    <xsd:import namespace="53adca50-6751-4168-9a5c-224f7c65ea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InternationalisationCommitteemeeting2025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13557b-c0d3-404b-97c9-4cc03df310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InternationalisationCommitteemeeting2025" ma:index="12" nillable="true" ma:displayName="Internationalisation Committee meeting 2025" ma:format="Dropdown" ma:internalName="InternationalisationCommitteemeeting2025">
      <xsd:simpleType>
        <xsd:restriction base="dms:Text">
          <xsd:maxLength value="255"/>
        </xsd:restriction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9b8b3d37-ff68-4d45-b873-4023afaacef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adca50-6751-4168-9a5c-224f7c65ea31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ec7cc6dc-33a3-4739-86e8-6262b4b7df1d}" ma:internalName="TaxCatchAll" ma:showField="CatchAllData" ma:web="53adca50-6751-4168-9a5c-224f7c65ea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677B44E-7756-4B7E-9E5C-0B933FAEDB9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1E1B7D2-F721-4F6A-B8BF-04BB175D23F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838DFF4-B5EF-4FD9-82C5-C2F9231AFBD9}">
  <ds:schemaRefs>
    <ds:schemaRef ds:uri="http://schemas.microsoft.com/office/2006/metadata/properties"/>
    <ds:schemaRef ds:uri="http://schemas.microsoft.com/office/infopath/2007/PartnerControls"/>
    <ds:schemaRef ds:uri="d3f898e6-9f58-492f-9a7f-4a2055c47d99"/>
  </ds:schemaRefs>
</ds:datastoreItem>
</file>

<file path=customXml/itemProps4.xml><?xml version="1.0" encoding="utf-8"?>
<ds:datastoreItem xmlns:ds="http://schemas.openxmlformats.org/officeDocument/2006/customXml" ds:itemID="{88589E23-E233-4741-9E03-968495A782D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87</Words>
  <Characters>2620</Characters>
  <Application>Microsoft Office Word</Application>
  <DocSecurity>8</DocSecurity>
  <Lines>70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kosi Sithole</dc:creator>
  <cp:keywords/>
  <dc:description/>
  <cp:lastModifiedBy>Samuel Motaung</cp:lastModifiedBy>
  <cp:revision>2</cp:revision>
  <cp:lastPrinted>2025-02-27T12:12:00Z</cp:lastPrinted>
  <dcterms:created xsi:type="dcterms:W3CDTF">2026-06-19T09:59:00Z</dcterms:created>
  <dcterms:modified xsi:type="dcterms:W3CDTF">2026-06-19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7321D3B314004D952D25938728B9D9</vt:lpwstr>
  </property>
  <property fmtid="{D5CDD505-2E9C-101B-9397-08002B2CF9AE}" pid="3" name="GrammarlyDocumentId">
    <vt:lpwstr>46e811e6cabd638ab0d6564dcb483acabeae2d52668c7dcb92740a0bb1cc8b02</vt:lpwstr>
  </property>
</Properties>
</file>